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1226A3" w14:textId="74FDABC2" w:rsidR="00FA6B4D" w:rsidRPr="00B238C9" w:rsidRDefault="00FA6B4D">
      <w:pPr>
        <w:spacing w:after="0" w:line="240" w:lineRule="auto"/>
        <w:rPr>
          <w:rFonts w:ascii="Times New Roman" w:hAnsi="Times New Roman" w:cs="Times New Roman"/>
          <w:b/>
          <w:color w:val="000000" w:themeColor="text1"/>
          <w:u w:val="single"/>
        </w:rPr>
      </w:pPr>
      <w:r w:rsidRPr="00B238C9">
        <w:rPr>
          <w:rFonts w:ascii="Times New Roman" w:hAnsi="Times New Roman" w:cs="Times New Roman"/>
          <w:noProof/>
          <w:color w:val="000000" w:themeColor="text1"/>
        </w:rPr>
        <mc:AlternateContent>
          <mc:Choice Requires="wps">
            <w:drawing>
              <wp:anchor distT="0" distB="0" distL="0" distR="0" simplePos="0" relativeHeight="251659264" behindDoc="0" locked="0" layoutInCell="1" allowOverlap="1" wp14:anchorId="17D1C792" wp14:editId="4F4F65D3">
                <wp:simplePos x="0" y="0"/>
                <wp:positionH relativeFrom="column">
                  <wp:posOffset>234950</wp:posOffset>
                </wp:positionH>
                <wp:positionV relativeFrom="paragraph">
                  <wp:posOffset>112395</wp:posOffset>
                </wp:positionV>
                <wp:extent cx="4067504" cy="5696712"/>
                <wp:effectExtent l="0" t="0" r="0" b="0"/>
                <wp:wrapNone/>
                <wp:docPr id="2" name="10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067504" cy="5696712"/>
                        </a:xfrm>
                        <a:prstGeom prst="rect">
                          <a:avLst/>
                        </a:prstGeom>
                        <a:noFill/>
                        <a:ln>
                          <a:noFill/>
                        </a:ln>
                      </wps:spPr>
                      <wps:txb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661C53">
                              <w:rPr>
                                <w:rFonts w:ascii="Comic Sans MS" w:hAnsi="Comic Sans MS" w:cs="Times New Roman"/>
                                <w:b/>
                                <w:color w:val="000000" w:themeColor="text1"/>
                                <w:sz w:val="20"/>
                                <w:szCs w:val="20"/>
                              </w:rPr>
                              <w:t xml:space="preserve">ESF International Church </w:t>
                            </w:r>
                          </w:p>
                          <w:p w14:paraId="69B67EBD" w14:textId="5813729F" w:rsidR="004775B2" w:rsidRDefault="004B1781"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ord’s Day</w:t>
                            </w:r>
                            <w:r w:rsidR="005E4B9F">
                              <w:rPr>
                                <w:rFonts w:ascii="Times New Roman" w:hAnsi="Times New Roman" w:cs="Times New Roman"/>
                                <w:b/>
                                <w:color w:val="000000" w:themeColor="text1"/>
                                <w:sz w:val="24"/>
                                <w:szCs w:val="24"/>
                              </w:rPr>
                              <w:t xml:space="preserve"> </w:t>
                            </w:r>
                            <w:r w:rsidR="004775B2" w:rsidRPr="00661C53">
                              <w:rPr>
                                <w:rFonts w:ascii="Times New Roman" w:hAnsi="Times New Roman" w:cs="Times New Roman"/>
                                <w:b/>
                                <w:color w:val="000000" w:themeColor="text1"/>
                                <w:sz w:val="24"/>
                                <w:szCs w:val="24"/>
                              </w:rPr>
                              <w:t>Worship Service</w:t>
                            </w:r>
                          </w:p>
                          <w:p w14:paraId="1928FC8B" w14:textId="033A96AA" w:rsidR="004775B2" w:rsidRDefault="0039652E"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1</w:t>
                            </w:r>
                            <w:r w:rsidR="00D720ED">
                              <w:rPr>
                                <w:rFonts w:ascii="Times New Roman" w:hAnsi="Times New Roman" w:cs="Times New Roman" w:hint="eastAsia"/>
                                <w:b/>
                                <w:color w:val="000000" w:themeColor="text1"/>
                                <w:sz w:val="24"/>
                                <w:szCs w:val="24"/>
                              </w:rPr>
                              <w:t>/</w:t>
                            </w:r>
                            <w:r w:rsidR="00804A55">
                              <w:rPr>
                                <w:rFonts w:ascii="Times New Roman" w:hAnsi="Times New Roman" w:cs="Times New Roman"/>
                                <w:b/>
                                <w:color w:val="000000" w:themeColor="text1"/>
                                <w:sz w:val="24"/>
                                <w:szCs w:val="24"/>
                              </w:rPr>
                              <w:t>25</w:t>
                            </w:r>
                            <w:r w:rsidR="008624A5">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2026</w:t>
                            </w:r>
                          </w:p>
                          <w:p w14:paraId="428AB5E4" w14:textId="77777777" w:rsidR="00082A6A" w:rsidRPr="00661C53"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0A620691" w:rsidR="00D01FBF"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4775B2">
                              <w:rPr>
                                <w:rFonts w:ascii="Times New Roman" w:hAnsi="Times New Roman" w:cs="Times New Roman"/>
                                <w:color w:val="000000"/>
                              </w:rPr>
                              <w:t>Worship Song</w:t>
                            </w:r>
                            <w:r w:rsidR="00F727AD">
                              <w:rPr>
                                <w:rFonts w:ascii="Times New Roman" w:hAnsi="Times New Roman" w:cs="Times New Roman"/>
                                <w:color w:val="000000"/>
                              </w:rPr>
                              <w:t>s</w:t>
                            </w:r>
                            <w:r w:rsidRPr="004775B2">
                              <w:rPr>
                                <w:rFonts w:ascii="Times New Roman" w:hAnsi="Times New Roman" w:cs="Times New Roman"/>
                                <w:color w:val="000000"/>
                              </w:rPr>
                              <w:t xml:space="preserve"> …………………...........</w:t>
                            </w:r>
                            <w:r w:rsidR="005D1642">
                              <w:rPr>
                                <w:rFonts w:ascii="Times New Roman" w:hAnsi="Times New Roman" w:cs="Times New Roman"/>
                                <w:color w:val="000000"/>
                              </w:rPr>
                              <w:t>.</w:t>
                            </w:r>
                            <w:r w:rsidRPr="004775B2">
                              <w:rPr>
                                <w:rFonts w:ascii="Times New Roman" w:hAnsi="Times New Roman" w:cs="Times New Roman"/>
                                <w:color w:val="000000"/>
                              </w:rPr>
                              <w:t>....</w:t>
                            </w:r>
                            <w:r w:rsidR="000A3F2E">
                              <w:rPr>
                                <w:rFonts w:ascii="Times New Roman" w:hAnsi="Times New Roman" w:cs="Times New Roman"/>
                                <w:color w:val="000000"/>
                              </w:rPr>
                              <w:t>.</w:t>
                            </w:r>
                            <w:r w:rsidR="0054364C">
                              <w:rPr>
                                <w:rFonts w:ascii="Times New Roman" w:hAnsi="Times New Roman" w:cs="Times New Roman"/>
                                <w:color w:val="000000"/>
                              </w:rPr>
                              <w:t>...</w:t>
                            </w:r>
                            <w:r w:rsidR="000A3F2E">
                              <w:rPr>
                                <w:rFonts w:ascii="Times New Roman" w:hAnsi="Times New Roman" w:cs="Times New Roman"/>
                                <w:color w:val="000000"/>
                              </w:rPr>
                              <w:t>.</w:t>
                            </w:r>
                            <w:r w:rsidR="0082710F">
                              <w:rPr>
                                <w:rFonts w:ascii="Times New Roman" w:hAnsi="Times New Roman" w:cs="Times New Roman"/>
                                <w:color w:val="000000"/>
                              </w:rPr>
                              <w:t>.</w:t>
                            </w:r>
                            <w:r w:rsidR="004240CC">
                              <w:rPr>
                                <w:rFonts w:ascii="Times New Roman" w:hAnsi="Times New Roman" w:cs="Times New Roman"/>
                                <w:color w:val="000000"/>
                              </w:rPr>
                              <w:t>..</w:t>
                            </w:r>
                            <w:r w:rsidRPr="004775B2">
                              <w:rPr>
                                <w:rFonts w:ascii="Times New Roman" w:hAnsi="Times New Roman" w:cs="Times New Roman"/>
                                <w:color w:val="000000"/>
                              </w:rPr>
                              <w:t xml:space="preserve"> Together with </w:t>
                            </w:r>
                            <w:r w:rsidR="00554E82">
                              <w:rPr>
                                <w:rFonts w:ascii="Times New Roman" w:hAnsi="Times New Roman" w:cs="Times New Roman" w:hint="eastAsia"/>
                                <w:color w:val="000000"/>
                              </w:rPr>
                              <w:t>B</w:t>
                            </w:r>
                            <w:r w:rsidRPr="004775B2">
                              <w:rPr>
                                <w:rFonts w:ascii="Times New Roman" w:hAnsi="Times New Roman" w:cs="Times New Roman"/>
                                <w:color w:val="000000"/>
                              </w:rPr>
                              <w:t>and</w:t>
                            </w:r>
                          </w:p>
                          <w:p w14:paraId="5A87CBFE" w14:textId="77777777" w:rsidR="00D01FBF" w:rsidRDefault="00D01FBF"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p>
                          <w:p w14:paraId="4550BB17" w14:textId="26869B8B" w:rsidR="00392AFA" w:rsidRDefault="004775B2" w:rsidP="0051376D">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color w:val="000000"/>
                              </w:rPr>
                            </w:pPr>
                            <w:r w:rsidRPr="004775B2">
                              <w:rPr>
                                <w:rFonts w:ascii="Times New Roman" w:hAnsi="Times New Roman" w:cs="Times New Roman"/>
                                <w:color w:val="000000"/>
                              </w:rPr>
                              <w:t xml:space="preserve">Bible Reading and </w:t>
                            </w:r>
                            <w:r w:rsidR="00D93FAC">
                              <w:rPr>
                                <w:rFonts w:ascii="Times New Roman" w:hAnsi="Times New Roman" w:cs="Times New Roman"/>
                                <w:color w:val="000000"/>
                              </w:rPr>
                              <w:t>Prayer</w:t>
                            </w:r>
                          </w:p>
                          <w:p w14:paraId="64C2BF0D" w14:textId="302484C5" w:rsidR="000071AE"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4775B2">
                              <w:rPr>
                                <w:rFonts w:ascii="Times New Roman" w:hAnsi="Times New Roman" w:cs="Times New Roman"/>
                                <w:color w:val="000000"/>
                              </w:rPr>
                              <w:t xml:space="preserve">English Bible </w:t>
                            </w:r>
                            <w:r w:rsidR="0093600A">
                              <w:rPr>
                                <w:rFonts w:ascii="Times New Roman" w:hAnsi="Times New Roman" w:cs="Times New Roman"/>
                                <w:color w:val="000000"/>
                              </w:rPr>
                              <w:t>R</w:t>
                            </w:r>
                            <w:r w:rsidRPr="004775B2">
                              <w:rPr>
                                <w:rFonts w:ascii="Times New Roman" w:hAnsi="Times New Roman" w:cs="Times New Roman"/>
                                <w:color w:val="000000"/>
                              </w:rPr>
                              <w:t xml:space="preserve">eading </w:t>
                            </w:r>
                            <w:r w:rsidR="00DA1E5C">
                              <w:rPr>
                                <w:rFonts w:ascii="Times New Roman" w:hAnsi="Times New Roman" w:cs="Times New Roman"/>
                                <w:color w:val="000000"/>
                              </w:rPr>
                              <w:t>……</w:t>
                            </w:r>
                            <w:r w:rsidR="00264CDB">
                              <w:rPr>
                                <w:rFonts w:ascii="Times New Roman" w:hAnsi="Times New Roman" w:cs="Times New Roman"/>
                                <w:color w:val="000000"/>
                              </w:rPr>
                              <w:t>…</w:t>
                            </w:r>
                            <w:r w:rsidR="00AC4AF2">
                              <w:rPr>
                                <w:rFonts w:ascii="Times New Roman" w:hAnsi="Times New Roman" w:cs="Times New Roman"/>
                                <w:color w:val="000000"/>
                              </w:rPr>
                              <w:t>2 Timothy 1:6-7</w:t>
                            </w:r>
                            <w:r w:rsidR="00C70678">
                              <w:rPr>
                                <w:rFonts w:ascii="Times New Roman" w:hAnsi="Times New Roman" w:cs="Times New Roman"/>
                                <w:color w:val="000000"/>
                              </w:rPr>
                              <w:t>…</w:t>
                            </w:r>
                            <w:r w:rsidR="000071AE">
                              <w:rPr>
                                <w:rFonts w:ascii="Times New Roman" w:hAnsi="Times New Roman" w:cs="Times New Roman"/>
                                <w:color w:val="000000"/>
                              </w:rPr>
                              <w:t>…</w:t>
                            </w:r>
                            <w:r w:rsidR="00AC4AF2">
                              <w:rPr>
                                <w:rFonts w:ascii="Times New Roman" w:hAnsi="Times New Roman" w:cs="Times New Roman"/>
                                <w:color w:val="000000"/>
                              </w:rPr>
                              <w:t xml:space="preserve"> Lynnie </w:t>
                            </w:r>
                            <w:proofErr w:type="spellStart"/>
                            <w:r w:rsidR="00AC4AF2">
                              <w:rPr>
                                <w:rFonts w:ascii="Times New Roman" w:hAnsi="Times New Roman" w:cs="Times New Roman"/>
                                <w:color w:val="000000"/>
                              </w:rPr>
                              <w:t>Atonson</w:t>
                            </w:r>
                            <w:proofErr w:type="spellEnd"/>
                          </w:p>
                          <w:p w14:paraId="6A319D57" w14:textId="07C4E1E5" w:rsidR="00024149" w:rsidRDefault="00DA1E5C"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hint="eastAsia"/>
                                <w:color w:val="000000"/>
                              </w:rPr>
                              <w:t xml:space="preserve">English </w:t>
                            </w:r>
                            <w:r w:rsidR="006F6E51">
                              <w:rPr>
                                <w:rFonts w:ascii="Times New Roman" w:hAnsi="Times New Roman" w:cs="Times New Roman"/>
                                <w:color w:val="000000"/>
                              </w:rPr>
                              <w:t>Prayer ……</w:t>
                            </w:r>
                            <w:r w:rsidR="00A43DF6">
                              <w:rPr>
                                <w:rFonts w:ascii="Times New Roman" w:hAnsi="Times New Roman" w:cs="Times New Roman"/>
                                <w:color w:val="000000"/>
                              </w:rPr>
                              <w:t>…</w:t>
                            </w:r>
                            <w:r w:rsidR="000E0EAE">
                              <w:rPr>
                                <w:rFonts w:ascii="Times New Roman" w:hAnsi="Times New Roman" w:cs="Times New Roman"/>
                                <w:color w:val="000000"/>
                              </w:rPr>
                              <w:t>…</w:t>
                            </w:r>
                            <w:r w:rsidR="00B30AC6">
                              <w:rPr>
                                <w:rFonts w:ascii="Times New Roman" w:hAnsi="Times New Roman" w:cs="Times New Roman"/>
                                <w:color w:val="000000"/>
                              </w:rPr>
                              <w:t>…</w:t>
                            </w:r>
                            <w:r w:rsidR="004E167B">
                              <w:rPr>
                                <w:rFonts w:ascii="Times New Roman" w:hAnsi="Times New Roman" w:cs="Times New Roman"/>
                                <w:color w:val="000000"/>
                              </w:rPr>
                              <w:t>…</w:t>
                            </w:r>
                            <w:r w:rsidR="004E167B">
                              <w:rPr>
                                <w:rFonts w:ascii="Times New Roman" w:hAnsi="Times New Roman" w:cs="Times New Roman" w:hint="eastAsia"/>
                                <w:color w:val="000000"/>
                              </w:rPr>
                              <w:t>.</w:t>
                            </w:r>
                            <w:r w:rsidR="00B21971">
                              <w:rPr>
                                <w:rFonts w:ascii="Times New Roman" w:hAnsi="Times New Roman" w:cs="Times New Roman"/>
                                <w:color w:val="000000"/>
                              </w:rPr>
                              <w:t>…</w:t>
                            </w:r>
                            <w:r>
                              <w:rPr>
                                <w:rFonts w:ascii="Times New Roman" w:hAnsi="Times New Roman" w:cs="Times New Roman"/>
                                <w:color w:val="000000"/>
                              </w:rPr>
                              <w:t>………………</w:t>
                            </w:r>
                            <w:proofErr w:type="gramStart"/>
                            <w:r w:rsidR="005A2B84">
                              <w:rPr>
                                <w:rFonts w:ascii="Times New Roman" w:hAnsi="Times New Roman" w:cs="Times New Roman"/>
                                <w:color w:val="000000"/>
                              </w:rPr>
                              <w:t>…</w:t>
                            </w:r>
                            <w:r w:rsidR="00AC4AF2">
                              <w:rPr>
                                <w:rFonts w:ascii="Times New Roman" w:hAnsi="Times New Roman" w:cs="Times New Roman"/>
                                <w:color w:val="000000"/>
                              </w:rPr>
                              <w:t>..</w:t>
                            </w:r>
                            <w:proofErr w:type="gramEnd"/>
                            <w:r w:rsidR="00AC4AF2">
                              <w:rPr>
                                <w:rFonts w:ascii="Times New Roman" w:hAnsi="Times New Roman" w:cs="Times New Roman"/>
                                <w:color w:val="000000"/>
                              </w:rPr>
                              <w:t xml:space="preserve"> Byung O Cheon</w:t>
                            </w:r>
                            <w:r w:rsidR="000071AE">
                              <w:rPr>
                                <w:rFonts w:ascii="Times New Roman" w:hAnsi="Times New Roman" w:cs="Times New Roman"/>
                                <w:color w:val="000000"/>
                              </w:rPr>
                              <w:t xml:space="preserve"> </w:t>
                            </w:r>
                          </w:p>
                          <w:p w14:paraId="54A74F62" w14:textId="2B06CBF6" w:rsidR="00F460D4"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 xml:space="preserve">Spanish </w:t>
                            </w:r>
                            <w:r w:rsidR="0007620F" w:rsidRPr="00B935DA">
                              <w:rPr>
                                <w:rFonts w:ascii="Times New Roman" w:hAnsi="Times New Roman" w:cs="Times New Roman"/>
                                <w:color w:val="000000"/>
                              </w:rPr>
                              <w:t>Prayer</w:t>
                            </w:r>
                            <w:r w:rsidR="00E15BDA">
                              <w:rPr>
                                <w:rFonts w:ascii="Times New Roman" w:hAnsi="Times New Roman" w:cs="Times New Roman"/>
                                <w:color w:val="000000"/>
                              </w:rPr>
                              <w:t xml:space="preserve"> </w:t>
                            </w:r>
                            <w:r w:rsidR="0007620F" w:rsidRPr="00B935DA">
                              <w:rPr>
                                <w:rFonts w:ascii="Times New Roman" w:hAnsi="Times New Roman" w:cs="Times New Roman"/>
                                <w:color w:val="000000"/>
                              </w:rPr>
                              <w:t>…</w:t>
                            </w:r>
                            <w:r w:rsidR="0027187A">
                              <w:rPr>
                                <w:rFonts w:ascii="Times New Roman" w:hAnsi="Times New Roman" w:cs="Times New Roman"/>
                                <w:color w:val="000000"/>
                              </w:rPr>
                              <w:t>.</w:t>
                            </w:r>
                            <w:r w:rsidR="00F86098">
                              <w:rPr>
                                <w:rFonts w:ascii="Times New Roman" w:hAnsi="Times New Roman" w:cs="Times New Roman"/>
                                <w:color w:val="000000"/>
                              </w:rPr>
                              <w:t>…</w:t>
                            </w:r>
                            <w:r w:rsidR="004D1360">
                              <w:rPr>
                                <w:rFonts w:ascii="Times New Roman" w:hAnsi="Times New Roman" w:cs="Times New Roman"/>
                                <w:color w:val="000000"/>
                              </w:rPr>
                              <w:t>…</w:t>
                            </w:r>
                            <w:r>
                              <w:rPr>
                                <w:rFonts w:ascii="Times New Roman" w:hAnsi="Times New Roman" w:cs="Times New Roman"/>
                                <w:color w:val="000000"/>
                              </w:rPr>
                              <w:t>………………</w:t>
                            </w:r>
                            <w:r w:rsidR="009B5AB4">
                              <w:rPr>
                                <w:rFonts w:ascii="Times New Roman" w:hAnsi="Times New Roman" w:cs="Times New Roman"/>
                                <w:color w:val="000000"/>
                              </w:rPr>
                              <w:t>.</w:t>
                            </w:r>
                            <w:r w:rsidR="0054364C">
                              <w:rPr>
                                <w:rFonts w:ascii="Times New Roman" w:hAnsi="Times New Roman" w:cs="Times New Roman"/>
                                <w:color w:val="000000"/>
                              </w:rPr>
                              <w:t>..</w:t>
                            </w:r>
                            <w:r w:rsidR="00D65850">
                              <w:rPr>
                                <w:rFonts w:ascii="Times New Roman" w:hAnsi="Times New Roman" w:cs="Times New Roman" w:hint="eastAsia"/>
                                <w:color w:val="000000"/>
                              </w:rPr>
                              <w:t>.....</w:t>
                            </w:r>
                            <w:r w:rsidR="004E167B">
                              <w:rPr>
                                <w:rFonts w:ascii="Times New Roman" w:hAnsi="Times New Roman" w:cs="Times New Roman" w:hint="eastAsia"/>
                                <w:color w:val="000000"/>
                              </w:rPr>
                              <w:t>..</w:t>
                            </w:r>
                            <w:r w:rsidR="00113BB0">
                              <w:rPr>
                                <w:rFonts w:ascii="Times New Roman" w:hAnsi="Times New Roman" w:cs="Times New Roman"/>
                                <w:color w:val="000000"/>
                              </w:rPr>
                              <w:t>......</w:t>
                            </w:r>
                            <w:r w:rsidR="00F364E3">
                              <w:rPr>
                                <w:rFonts w:ascii="Times New Roman" w:hAnsi="Times New Roman" w:cs="Times New Roman"/>
                                <w:color w:val="000000"/>
                              </w:rPr>
                              <w:t>.</w:t>
                            </w:r>
                            <w:r w:rsidR="002C1C79">
                              <w:rPr>
                                <w:rFonts w:ascii="Times New Roman" w:hAnsi="Times New Roman" w:cs="Times New Roman" w:hint="eastAsia"/>
                                <w:color w:val="000000"/>
                              </w:rPr>
                              <w:t>...</w:t>
                            </w:r>
                            <w:r w:rsidR="00841BE5">
                              <w:rPr>
                                <w:rFonts w:ascii="Times New Roman" w:hAnsi="Times New Roman" w:cs="Times New Roman" w:hint="eastAsia"/>
                                <w:color w:val="000000"/>
                              </w:rPr>
                              <w:t>..</w:t>
                            </w:r>
                            <w:r w:rsidR="00AC4AF2">
                              <w:rPr>
                                <w:rFonts w:ascii="Times New Roman" w:hAnsi="Times New Roman" w:cs="Times New Roman"/>
                                <w:color w:val="000000"/>
                              </w:rPr>
                              <w:t>....</w:t>
                            </w:r>
                            <w:r w:rsidR="00841BE5">
                              <w:rPr>
                                <w:rFonts w:ascii="Times New Roman" w:hAnsi="Times New Roman" w:cs="Times New Roman" w:hint="eastAsia"/>
                                <w:color w:val="000000"/>
                              </w:rPr>
                              <w:t>.</w:t>
                            </w:r>
                            <w:r w:rsidR="00AC4AF2">
                              <w:rPr>
                                <w:rFonts w:ascii="Times New Roman" w:hAnsi="Times New Roman" w:cs="Times New Roman"/>
                                <w:color w:val="000000"/>
                              </w:rPr>
                              <w:t>Raul Navarro</w:t>
                            </w:r>
                          </w:p>
                          <w:p w14:paraId="2E5C2975" w14:textId="77777777" w:rsidR="00386A1B" w:rsidRDefault="00386A1B"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069034D7" w14:textId="4F2DE2A1" w:rsidR="00A55203"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hint="eastAsia"/>
                                <w:color w:val="000000"/>
                                <w:sz w:val="22"/>
                                <w:szCs w:val="22"/>
                                <w:lang w:eastAsia="ko-KR"/>
                              </w:rPr>
                              <w:t>Prelude Music</w:t>
                            </w:r>
                            <w:r>
                              <w:rPr>
                                <w:rFonts w:eastAsiaTheme="minorEastAsia"/>
                                <w:color w:val="000000"/>
                                <w:sz w:val="22"/>
                                <w:szCs w:val="22"/>
                                <w:lang w:eastAsia="ko-KR"/>
                              </w:rPr>
                              <w:t>………………………………………</w:t>
                            </w:r>
                            <w:proofErr w:type="gramStart"/>
                            <w:r>
                              <w:rPr>
                                <w:rFonts w:eastAsiaTheme="minorEastAsia"/>
                                <w:color w:val="000000"/>
                                <w:sz w:val="22"/>
                                <w:szCs w:val="22"/>
                                <w:lang w:eastAsia="ko-KR"/>
                              </w:rPr>
                              <w:t>…</w:t>
                            </w:r>
                            <w:r>
                              <w:rPr>
                                <w:rFonts w:eastAsiaTheme="minorEastAsia" w:hint="eastAsia"/>
                                <w:color w:val="000000"/>
                                <w:sz w:val="22"/>
                                <w:szCs w:val="22"/>
                                <w:lang w:eastAsia="ko-KR"/>
                              </w:rPr>
                              <w:t>..</w:t>
                            </w:r>
                            <w:proofErr w:type="gramEnd"/>
                            <w:r>
                              <w:rPr>
                                <w:rFonts w:eastAsiaTheme="minorEastAsia" w:hint="eastAsia"/>
                                <w:color w:val="000000"/>
                                <w:sz w:val="22"/>
                                <w:szCs w:val="22"/>
                                <w:lang w:eastAsia="ko-KR"/>
                              </w:rPr>
                              <w:t>Sound Room</w:t>
                            </w:r>
                          </w:p>
                          <w:p w14:paraId="2A4D87E0" w14:textId="119DECC1" w:rsidR="00132A17" w:rsidRPr="00843DD8" w:rsidRDefault="00EA0759" w:rsidP="00907626">
                            <w:pPr>
                              <w:pStyle w:val="Header"/>
                              <w:pBdr>
                                <w:top w:val="single" w:sz="4" w:space="1" w:color="auto"/>
                                <w:left w:val="single" w:sz="4" w:space="4" w:color="auto"/>
                                <w:bottom w:val="single" w:sz="4" w:space="1" w:color="auto"/>
                                <w:right w:val="single" w:sz="4" w:space="1" w:color="auto"/>
                              </w:pBdr>
                              <w:rPr>
                                <w:i/>
                                <w:iCs/>
                                <w:color w:val="000000"/>
                                <w:sz w:val="22"/>
                                <w:szCs w:val="22"/>
                              </w:rPr>
                            </w:pPr>
                            <w:r w:rsidRPr="00843DD8">
                              <w:rPr>
                                <w:i/>
                                <w:iCs/>
                                <w:color w:val="000000"/>
                                <w:sz w:val="22"/>
                                <w:szCs w:val="22"/>
                              </w:rPr>
                              <w:t xml:space="preserve">                       </w:t>
                            </w:r>
                            <w:r w:rsidR="00843DD8" w:rsidRPr="00843DD8">
                              <w:rPr>
                                <w:i/>
                                <w:iCs/>
                                <w:color w:val="000000"/>
                                <w:sz w:val="22"/>
                                <w:szCs w:val="22"/>
                              </w:rPr>
                              <w:t xml:space="preserve">      </w:t>
                            </w:r>
                            <w:r w:rsidRPr="00843DD8">
                              <w:rPr>
                                <w:i/>
                                <w:iCs/>
                                <w:color w:val="000000"/>
                                <w:sz w:val="22"/>
                                <w:szCs w:val="22"/>
                              </w:rPr>
                              <w:t>(</w:t>
                            </w:r>
                            <w:r w:rsidR="0009266D">
                              <w:rPr>
                                <w:i/>
                                <w:iCs/>
                                <w:color w:val="000000"/>
                                <w:sz w:val="22"/>
                                <w:szCs w:val="22"/>
                              </w:rPr>
                              <w:t xml:space="preserve">Holy </w:t>
                            </w:r>
                            <w:proofErr w:type="gramStart"/>
                            <w:r w:rsidR="0009266D">
                              <w:rPr>
                                <w:i/>
                                <w:iCs/>
                                <w:color w:val="000000"/>
                                <w:sz w:val="22"/>
                                <w:szCs w:val="22"/>
                              </w:rPr>
                              <w:t>Spirit,  Living</w:t>
                            </w:r>
                            <w:proofErr w:type="gramEnd"/>
                            <w:r w:rsidR="0009266D">
                              <w:rPr>
                                <w:i/>
                                <w:iCs/>
                                <w:color w:val="000000"/>
                                <w:sz w:val="22"/>
                                <w:szCs w:val="22"/>
                              </w:rPr>
                              <w:t xml:space="preserve"> Breath of God</w:t>
                            </w:r>
                            <w:r w:rsidR="00843DD8" w:rsidRPr="00843DD8">
                              <w:rPr>
                                <w:i/>
                                <w:iCs/>
                                <w:color w:val="000000"/>
                                <w:sz w:val="22"/>
                                <w:szCs w:val="22"/>
                              </w:rPr>
                              <w:t>)</w:t>
                            </w:r>
                          </w:p>
                          <w:p w14:paraId="0B5CEC58" w14:textId="77777777" w:rsidR="00843DD8" w:rsidRDefault="00843DD8" w:rsidP="00907626">
                            <w:pPr>
                              <w:pStyle w:val="Header"/>
                              <w:pBdr>
                                <w:top w:val="single" w:sz="4" w:space="1" w:color="auto"/>
                                <w:left w:val="single" w:sz="4" w:space="4" w:color="auto"/>
                                <w:bottom w:val="single" w:sz="4" w:space="1" w:color="auto"/>
                                <w:right w:val="single" w:sz="4" w:space="1" w:color="auto"/>
                              </w:pBdr>
                              <w:rPr>
                                <w:color w:val="000000"/>
                                <w:sz w:val="22"/>
                                <w:szCs w:val="22"/>
                              </w:rPr>
                            </w:pPr>
                          </w:p>
                          <w:p w14:paraId="171290B3" w14:textId="77777777" w:rsidR="00AC4AF2" w:rsidRPr="00AC4AF2" w:rsidRDefault="004775B2" w:rsidP="00AC4AF2">
                            <w:pPr>
                              <w:pStyle w:val="Header"/>
                              <w:pBdr>
                                <w:top w:val="single" w:sz="4" w:space="1" w:color="auto"/>
                                <w:left w:val="single" w:sz="4" w:space="4" w:color="auto"/>
                                <w:bottom w:val="single" w:sz="4" w:space="1" w:color="auto"/>
                                <w:right w:val="single" w:sz="4" w:space="1" w:color="auto"/>
                              </w:pBdr>
                              <w:rPr>
                                <w:rFonts w:eastAsiaTheme="minorEastAsia"/>
                                <w:b/>
                                <w:bCs/>
                                <w:color w:val="000000" w:themeColor="text1"/>
                                <w:sz w:val="22"/>
                                <w:szCs w:val="22"/>
                              </w:rPr>
                            </w:pPr>
                            <w:r w:rsidRPr="004775B2">
                              <w:rPr>
                                <w:color w:val="000000"/>
                                <w:sz w:val="22"/>
                                <w:szCs w:val="22"/>
                              </w:rPr>
                              <w:t>Message …</w:t>
                            </w:r>
                            <w:r w:rsidR="00D10BE7">
                              <w:rPr>
                                <w:color w:val="000000"/>
                                <w:sz w:val="22"/>
                                <w:szCs w:val="22"/>
                              </w:rPr>
                              <w:t>…</w:t>
                            </w:r>
                            <w:r w:rsidR="00E67B60">
                              <w:rPr>
                                <w:rStyle w:val="Emphasis"/>
                                <w:i w:val="0"/>
                                <w:iCs w:val="0"/>
                                <w:color w:val="000000" w:themeColor="text1"/>
                                <w:sz w:val="22"/>
                                <w:szCs w:val="22"/>
                              </w:rPr>
                              <w:t>…</w:t>
                            </w:r>
                            <w:r w:rsidR="000C054F">
                              <w:rPr>
                                <w:rStyle w:val="Emphasis"/>
                                <w:i w:val="0"/>
                                <w:iCs w:val="0"/>
                                <w:color w:val="000000" w:themeColor="text1"/>
                                <w:sz w:val="22"/>
                                <w:szCs w:val="22"/>
                              </w:rPr>
                              <w:t>…</w:t>
                            </w:r>
                            <w:r w:rsidR="000071AE">
                              <w:rPr>
                                <w:rStyle w:val="Emphasis"/>
                                <w:rFonts w:eastAsiaTheme="minorEastAsia"/>
                                <w:b/>
                                <w:bCs/>
                                <w:i w:val="0"/>
                                <w:iCs w:val="0"/>
                                <w:color w:val="000000" w:themeColor="text1"/>
                                <w:sz w:val="22"/>
                                <w:szCs w:val="22"/>
                                <w:lang w:eastAsia="ko-KR"/>
                              </w:rPr>
                              <w:t xml:space="preserve"> </w:t>
                            </w:r>
                            <w:r w:rsidR="00AC4AF2" w:rsidRPr="00AC4AF2">
                              <w:rPr>
                                <w:rFonts w:eastAsiaTheme="minorEastAsia"/>
                                <w:b/>
                                <w:bCs/>
                                <w:color w:val="000000" w:themeColor="text1"/>
                                <w:sz w:val="22"/>
                                <w:szCs w:val="22"/>
                              </w:rPr>
                              <w:t>Fresh Fire, Fresh Spirit</w:t>
                            </w:r>
                          </w:p>
                          <w:p w14:paraId="6DC6BCBF" w14:textId="56116D4B" w:rsidR="00907626" w:rsidRPr="0016748E" w:rsidRDefault="00AC4AF2" w:rsidP="00907626">
                            <w:pPr>
                              <w:pStyle w:val="Header"/>
                              <w:pBdr>
                                <w:top w:val="single" w:sz="4" w:space="1" w:color="auto"/>
                                <w:left w:val="single" w:sz="4" w:space="4" w:color="auto"/>
                                <w:bottom w:val="single" w:sz="4" w:space="1" w:color="auto"/>
                                <w:right w:val="single" w:sz="4" w:space="1" w:color="auto"/>
                              </w:pBdr>
                              <w:rPr>
                                <w:b/>
                                <w:bCs/>
                                <w:color w:val="000000" w:themeColor="text1"/>
                              </w:rPr>
                            </w:pPr>
                            <w:r>
                              <w:rPr>
                                <w:rStyle w:val="Emphasis"/>
                                <w:rFonts w:eastAsiaTheme="minorEastAsia"/>
                                <w:b/>
                                <w:bCs/>
                                <w:i w:val="0"/>
                                <w:iCs w:val="0"/>
                                <w:color w:val="000000" w:themeColor="text1"/>
                                <w:sz w:val="22"/>
                                <w:szCs w:val="22"/>
                                <w:lang w:eastAsia="ko-KR"/>
                              </w:rPr>
                              <w:t xml:space="preserve">                                                      </w:t>
                            </w:r>
                            <w:r w:rsidR="008B101A">
                              <w:rPr>
                                <w:rFonts w:eastAsiaTheme="minorEastAsia"/>
                                <w:color w:val="000000"/>
                                <w:lang w:eastAsia="ko-KR"/>
                              </w:rPr>
                              <w:t>…</w:t>
                            </w:r>
                            <w:r w:rsidR="000071AE">
                              <w:rPr>
                                <w:rFonts w:eastAsiaTheme="minorEastAsia"/>
                                <w:color w:val="000000"/>
                                <w:lang w:eastAsia="ko-KR"/>
                              </w:rPr>
                              <w:t>…….</w:t>
                            </w:r>
                            <w:r w:rsidR="008B101A">
                              <w:rPr>
                                <w:rFonts w:eastAsiaTheme="minorEastAsia"/>
                                <w:color w:val="000000"/>
                                <w:lang w:eastAsia="ko-KR"/>
                              </w:rPr>
                              <w:t>…</w:t>
                            </w:r>
                            <w:r w:rsidR="00D65850">
                              <w:rPr>
                                <w:rFonts w:eastAsiaTheme="minorEastAsia" w:hint="eastAsia"/>
                                <w:color w:val="000000"/>
                                <w:lang w:eastAsia="ko-KR"/>
                              </w:rPr>
                              <w:t xml:space="preserve">Pastor </w:t>
                            </w:r>
                            <w:r w:rsidR="00895DCD">
                              <w:rPr>
                                <w:rFonts w:eastAsiaTheme="minorEastAsia" w:hint="eastAsia"/>
                                <w:color w:val="000000"/>
                                <w:lang w:eastAsia="ko-KR"/>
                              </w:rPr>
                              <w:t>Timothy Hong</w:t>
                            </w:r>
                            <w:r w:rsidR="0054364C" w:rsidRPr="004B52CC">
                              <w:rPr>
                                <w:color w:val="000000"/>
                              </w:rPr>
                              <w:t xml:space="preserve">   </w:t>
                            </w:r>
                            <w:r w:rsidR="0054364C">
                              <w:rPr>
                                <w:b/>
                                <w:bCs/>
                                <w:color w:val="000000"/>
                              </w:rPr>
                              <w:t xml:space="preserve">                           </w:t>
                            </w:r>
                          </w:p>
                          <w:p w14:paraId="0C9E52BD" w14:textId="123DB903"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7A3B7411" w14:textId="77777777"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76AFE0D" w14:textId="69BA3DC2" w:rsidR="00673F35" w:rsidRDefault="00DF7B3B"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Announcement</w:t>
                            </w:r>
                            <w:r w:rsidR="001F36A2">
                              <w:rPr>
                                <w:rFonts w:ascii="Times New Roman" w:hAnsi="Times New Roman" w:cs="Times New Roman"/>
                                <w:color w:val="000000"/>
                              </w:rPr>
                              <w:t xml:space="preserve"> </w:t>
                            </w:r>
                            <w:r w:rsidR="009E7C5F">
                              <w:rPr>
                                <w:rFonts w:ascii="Times New Roman" w:hAnsi="Times New Roman" w:cs="Times New Roman"/>
                                <w:color w:val="000000"/>
                              </w:rPr>
                              <w:t xml:space="preserve">&amp; Offering Prayer    </w:t>
                            </w:r>
                            <w:proofErr w:type="gramStart"/>
                            <w:r w:rsidR="009E7C5F">
                              <w:rPr>
                                <w:rFonts w:ascii="Times New Roman" w:hAnsi="Times New Roman" w:cs="Times New Roman"/>
                                <w:color w:val="000000"/>
                              </w:rPr>
                              <w:t xml:space="preserve"> </w:t>
                            </w:r>
                            <w:r w:rsidR="006F6E51">
                              <w:rPr>
                                <w:rFonts w:ascii="Times New Roman" w:hAnsi="Times New Roman" w:cs="Times New Roman"/>
                                <w:color w:val="000000"/>
                              </w:rPr>
                              <w:t>..</w:t>
                            </w:r>
                            <w:proofErr w:type="gramEnd"/>
                            <w:r w:rsidR="006F6E51">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r w:rsidR="00D1265F">
                              <w:rPr>
                                <w:rFonts w:ascii="Times New Roman" w:hAnsi="Times New Roman" w:cs="Times New Roman"/>
                                <w:color w:val="000000"/>
                              </w:rPr>
                              <w:t>.</w:t>
                            </w:r>
                            <w:r w:rsidR="006F6E51">
                              <w:rPr>
                                <w:rFonts w:ascii="Times New Roman" w:hAnsi="Times New Roman" w:cs="Times New Roman"/>
                                <w:color w:val="000000"/>
                              </w:rPr>
                              <w:t>.</w:t>
                            </w:r>
                            <w:r w:rsidR="001F36A2">
                              <w:rPr>
                                <w:rFonts w:ascii="Times New Roman" w:hAnsi="Times New Roman" w:cs="Times New Roman"/>
                                <w:color w:val="000000"/>
                              </w:rPr>
                              <w:t>............</w:t>
                            </w:r>
                            <w:r w:rsidR="009E7C5F">
                              <w:rPr>
                                <w:rFonts w:ascii="Times New Roman" w:hAnsi="Times New Roman" w:cs="Times New Roman"/>
                                <w:color w:val="000000"/>
                              </w:rPr>
                              <w:t>..........</w:t>
                            </w:r>
                            <w:r w:rsidR="001F36A2">
                              <w:rPr>
                                <w:rFonts w:ascii="Times New Roman" w:hAnsi="Times New Roman" w:cs="Times New Roman"/>
                                <w:color w:val="000000"/>
                              </w:rPr>
                              <w:t>..</w:t>
                            </w:r>
                            <w:r w:rsidR="006F6E51">
                              <w:rPr>
                                <w:rFonts w:ascii="Times New Roman" w:hAnsi="Times New Roman" w:cs="Times New Roman"/>
                                <w:color w:val="000000"/>
                              </w:rPr>
                              <w:t>Pastor</w:t>
                            </w:r>
                          </w:p>
                          <w:p w14:paraId="2D1F0244" w14:textId="7432145B" w:rsidR="00FC34F2"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Offering</w:t>
                            </w:r>
                            <w:r w:rsidR="009E7C5F">
                              <w:rPr>
                                <w:rFonts w:ascii="Times New Roman" w:hAnsi="Times New Roman" w:cs="Times New Roman"/>
                                <w:color w:val="000000"/>
                              </w:rPr>
                              <w:t>………………………………</w:t>
                            </w:r>
                            <w:r w:rsidR="00535B87">
                              <w:rPr>
                                <w:rFonts w:ascii="Times New Roman" w:hAnsi="Times New Roman" w:cs="Times New Roman"/>
                                <w:color w:val="000000"/>
                              </w:rPr>
                              <w:t>...</w:t>
                            </w:r>
                            <w:r w:rsidR="009E7C5F">
                              <w:rPr>
                                <w:rFonts w:ascii="Times New Roman" w:hAnsi="Times New Roman" w:cs="Times New Roman"/>
                                <w:color w:val="000000"/>
                              </w:rPr>
                              <w:t>.</w:t>
                            </w:r>
                            <w:r w:rsidR="00CE6FBE">
                              <w:rPr>
                                <w:rFonts w:ascii="Times New Roman" w:hAnsi="Times New Roman" w:cs="Times New Roman"/>
                                <w:color w:val="000000"/>
                              </w:rPr>
                              <w:t>...</w:t>
                            </w:r>
                            <w:r>
                              <w:rPr>
                                <w:rFonts w:ascii="Times New Roman" w:hAnsi="Times New Roman" w:cs="Times New Roman"/>
                                <w:color w:val="000000"/>
                              </w:rPr>
                              <w:t>……………</w:t>
                            </w:r>
                            <w:proofErr w:type="gramStart"/>
                            <w:r>
                              <w:rPr>
                                <w:rFonts w:ascii="Times New Roman" w:hAnsi="Times New Roman" w:cs="Times New Roman"/>
                                <w:color w:val="000000"/>
                              </w:rPr>
                              <w:t>…..</w:t>
                            </w:r>
                            <w:proofErr w:type="gramEnd"/>
                            <w:r>
                              <w:rPr>
                                <w:rFonts w:ascii="Times New Roman" w:hAnsi="Times New Roman" w:cs="Times New Roman"/>
                                <w:color w:val="000000"/>
                              </w:rPr>
                              <w:t xml:space="preserve"> Together</w:t>
                            </w:r>
                          </w:p>
                          <w:p w14:paraId="5E38AA8B" w14:textId="3424FB63" w:rsidR="00D45F6B" w:rsidRPr="00843DD8" w:rsidRDefault="00843DD8"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Pr>
                                <w:rFonts w:ascii="Times New Roman" w:hAnsi="Times New Roman" w:cs="Times New Roman"/>
                                <w:color w:val="000000"/>
                              </w:rPr>
                              <w:t xml:space="preserve">                     </w:t>
                            </w:r>
                            <w:r w:rsidRPr="00843DD8">
                              <w:rPr>
                                <w:rFonts w:ascii="Times New Roman" w:hAnsi="Times New Roman" w:cs="Times New Roman"/>
                                <w:i/>
                                <w:iCs/>
                                <w:color w:val="000000"/>
                              </w:rPr>
                              <w:t>(Offering music…</w:t>
                            </w:r>
                            <w:proofErr w:type="gramStart"/>
                            <w:r w:rsidRPr="00843DD8">
                              <w:rPr>
                                <w:rFonts w:ascii="Times New Roman" w:hAnsi="Times New Roman" w:cs="Times New Roman"/>
                                <w:i/>
                                <w:iCs/>
                                <w:color w:val="000000"/>
                              </w:rPr>
                              <w:t>….S</w:t>
                            </w:r>
                            <w:r w:rsidR="0009266D">
                              <w:rPr>
                                <w:rFonts w:ascii="Times New Roman" w:hAnsi="Times New Roman" w:cs="Times New Roman"/>
                                <w:i/>
                                <w:iCs/>
                                <w:color w:val="000000"/>
                              </w:rPr>
                              <w:t>end</w:t>
                            </w:r>
                            <w:proofErr w:type="gramEnd"/>
                            <w:r w:rsidR="0009266D">
                              <w:rPr>
                                <w:rFonts w:ascii="Times New Roman" w:hAnsi="Times New Roman" w:cs="Times New Roman"/>
                                <w:i/>
                                <w:iCs/>
                                <w:color w:val="000000"/>
                              </w:rPr>
                              <w:t xml:space="preserve"> the Fire</w:t>
                            </w:r>
                            <w:r w:rsidRPr="00843DD8">
                              <w:rPr>
                                <w:rFonts w:ascii="Times New Roman" w:hAnsi="Times New Roman" w:cs="Times New Roman"/>
                                <w:i/>
                                <w:iCs/>
                                <w:color w:val="000000"/>
                              </w:rPr>
                              <w:t xml:space="preserve">) </w:t>
                            </w:r>
                          </w:p>
                          <w:p w14:paraId="067DD14B" w14:textId="77777777" w:rsidR="00FC34F2" w:rsidRDefault="00FC34F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6699FE91" w14:textId="706C5174" w:rsidR="004775B2" w:rsidRPr="004775B2"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4775B2">
                              <w:rPr>
                                <w:rFonts w:ascii="Times New Roman" w:hAnsi="Times New Roman" w:cs="Times New Roman"/>
                                <w:color w:val="000000"/>
                              </w:rPr>
                              <w:t>Closing Praise …………………………</w:t>
                            </w:r>
                            <w:r w:rsidR="00557A96">
                              <w:rPr>
                                <w:rFonts w:ascii="Times New Roman" w:hAnsi="Times New Roman" w:cs="Times New Roman"/>
                                <w:color w:val="000000"/>
                              </w:rPr>
                              <w:t>…</w:t>
                            </w:r>
                            <w:r w:rsidR="004B30B1">
                              <w:rPr>
                                <w:rFonts w:ascii="Times New Roman" w:hAnsi="Times New Roman" w:cs="Times New Roman"/>
                                <w:color w:val="000000"/>
                              </w:rPr>
                              <w:t>.</w:t>
                            </w:r>
                            <w:r w:rsidR="006665A5">
                              <w:rPr>
                                <w:rFonts w:ascii="Times New Roman" w:hAnsi="Times New Roman" w:cs="Times New Roman"/>
                                <w:color w:val="000000"/>
                              </w:rPr>
                              <w:t>...</w:t>
                            </w:r>
                            <w:r w:rsidR="00B30AC6">
                              <w:rPr>
                                <w:rFonts w:ascii="Times New Roman" w:hAnsi="Times New Roman" w:cs="Times New Roman"/>
                                <w:color w:val="000000"/>
                              </w:rPr>
                              <w:t>..</w:t>
                            </w:r>
                            <w:r w:rsidR="005D1642">
                              <w:rPr>
                                <w:rFonts w:ascii="Times New Roman" w:hAnsi="Times New Roman" w:cs="Times New Roman"/>
                                <w:color w:val="000000"/>
                              </w:rPr>
                              <w:t>…</w:t>
                            </w:r>
                            <w:r w:rsidR="00D352EE">
                              <w:rPr>
                                <w:rFonts w:ascii="Times New Roman" w:hAnsi="Times New Roman" w:cs="Times New Roman"/>
                                <w:color w:val="000000"/>
                              </w:rPr>
                              <w:t>…</w:t>
                            </w:r>
                            <w:r w:rsidR="00D1265F">
                              <w:rPr>
                                <w:rFonts w:ascii="Times New Roman" w:hAnsi="Times New Roman" w:cs="Times New Roman"/>
                                <w:color w:val="000000"/>
                              </w:rPr>
                              <w:t>……</w:t>
                            </w:r>
                            <w:proofErr w:type="gramStart"/>
                            <w:r w:rsidR="004240CC">
                              <w:rPr>
                                <w:rFonts w:ascii="Times New Roman" w:hAnsi="Times New Roman" w:cs="Times New Roman"/>
                                <w:color w:val="000000"/>
                              </w:rPr>
                              <w:t>…..</w:t>
                            </w:r>
                            <w:proofErr w:type="gramEnd"/>
                            <w:r w:rsidR="006C3EB2" w:rsidRPr="004775B2">
                              <w:rPr>
                                <w:rFonts w:ascii="Times New Roman" w:hAnsi="Times New Roman" w:cs="Times New Roman"/>
                                <w:color w:val="000000"/>
                              </w:rPr>
                              <w:t>Together</w:t>
                            </w:r>
                            <w:r w:rsidRPr="004775B2">
                              <w:rPr>
                                <w:rFonts w:ascii="Times New Roman" w:hAnsi="Times New Roman" w:cs="Times New Roman"/>
                                <w:color w:val="000000"/>
                              </w:rPr>
                              <w:t xml:space="preserve">   </w:t>
                            </w:r>
                            <w:r w:rsidRPr="004775B2">
                              <w:rPr>
                                <w:rFonts w:ascii="Times New Roman" w:hAnsi="Times New Roman" w:cs="Times New Roman"/>
                                <w:i/>
                                <w:iCs/>
                                <w:color w:val="000000"/>
                              </w:rPr>
                              <w:t xml:space="preserve">             </w:t>
                            </w:r>
                          </w:p>
                          <w:p w14:paraId="23402D68" w14:textId="5EF5C8B5" w:rsidR="00F64E8F"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Pr>
                                <w:rFonts w:eastAsiaTheme="minorEastAsia" w:hint="eastAsia"/>
                                <w:i/>
                                <w:iCs/>
                                <w:color w:val="000000"/>
                                <w:sz w:val="22"/>
                                <w:szCs w:val="22"/>
                                <w:lang w:eastAsia="ko-KR"/>
                              </w:rPr>
                              <w:t>(</w:t>
                            </w:r>
                            <w:r w:rsidR="00C70678">
                              <w:rPr>
                                <w:rFonts w:eastAsiaTheme="minorEastAsia" w:hint="eastAsia"/>
                                <w:i/>
                                <w:iCs/>
                                <w:color w:val="000000"/>
                                <w:sz w:val="22"/>
                                <w:szCs w:val="22"/>
                                <w:lang w:eastAsia="ko-KR"/>
                              </w:rPr>
                              <w:t>Take My Life and Let It Be</w:t>
                            </w:r>
                            <w:r>
                              <w:rPr>
                                <w:rFonts w:eastAsiaTheme="minorEastAsia" w:hint="eastAsia"/>
                                <w:i/>
                                <w:iCs/>
                                <w:color w:val="000000"/>
                                <w:sz w:val="22"/>
                                <w:szCs w:val="22"/>
                                <w:lang w:eastAsia="ko-KR"/>
                              </w:rPr>
                              <w:t>)</w:t>
                            </w:r>
                          </w:p>
                          <w:p w14:paraId="1FEF9309" w14:textId="77777777" w:rsidR="00B4224D" w:rsidRPr="00264CDB"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4670E78E"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2F727B">
                              <w:rPr>
                                <w:color w:val="000000"/>
                                <w:sz w:val="22"/>
                                <w:szCs w:val="22"/>
                              </w:rPr>
                              <w:t>….</w:t>
                            </w:r>
                            <w:r w:rsidR="0067350F">
                              <w:rPr>
                                <w:color w:val="000000"/>
                                <w:sz w:val="22"/>
                                <w:szCs w:val="22"/>
                              </w:rPr>
                              <w:t>..</w:t>
                            </w:r>
                            <w:r w:rsidR="004B30B1">
                              <w:rPr>
                                <w:color w:val="000000"/>
                                <w:sz w:val="22"/>
                                <w:szCs w:val="22"/>
                              </w:rPr>
                              <w:t>…</w:t>
                            </w:r>
                            <w:r w:rsidR="00B30AC6">
                              <w:rPr>
                                <w:color w:val="000000"/>
                                <w:sz w:val="22"/>
                                <w:szCs w:val="22"/>
                              </w:rPr>
                              <w:t>…</w:t>
                            </w:r>
                            <w:r>
                              <w:rPr>
                                <w:color w:val="000000"/>
                                <w:sz w:val="22"/>
                                <w:szCs w:val="22"/>
                              </w:rPr>
                              <w:t>…</w:t>
                            </w:r>
                            <w:r w:rsidRPr="004775B2">
                              <w:rPr>
                                <w:color w:val="000000"/>
                                <w:sz w:val="22"/>
                                <w:szCs w:val="22"/>
                              </w:rPr>
                              <w:t>…</w:t>
                            </w:r>
                            <w:r w:rsidR="00D1265F">
                              <w:rPr>
                                <w:color w:val="000000"/>
                                <w:sz w:val="22"/>
                                <w:szCs w:val="22"/>
                              </w:rPr>
                              <w:t>…….</w:t>
                            </w:r>
                            <w:r w:rsidR="00D352EE">
                              <w:rPr>
                                <w:color w:val="000000"/>
                                <w:sz w:val="22"/>
                                <w:szCs w:val="22"/>
                              </w:rPr>
                              <w:t>…</w:t>
                            </w:r>
                            <w:proofErr w:type="gramStart"/>
                            <w:r w:rsidR="004240CC">
                              <w:rPr>
                                <w:color w:val="000000"/>
                                <w:sz w:val="22"/>
                                <w:szCs w:val="22"/>
                              </w:rPr>
                              <w:t>…..</w:t>
                            </w:r>
                            <w:proofErr w:type="gramEnd"/>
                            <w:r w:rsidR="006C3EB2">
                              <w:rPr>
                                <w:color w:val="000000"/>
                                <w:sz w:val="22"/>
                                <w:szCs w:val="22"/>
                              </w:rPr>
                              <w:t>Pasto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7D1C792" id="_x0000_t202" coordsize="21600,21600" o:spt="202" path="m,l,21600r21600,l21600,xe">
                <v:stroke joinstyle="miter"/>
                <v:path gradientshapeok="t" o:connecttype="rect"/>
              </v:shapetype>
              <v:shape id="1027" o:spid="_x0000_s1026" type="#_x0000_t202" style="position:absolute;margin-left:18.5pt;margin-top:8.85pt;width:320.3pt;height:448.5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" filled="f" stroked="f">
                <v:textbo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661C53">
                        <w:rPr>
                          <w:rFonts w:ascii="Comic Sans MS" w:hAnsi="Comic Sans MS" w:cs="Times New Roman"/>
                          <w:b/>
                          <w:color w:val="000000" w:themeColor="text1"/>
                          <w:sz w:val="20"/>
                          <w:szCs w:val="20"/>
                        </w:rPr>
                        <w:t xml:space="preserve">ESF International Church </w:t>
                      </w:r>
                    </w:p>
                    <w:p w14:paraId="69B67EBD" w14:textId="5813729F" w:rsidR="004775B2" w:rsidRDefault="004B1781"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ord’s Day</w:t>
                      </w:r>
                      <w:r w:rsidR="005E4B9F">
                        <w:rPr>
                          <w:rFonts w:ascii="Times New Roman" w:hAnsi="Times New Roman" w:cs="Times New Roman"/>
                          <w:b/>
                          <w:color w:val="000000" w:themeColor="text1"/>
                          <w:sz w:val="24"/>
                          <w:szCs w:val="24"/>
                        </w:rPr>
                        <w:t xml:space="preserve"> </w:t>
                      </w:r>
                      <w:r w:rsidR="004775B2" w:rsidRPr="00661C53">
                        <w:rPr>
                          <w:rFonts w:ascii="Times New Roman" w:hAnsi="Times New Roman" w:cs="Times New Roman"/>
                          <w:b/>
                          <w:color w:val="000000" w:themeColor="text1"/>
                          <w:sz w:val="24"/>
                          <w:szCs w:val="24"/>
                        </w:rPr>
                        <w:t>Worship Service</w:t>
                      </w:r>
                    </w:p>
                    <w:p w14:paraId="1928FC8B" w14:textId="033A96AA" w:rsidR="004775B2" w:rsidRDefault="0039652E"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1</w:t>
                      </w:r>
                      <w:r w:rsidR="00D720ED">
                        <w:rPr>
                          <w:rFonts w:ascii="Times New Roman" w:hAnsi="Times New Roman" w:cs="Times New Roman" w:hint="eastAsia"/>
                          <w:b/>
                          <w:color w:val="000000" w:themeColor="text1"/>
                          <w:sz w:val="24"/>
                          <w:szCs w:val="24"/>
                        </w:rPr>
                        <w:t>/</w:t>
                      </w:r>
                      <w:r w:rsidR="00804A55">
                        <w:rPr>
                          <w:rFonts w:ascii="Times New Roman" w:hAnsi="Times New Roman" w:cs="Times New Roman"/>
                          <w:b/>
                          <w:color w:val="000000" w:themeColor="text1"/>
                          <w:sz w:val="24"/>
                          <w:szCs w:val="24"/>
                        </w:rPr>
                        <w:t>25</w:t>
                      </w:r>
                      <w:r w:rsidR="008624A5">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2026</w:t>
                      </w:r>
                    </w:p>
                    <w:p w14:paraId="428AB5E4" w14:textId="77777777" w:rsidR="00082A6A" w:rsidRPr="00661C53"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0A620691" w:rsidR="00D01FBF"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4775B2">
                        <w:rPr>
                          <w:rFonts w:ascii="Times New Roman" w:hAnsi="Times New Roman" w:cs="Times New Roman"/>
                          <w:color w:val="000000"/>
                        </w:rPr>
                        <w:t>Worship Song</w:t>
                      </w:r>
                      <w:r w:rsidR="00F727AD">
                        <w:rPr>
                          <w:rFonts w:ascii="Times New Roman" w:hAnsi="Times New Roman" w:cs="Times New Roman"/>
                          <w:color w:val="000000"/>
                        </w:rPr>
                        <w:t>s</w:t>
                      </w:r>
                      <w:r w:rsidRPr="004775B2">
                        <w:rPr>
                          <w:rFonts w:ascii="Times New Roman" w:hAnsi="Times New Roman" w:cs="Times New Roman"/>
                          <w:color w:val="000000"/>
                        </w:rPr>
                        <w:t xml:space="preserve"> …………………...........</w:t>
                      </w:r>
                      <w:r w:rsidR="005D1642">
                        <w:rPr>
                          <w:rFonts w:ascii="Times New Roman" w:hAnsi="Times New Roman" w:cs="Times New Roman"/>
                          <w:color w:val="000000"/>
                        </w:rPr>
                        <w:t>.</w:t>
                      </w:r>
                      <w:r w:rsidRPr="004775B2">
                        <w:rPr>
                          <w:rFonts w:ascii="Times New Roman" w:hAnsi="Times New Roman" w:cs="Times New Roman"/>
                          <w:color w:val="000000"/>
                        </w:rPr>
                        <w:t>....</w:t>
                      </w:r>
                      <w:r w:rsidR="000A3F2E">
                        <w:rPr>
                          <w:rFonts w:ascii="Times New Roman" w:hAnsi="Times New Roman" w:cs="Times New Roman"/>
                          <w:color w:val="000000"/>
                        </w:rPr>
                        <w:t>.</w:t>
                      </w:r>
                      <w:r w:rsidR="0054364C">
                        <w:rPr>
                          <w:rFonts w:ascii="Times New Roman" w:hAnsi="Times New Roman" w:cs="Times New Roman"/>
                          <w:color w:val="000000"/>
                        </w:rPr>
                        <w:t>...</w:t>
                      </w:r>
                      <w:r w:rsidR="000A3F2E">
                        <w:rPr>
                          <w:rFonts w:ascii="Times New Roman" w:hAnsi="Times New Roman" w:cs="Times New Roman"/>
                          <w:color w:val="000000"/>
                        </w:rPr>
                        <w:t>.</w:t>
                      </w:r>
                      <w:r w:rsidR="0082710F">
                        <w:rPr>
                          <w:rFonts w:ascii="Times New Roman" w:hAnsi="Times New Roman" w:cs="Times New Roman"/>
                          <w:color w:val="000000"/>
                        </w:rPr>
                        <w:t>.</w:t>
                      </w:r>
                      <w:r w:rsidR="004240CC">
                        <w:rPr>
                          <w:rFonts w:ascii="Times New Roman" w:hAnsi="Times New Roman" w:cs="Times New Roman"/>
                          <w:color w:val="000000"/>
                        </w:rPr>
                        <w:t>..</w:t>
                      </w:r>
                      <w:r w:rsidRPr="004775B2">
                        <w:rPr>
                          <w:rFonts w:ascii="Times New Roman" w:hAnsi="Times New Roman" w:cs="Times New Roman"/>
                          <w:color w:val="000000"/>
                        </w:rPr>
                        <w:t xml:space="preserve"> Together with </w:t>
                      </w:r>
                      <w:r w:rsidR="00554E82">
                        <w:rPr>
                          <w:rFonts w:ascii="Times New Roman" w:hAnsi="Times New Roman" w:cs="Times New Roman" w:hint="eastAsia"/>
                          <w:color w:val="000000"/>
                        </w:rPr>
                        <w:t>B</w:t>
                      </w:r>
                      <w:r w:rsidRPr="004775B2">
                        <w:rPr>
                          <w:rFonts w:ascii="Times New Roman" w:hAnsi="Times New Roman" w:cs="Times New Roman"/>
                          <w:color w:val="000000"/>
                        </w:rPr>
                        <w:t>and</w:t>
                      </w:r>
                    </w:p>
                    <w:p w14:paraId="5A87CBFE" w14:textId="77777777" w:rsidR="00D01FBF" w:rsidRDefault="00D01FBF"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p>
                    <w:p w14:paraId="4550BB17" w14:textId="26869B8B" w:rsidR="00392AFA" w:rsidRDefault="004775B2" w:rsidP="0051376D">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color w:val="000000"/>
                        </w:rPr>
                      </w:pPr>
                      <w:r w:rsidRPr="004775B2">
                        <w:rPr>
                          <w:rFonts w:ascii="Times New Roman" w:hAnsi="Times New Roman" w:cs="Times New Roman"/>
                          <w:color w:val="000000"/>
                        </w:rPr>
                        <w:t xml:space="preserve">Bible Reading and </w:t>
                      </w:r>
                      <w:r w:rsidR="00D93FAC">
                        <w:rPr>
                          <w:rFonts w:ascii="Times New Roman" w:hAnsi="Times New Roman" w:cs="Times New Roman"/>
                          <w:color w:val="000000"/>
                        </w:rPr>
                        <w:t>Prayer</w:t>
                      </w:r>
                    </w:p>
                    <w:p w14:paraId="64C2BF0D" w14:textId="302484C5" w:rsidR="000071AE"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4775B2">
                        <w:rPr>
                          <w:rFonts w:ascii="Times New Roman" w:hAnsi="Times New Roman" w:cs="Times New Roman"/>
                          <w:color w:val="000000"/>
                        </w:rPr>
                        <w:t xml:space="preserve">English Bible </w:t>
                      </w:r>
                      <w:r w:rsidR="0093600A">
                        <w:rPr>
                          <w:rFonts w:ascii="Times New Roman" w:hAnsi="Times New Roman" w:cs="Times New Roman"/>
                          <w:color w:val="000000"/>
                        </w:rPr>
                        <w:t>R</w:t>
                      </w:r>
                      <w:r w:rsidRPr="004775B2">
                        <w:rPr>
                          <w:rFonts w:ascii="Times New Roman" w:hAnsi="Times New Roman" w:cs="Times New Roman"/>
                          <w:color w:val="000000"/>
                        </w:rPr>
                        <w:t xml:space="preserve">eading </w:t>
                      </w:r>
                      <w:r w:rsidR="00DA1E5C">
                        <w:rPr>
                          <w:rFonts w:ascii="Times New Roman" w:hAnsi="Times New Roman" w:cs="Times New Roman"/>
                          <w:color w:val="000000"/>
                        </w:rPr>
                        <w:t>……</w:t>
                      </w:r>
                      <w:r w:rsidR="00264CDB">
                        <w:rPr>
                          <w:rFonts w:ascii="Times New Roman" w:hAnsi="Times New Roman" w:cs="Times New Roman"/>
                          <w:color w:val="000000"/>
                        </w:rPr>
                        <w:t>…</w:t>
                      </w:r>
                      <w:r w:rsidR="00AC4AF2">
                        <w:rPr>
                          <w:rFonts w:ascii="Times New Roman" w:hAnsi="Times New Roman" w:cs="Times New Roman"/>
                          <w:color w:val="000000"/>
                        </w:rPr>
                        <w:t>2 Timothy 1:6-7</w:t>
                      </w:r>
                      <w:r w:rsidR="00C70678">
                        <w:rPr>
                          <w:rFonts w:ascii="Times New Roman" w:hAnsi="Times New Roman" w:cs="Times New Roman"/>
                          <w:color w:val="000000"/>
                        </w:rPr>
                        <w:t>…</w:t>
                      </w:r>
                      <w:r w:rsidR="000071AE">
                        <w:rPr>
                          <w:rFonts w:ascii="Times New Roman" w:hAnsi="Times New Roman" w:cs="Times New Roman"/>
                          <w:color w:val="000000"/>
                        </w:rPr>
                        <w:t>…</w:t>
                      </w:r>
                      <w:r w:rsidR="00AC4AF2">
                        <w:rPr>
                          <w:rFonts w:ascii="Times New Roman" w:hAnsi="Times New Roman" w:cs="Times New Roman"/>
                          <w:color w:val="000000"/>
                        </w:rPr>
                        <w:t xml:space="preserve"> Lynnie </w:t>
                      </w:r>
                      <w:proofErr w:type="spellStart"/>
                      <w:r w:rsidR="00AC4AF2">
                        <w:rPr>
                          <w:rFonts w:ascii="Times New Roman" w:hAnsi="Times New Roman" w:cs="Times New Roman"/>
                          <w:color w:val="000000"/>
                        </w:rPr>
                        <w:t>Atonson</w:t>
                      </w:r>
                      <w:proofErr w:type="spellEnd"/>
                    </w:p>
                    <w:p w14:paraId="6A319D57" w14:textId="07C4E1E5" w:rsidR="00024149" w:rsidRDefault="00DA1E5C"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hint="eastAsia"/>
                          <w:color w:val="000000"/>
                        </w:rPr>
                        <w:t xml:space="preserve">English </w:t>
                      </w:r>
                      <w:r w:rsidR="006F6E51">
                        <w:rPr>
                          <w:rFonts w:ascii="Times New Roman" w:hAnsi="Times New Roman" w:cs="Times New Roman"/>
                          <w:color w:val="000000"/>
                        </w:rPr>
                        <w:t>Prayer ……</w:t>
                      </w:r>
                      <w:r w:rsidR="00A43DF6">
                        <w:rPr>
                          <w:rFonts w:ascii="Times New Roman" w:hAnsi="Times New Roman" w:cs="Times New Roman"/>
                          <w:color w:val="000000"/>
                        </w:rPr>
                        <w:t>…</w:t>
                      </w:r>
                      <w:r w:rsidR="000E0EAE">
                        <w:rPr>
                          <w:rFonts w:ascii="Times New Roman" w:hAnsi="Times New Roman" w:cs="Times New Roman"/>
                          <w:color w:val="000000"/>
                        </w:rPr>
                        <w:t>…</w:t>
                      </w:r>
                      <w:r w:rsidR="00B30AC6">
                        <w:rPr>
                          <w:rFonts w:ascii="Times New Roman" w:hAnsi="Times New Roman" w:cs="Times New Roman"/>
                          <w:color w:val="000000"/>
                        </w:rPr>
                        <w:t>…</w:t>
                      </w:r>
                      <w:r w:rsidR="004E167B">
                        <w:rPr>
                          <w:rFonts w:ascii="Times New Roman" w:hAnsi="Times New Roman" w:cs="Times New Roman"/>
                          <w:color w:val="000000"/>
                        </w:rPr>
                        <w:t>…</w:t>
                      </w:r>
                      <w:r w:rsidR="004E167B">
                        <w:rPr>
                          <w:rFonts w:ascii="Times New Roman" w:hAnsi="Times New Roman" w:cs="Times New Roman" w:hint="eastAsia"/>
                          <w:color w:val="000000"/>
                        </w:rPr>
                        <w:t>.</w:t>
                      </w:r>
                      <w:r w:rsidR="00B21971">
                        <w:rPr>
                          <w:rFonts w:ascii="Times New Roman" w:hAnsi="Times New Roman" w:cs="Times New Roman"/>
                          <w:color w:val="000000"/>
                        </w:rPr>
                        <w:t>…</w:t>
                      </w:r>
                      <w:r>
                        <w:rPr>
                          <w:rFonts w:ascii="Times New Roman" w:hAnsi="Times New Roman" w:cs="Times New Roman"/>
                          <w:color w:val="000000"/>
                        </w:rPr>
                        <w:t>………………</w:t>
                      </w:r>
                      <w:proofErr w:type="gramStart"/>
                      <w:r w:rsidR="005A2B84">
                        <w:rPr>
                          <w:rFonts w:ascii="Times New Roman" w:hAnsi="Times New Roman" w:cs="Times New Roman"/>
                          <w:color w:val="000000"/>
                        </w:rPr>
                        <w:t>…</w:t>
                      </w:r>
                      <w:r w:rsidR="00AC4AF2">
                        <w:rPr>
                          <w:rFonts w:ascii="Times New Roman" w:hAnsi="Times New Roman" w:cs="Times New Roman"/>
                          <w:color w:val="000000"/>
                        </w:rPr>
                        <w:t>..</w:t>
                      </w:r>
                      <w:proofErr w:type="gramEnd"/>
                      <w:r w:rsidR="00AC4AF2">
                        <w:rPr>
                          <w:rFonts w:ascii="Times New Roman" w:hAnsi="Times New Roman" w:cs="Times New Roman"/>
                          <w:color w:val="000000"/>
                        </w:rPr>
                        <w:t xml:space="preserve"> Byung O Cheon</w:t>
                      </w:r>
                      <w:r w:rsidR="000071AE">
                        <w:rPr>
                          <w:rFonts w:ascii="Times New Roman" w:hAnsi="Times New Roman" w:cs="Times New Roman"/>
                          <w:color w:val="000000"/>
                        </w:rPr>
                        <w:t xml:space="preserve"> </w:t>
                      </w:r>
                    </w:p>
                    <w:p w14:paraId="54A74F62" w14:textId="2B06CBF6" w:rsidR="00F460D4"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 xml:space="preserve">Spanish </w:t>
                      </w:r>
                      <w:r w:rsidR="0007620F" w:rsidRPr="00B935DA">
                        <w:rPr>
                          <w:rFonts w:ascii="Times New Roman" w:hAnsi="Times New Roman" w:cs="Times New Roman"/>
                          <w:color w:val="000000"/>
                        </w:rPr>
                        <w:t>Prayer</w:t>
                      </w:r>
                      <w:r w:rsidR="00E15BDA">
                        <w:rPr>
                          <w:rFonts w:ascii="Times New Roman" w:hAnsi="Times New Roman" w:cs="Times New Roman"/>
                          <w:color w:val="000000"/>
                        </w:rPr>
                        <w:t xml:space="preserve"> </w:t>
                      </w:r>
                      <w:r w:rsidR="0007620F" w:rsidRPr="00B935DA">
                        <w:rPr>
                          <w:rFonts w:ascii="Times New Roman" w:hAnsi="Times New Roman" w:cs="Times New Roman"/>
                          <w:color w:val="000000"/>
                        </w:rPr>
                        <w:t>…</w:t>
                      </w:r>
                      <w:r w:rsidR="0027187A">
                        <w:rPr>
                          <w:rFonts w:ascii="Times New Roman" w:hAnsi="Times New Roman" w:cs="Times New Roman"/>
                          <w:color w:val="000000"/>
                        </w:rPr>
                        <w:t>.</w:t>
                      </w:r>
                      <w:r w:rsidR="00F86098">
                        <w:rPr>
                          <w:rFonts w:ascii="Times New Roman" w:hAnsi="Times New Roman" w:cs="Times New Roman"/>
                          <w:color w:val="000000"/>
                        </w:rPr>
                        <w:t>…</w:t>
                      </w:r>
                      <w:r w:rsidR="004D1360">
                        <w:rPr>
                          <w:rFonts w:ascii="Times New Roman" w:hAnsi="Times New Roman" w:cs="Times New Roman"/>
                          <w:color w:val="000000"/>
                        </w:rPr>
                        <w:t>…</w:t>
                      </w:r>
                      <w:r>
                        <w:rPr>
                          <w:rFonts w:ascii="Times New Roman" w:hAnsi="Times New Roman" w:cs="Times New Roman"/>
                          <w:color w:val="000000"/>
                        </w:rPr>
                        <w:t>………………</w:t>
                      </w:r>
                      <w:r w:rsidR="009B5AB4">
                        <w:rPr>
                          <w:rFonts w:ascii="Times New Roman" w:hAnsi="Times New Roman" w:cs="Times New Roman"/>
                          <w:color w:val="000000"/>
                        </w:rPr>
                        <w:t>.</w:t>
                      </w:r>
                      <w:r w:rsidR="0054364C">
                        <w:rPr>
                          <w:rFonts w:ascii="Times New Roman" w:hAnsi="Times New Roman" w:cs="Times New Roman"/>
                          <w:color w:val="000000"/>
                        </w:rPr>
                        <w:t>..</w:t>
                      </w:r>
                      <w:r w:rsidR="00D65850">
                        <w:rPr>
                          <w:rFonts w:ascii="Times New Roman" w:hAnsi="Times New Roman" w:cs="Times New Roman" w:hint="eastAsia"/>
                          <w:color w:val="000000"/>
                        </w:rPr>
                        <w:t>.....</w:t>
                      </w:r>
                      <w:r w:rsidR="004E167B">
                        <w:rPr>
                          <w:rFonts w:ascii="Times New Roman" w:hAnsi="Times New Roman" w:cs="Times New Roman" w:hint="eastAsia"/>
                          <w:color w:val="000000"/>
                        </w:rPr>
                        <w:t>..</w:t>
                      </w:r>
                      <w:r w:rsidR="00113BB0">
                        <w:rPr>
                          <w:rFonts w:ascii="Times New Roman" w:hAnsi="Times New Roman" w:cs="Times New Roman"/>
                          <w:color w:val="000000"/>
                        </w:rPr>
                        <w:t>......</w:t>
                      </w:r>
                      <w:r w:rsidR="00F364E3">
                        <w:rPr>
                          <w:rFonts w:ascii="Times New Roman" w:hAnsi="Times New Roman" w:cs="Times New Roman"/>
                          <w:color w:val="000000"/>
                        </w:rPr>
                        <w:t>.</w:t>
                      </w:r>
                      <w:r w:rsidR="002C1C79">
                        <w:rPr>
                          <w:rFonts w:ascii="Times New Roman" w:hAnsi="Times New Roman" w:cs="Times New Roman" w:hint="eastAsia"/>
                          <w:color w:val="000000"/>
                        </w:rPr>
                        <w:t>...</w:t>
                      </w:r>
                      <w:r w:rsidR="00841BE5">
                        <w:rPr>
                          <w:rFonts w:ascii="Times New Roman" w:hAnsi="Times New Roman" w:cs="Times New Roman" w:hint="eastAsia"/>
                          <w:color w:val="000000"/>
                        </w:rPr>
                        <w:t>..</w:t>
                      </w:r>
                      <w:r w:rsidR="00AC4AF2">
                        <w:rPr>
                          <w:rFonts w:ascii="Times New Roman" w:hAnsi="Times New Roman" w:cs="Times New Roman"/>
                          <w:color w:val="000000"/>
                        </w:rPr>
                        <w:t>....</w:t>
                      </w:r>
                      <w:r w:rsidR="00841BE5">
                        <w:rPr>
                          <w:rFonts w:ascii="Times New Roman" w:hAnsi="Times New Roman" w:cs="Times New Roman" w:hint="eastAsia"/>
                          <w:color w:val="000000"/>
                        </w:rPr>
                        <w:t>.</w:t>
                      </w:r>
                      <w:r w:rsidR="00AC4AF2">
                        <w:rPr>
                          <w:rFonts w:ascii="Times New Roman" w:hAnsi="Times New Roman" w:cs="Times New Roman"/>
                          <w:color w:val="000000"/>
                        </w:rPr>
                        <w:t>Raul Navarro</w:t>
                      </w:r>
                    </w:p>
                    <w:p w14:paraId="2E5C2975" w14:textId="77777777" w:rsidR="00386A1B" w:rsidRDefault="00386A1B"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069034D7" w14:textId="4F2DE2A1" w:rsidR="00A55203"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hint="eastAsia"/>
                          <w:color w:val="000000"/>
                          <w:sz w:val="22"/>
                          <w:szCs w:val="22"/>
                          <w:lang w:eastAsia="ko-KR"/>
                        </w:rPr>
                        <w:t>Prelude Music</w:t>
                      </w:r>
                      <w:r>
                        <w:rPr>
                          <w:rFonts w:eastAsiaTheme="minorEastAsia"/>
                          <w:color w:val="000000"/>
                          <w:sz w:val="22"/>
                          <w:szCs w:val="22"/>
                          <w:lang w:eastAsia="ko-KR"/>
                        </w:rPr>
                        <w:t>………………………………………</w:t>
                      </w:r>
                      <w:proofErr w:type="gramStart"/>
                      <w:r>
                        <w:rPr>
                          <w:rFonts w:eastAsiaTheme="minorEastAsia"/>
                          <w:color w:val="000000"/>
                          <w:sz w:val="22"/>
                          <w:szCs w:val="22"/>
                          <w:lang w:eastAsia="ko-KR"/>
                        </w:rPr>
                        <w:t>…</w:t>
                      </w:r>
                      <w:r>
                        <w:rPr>
                          <w:rFonts w:eastAsiaTheme="minorEastAsia" w:hint="eastAsia"/>
                          <w:color w:val="000000"/>
                          <w:sz w:val="22"/>
                          <w:szCs w:val="22"/>
                          <w:lang w:eastAsia="ko-KR"/>
                        </w:rPr>
                        <w:t>..</w:t>
                      </w:r>
                      <w:proofErr w:type="gramEnd"/>
                      <w:r>
                        <w:rPr>
                          <w:rFonts w:eastAsiaTheme="minorEastAsia" w:hint="eastAsia"/>
                          <w:color w:val="000000"/>
                          <w:sz w:val="22"/>
                          <w:szCs w:val="22"/>
                          <w:lang w:eastAsia="ko-KR"/>
                        </w:rPr>
                        <w:t>Sound Room</w:t>
                      </w:r>
                    </w:p>
                    <w:p w14:paraId="2A4D87E0" w14:textId="119DECC1" w:rsidR="00132A17" w:rsidRPr="00843DD8" w:rsidRDefault="00EA0759" w:rsidP="00907626">
                      <w:pPr>
                        <w:pStyle w:val="Header"/>
                        <w:pBdr>
                          <w:top w:val="single" w:sz="4" w:space="1" w:color="auto"/>
                          <w:left w:val="single" w:sz="4" w:space="4" w:color="auto"/>
                          <w:bottom w:val="single" w:sz="4" w:space="1" w:color="auto"/>
                          <w:right w:val="single" w:sz="4" w:space="1" w:color="auto"/>
                        </w:pBdr>
                        <w:rPr>
                          <w:i/>
                          <w:iCs/>
                          <w:color w:val="000000"/>
                          <w:sz w:val="22"/>
                          <w:szCs w:val="22"/>
                        </w:rPr>
                      </w:pPr>
                      <w:r w:rsidRPr="00843DD8">
                        <w:rPr>
                          <w:i/>
                          <w:iCs/>
                          <w:color w:val="000000"/>
                          <w:sz w:val="22"/>
                          <w:szCs w:val="22"/>
                        </w:rPr>
                        <w:t xml:space="preserve">                       </w:t>
                      </w:r>
                      <w:r w:rsidR="00843DD8" w:rsidRPr="00843DD8">
                        <w:rPr>
                          <w:i/>
                          <w:iCs/>
                          <w:color w:val="000000"/>
                          <w:sz w:val="22"/>
                          <w:szCs w:val="22"/>
                        </w:rPr>
                        <w:t xml:space="preserve">      </w:t>
                      </w:r>
                      <w:r w:rsidRPr="00843DD8">
                        <w:rPr>
                          <w:i/>
                          <w:iCs/>
                          <w:color w:val="000000"/>
                          <w:sz w:val="22"/>
                          <w:szCs w:val="22"/>
                        </w:rPr>
                        <w:t>(</w:t>
                      </w:r>
                      <w:r w:rsidR="0009266D">
                        <w:rPr>
                          <w:i/>
                          <w:iCs/>
                          <w:color w:val="000000"/>
                          <w:sz w:val="22"/>
                          <w:szCs w:val="22"/>
                        </w:rPr>
                        <w:t xml:space="preserve">Holy </w:t>
                      </w:r>
                      <w:proofErr w:type="gramStart"/>
                      <w:r w:rsidR="0009266D">
                        <w:rPr>
                          <w:i/>
                          <w:iCs/>
                          <w:color w:val="000000"/>
                          <w:sz w:val="22"/>
                          <w:szCs w:val="22"/>
                        </w:rPr>
                        <w:t>Spirit,  Living</w:t>
                      </w:r>
                      <w:proofErr w:type="gramEnd"/>
                      <w:r w:rsidR="0009266D">
                        <w:rPr>
                          <w:i/>
                          <w:iCs/>
                          <w:color w:val="000000"/>
                          <w:sz w:val="22"/>
                          <w:szCs w:val="22"/>
                        </w:rPr>
                        <w:t xml:space="preserve"> Breath of God</w:t>
                      </w:r>
                      <w:r w:rsidR="00843DD8" w:rsidRPr="00843DD8">
                        <w:rPr>
                          <w:i/>
                          <w:iCs/>
                          <w:color w:val="000000"/>
                          <w:sz w:val="22"/>
                          <w:szCs w:val="22"/>
                        </w:rPr>
                        <w:t>)</w:t>
                      </w:r>
                    </w:p>
                    <w:p w14:paraId="0B5CEC58" w14:textId="77777777" w:rsidR="00843DD8" w:rsidRDefault="00843DD8" w:rsidP="00907626">
                      <w:pPr>
                        <w:pStyle w:val="Header"/>
                        <w:pBdr>
                          <w:top w:val="single" w:sz="4" w:space="1" w:color="auto"/>
                          <w:left w:val="single" w:sz="4" w:space="4" w:color="auto"/>
                          <w:bottom w:val="single" w:sz="4" w:space="1" w:color="auto"/>
                          <w:right w:val="single" w:sz="4" w:space="1" w:color="auto"/>
                        </w:pBdr>
                        <w:rPr>
                          <w:color w:val="000000"/>
                          <w:sz w:val="22"/>
                          <w:szCs w:val="22"/>
                        </w:rPr>
                      </w:pPr>
                    </w:p>
                    <w:p w14:paraId="171290B3" w14:textId="77777777" w:rsidR="00AC4AF2" w:rsidRPr="00AC4AF2" w:rsidRDefault="004775B2" w:rsidP="00AC4AF2">
                      <w:pPr>
                        <w:pStyle w:val="Header"/>
                        <w:pBdr>
                          <w:top w:val="single" w:sz="4" w:space="1" w:color="auto"/>
                          <w:left w:val="single" w:sz="4" w:space="4" w:color="auto"/>
                          <w:bottom w:val="single" w:sz="4" w:space="1" w:color="auto"/>
                          <w:right w:val="single" w:sz="4" w:space="1" w:color="auto"/>
                        </w:pBdr>
                        <w:rPr>
                          <w:rFonts w:eastAsiaTheme="minorEastAsia"/>
                          <w:b/>
                          <w:bCs/>
                          <w:color w:val="000000" w:themeColor="text1"/>
                          <w:sz w:val="22"/>
                          <w:szCs w:val="22"/>
                        </w:rPr>
                      </w:pPr>
                      <w:r w:rsidRPr="004775B2">
                        <w:rPr>
                          <w:color w:val="000000"/>
                          <w:sz w:val="22"/>
                          <w:szCs w:val="22"/>
                        </w:rPr>
                        <w:t>Message …</w:t>
                      </w:r>
                      <w:r w:rsidR="00D10BE7">
                        <w:rPr>
                          <w:color w:val="000000"/>
                          <w:sz w:val="22"/>
                          <w:szCs w:val="22"/>
                        </w:rPr>
                        <w:t>…</w:t>
                      </w:r>
                      <w:r w:rsidR="00E67B60">
                        <w:rPr>
                          <w:rStyle w:val="Emphasis"/>
                          <w:i w:val="0"/>
                          <w:iCs w:val="0"/>
                          <w:color w:val="000000" w:themeColor="text1"/>
                          <w:sz w:val="22"/>
                          <w:szCs w:val="22"/>
                        </w:rPr>
                        <w:t>…</w:t>
                      </w:r>
                      <w:r w:rsidR="000C054F">
                        <w:rPr>
                          <w:rStyle w:val="Emphasis"/>
                          <w:i w:val="0"/>
                          <w:iCs w:val="0"/>
                          <w:color w:val="000000" w:themeColor="text1"/>
                          <w:sz w:val="22"/>
                          <w:szCs w:val="22"/>
                        </w:rPr>
                        <w:t>…</w:t>
                      </w:r>
                      <w:r w:rsidR="000071AE">
                        <w:rPr>
                          <w:rStyle w:val="Emphasis"/>
                          <w:rFonts w:eastAsiaTheme="minorEastAsia"/>
                          <w:b/>
                          <w:bCs/>
                          <w:i w:val="0"/>
                          <w:iCs w:val="0"/>
                          <w:color w:val="000000" w:themeColor="text1"/>
                          <w:sz w:val="22"/>
                          <w:szCs w:val="22"/>
                          <w:lang w:eastAsia="ko-KR"/>
                        </w:rPr>
                        <w:t xml:space="preserve"> </w:t>
                      </w:r>
                      <w:r w:rsidR="00AC4AF2" w:rsidRPr="00AC4AF2">
                        <w:rPr>
                          <w:rFonts w:eastAsiaTheme="minorEastAsia"/>
                          <w:b/>
                          <w:bCs/>
                          <w:color w:val="000000" w:themeColor="text1"/>
                          <w:sz w:val="22"/>
                          <w:szCs w:val="22"/>
                        </w:rPr>
                        <w:t>Fresh Fire, Fresh Spirit</w:t>
                      </w:r>
                    </w:p>
                    <w:p w14:paraId="6DC6BCBF" w14:textId="56116D4B" w:rsidR="00907626" w:rsidRPr="0016748E" w:rsidRDefault="00AC4AF2" w:rsidP="00907626">
                      <w:pPr>
                        <w:pStyle w:val="Header"/>
                        <w:pBdr>
                          <w:top w:val="single" w:sz="4" w:space="1" w:color="auto"/>
                          <w:left w:val="single" w:sz="4" w:space="4" w:color="auto"/>
                          <w:bottom w:val="single" w:sz="4" w:space="1" w:color="auto"/>
                          <w:right w:val="single" w:sz="4" w:space="1" w:color="auto"/>
                        </w:pBdr>
                        <w:rPr>
                          <w:b/>
                          <w:bCs/>
                          <w:color w:val="000000" w:themeColor="text1"/>
                        </w:rPr>
                      </w:pPr>
                      <w:r>
                        <w:rPr>
                          <w:rStyle w:val="Emphasis"/>
                          <w:rFonts w:eastAsiaTheme="minorEastAsia"/>
                          <w:b/>
                          <w:bCs/>
                          <w:i w:val="0"/>
                          <w:iCs w:val="0"/>
                          <w:color w:val="000000" w:themeColor="text1"/>
                          <w:sz w:val="22"/>
                          <w:szCs w:val="22"/>
                          <w:lang w:eastAsia="ko-KR"/>
                        </w:rPr>
                        <w:t xml:space="preserve">                                                      </w:t>
                      </w:r>
                      <w:r w:rsidR="008B101A">
                        <w:rPr>
                          <w:rFonts w:eastAsiaTheme="minorEastAsia"/>
                          <w:color w:val="000000"/>
                          <w:lang w:eastAsia="ko-KR"/>
                        </w:rPr>
                        <w:t>…</w:t>
                      </w:r>
                      <w:r w:rsidR="000071AE">
                        <w:rPr>
                          <w:rFonts w:eastAsiaTheme="minorEastAsia"/>
                          <w:color w:val="000000"/>
                          <w:lang w:eastAsia="ko-KR"/>
                        </w:rPr>
                        <w:t>…….</w:t>
                      </w:r>
                      <w:r w:rsidR="008B101A">
                        <w:rPr>
                          <w:rFonts w:eastAsiaTheme="minorEastAsia"/>
                          <w:color w:val="000000"/>
                          <w:lang w:eastAsia="ko-KR"/>
                        </w:rPr>
                        <w:t>…</w:t>
                      </w:r>
                      <w:r w:rsidR="00D65850">
                        <w:rPr>
                          <w:rFonts w:eastAsiaTheme="minorEastAsia" w:hint="eastAsia"/>
                          <w:color w:val="000000"/>
                          <w:lang w:eastAsia="ko-KR"/>
                        </w:rPr>
                        <w:t xml:space="preserve">Pastor </w:t>
                      </w:r>
                      <w:r w:rsidR="00895DCD">
                        <w:rPr>
                          <w:rFonts w:eastAsiaTheme="minorEastAsia" w:hint="eastAsia"/>
                          <w:color w:val="000000"/>
                          <w:lang w:eastAsia="ko-KR"/>
                        </w:rPr>
                        <w:t>Timothy Hong</w:t>
                      </w:r>
                      <w:r w:rsidR="0054364C" w:rsidRPr="004B52CC">
                        <w:rPr>
                          <w:color w:val="000000"/>
                        </w:rPr>
                        <w:t xml:space="preserve">   </w:t>
                      </w:r>
                      <w:r w:rsidR="0054364C">
                        <w:rPr>
                          <w:b/>
                          <w:bCs/>
                          <w:color w:val="000000"/>
                        </w:rPr>
                        <w:t xml:space="preserve">                           </w:t>
                      </w:r>
                    </w:p>
                    <w:p w14:paraId="0C9E52BD" w14:textId="123DB903"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7A3B7411" w14:textId="77777777"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76AFE0D" w14:textId="69BA3DC2" w:rsidR="00673F35" w:rsidRDefault="00DF7B3B"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Announcement</w:t>
                      </w:r>
                      <w:r w:rsidR="001F36A2">
                        <w:rPr>
                          <w:rFonts w:ascii="Times New Roman" w:hAnsi="Times New Roman" w:cs="Times New Roman"/>
                          <w:color w:val="000000"/>
                        </w:rPr>
                        <w:t xml:space="preserve"> </w:t>
                      </w:r>
                      <w:r w:rsidR="009E7C5F">
                        <w:rPr>
                          <w:rFonts w:ascii="Times New Roman" w:hAnsi="Times New Roman" w:cs="Times New Roman"/>
                          <w:color w:val="000000"/>
                        </w:rPr>
                        <w:t xml:space="preserve">&amp; Offering Prayer    </w:t>
                      </w:r>
                      <w:proofErr w:type="gramStart"/>
                      <w:r w:rsidR="009E7C5F">
                        <w:rPr>
                          <w:rFonts w:ascii="Times New Roman" w:hAnsi="Times New Roman" w:cs="Times New Roman"/>
                          <w:color w:val="000000"/>
                        </w:rPr>
                        <w:t xml:space="preserve"> </w:t>
                      </w:r>
                      <w:r w:rsidR="006F6E51">
                        <w:rPr>
                          <w:rFonts w:ascii="Times New Roman" w:hAnsi="Times New Roman" w:cs="Times New Roman"/>
                          <w:color w:val="000000"/>
                        </w:rPr>
                        <w:t>..</w:t>
                      </w:r>
                      <w:proofErr w:type="gramEnd"/>
                      <w:r w:rsidR="006F6E51">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r w:rsidR="00D1265F">
                        <w:rPr>
                          <w:rFonts w:ascii="Times New Roman" w:hAnsi="Times New Roman" w:cs="Times New Roman"/>
                          <w:color w:val="000000"/>
                        </w:rPr>
                        <w:t>.</w:t>
                      </w:r>
                      <w:r w:rsidR="006F6E51">
                        <w:rPr>
                          <w:rFonts w:ascii="Times New Roman" w:hAnsi="Times New Roman" w:cs="Times New Roman"/>
                          <w:color w:val="000000"/>
                        </w:rPr>
                        <w:t>.</w:t>
                      </w:r>
                      <w:r w:rsidR="001F36A2">
                        <w:rPr>
                          <w:rFonts w:ascii="Times New Roman" w:hAnsi="Times New Roman" w:cs="Times New Roman"/>
                          <w:color w:val="000000"/>
                        </w:rPr>
                        <w:t>............</w:t>
                      </w:r>
                      <w:r w:rsidR="009E7C5F">
                        <w:rPr>
                          <w:rFonts w:ascii="Times New Roman" w:hAnsi="Times New Roman" w:cs="Times New Roman"/>
                          <w:color w:val="000000"/>
                        </w:rPr>
                        <w:t>..........</w:t>
                      </w:r>
                      <w:r w:rsidR="001F36A2">
                        <w:rPr>
                          <w:rFonts w:ascii="Times New Roman" w:hAnsi="Times New Roman" w:cs="Times New Roman"/>
                          <w:color w:val="000000"/>
                        </w:rPr>
                        <w:t>..</w:t>
                      </w:r>
                      <w:r w:rsidR="006F6E51">
                        <w:rPr>
                          <w:rFonts w:ascii="Times New Roman" w:hAnsi="Times New Roman" w:cs="Times New Roman"/>
                          <w:color w:val="000000"/>
                        </w:rPr>
                        <w:t>Pastor</w:t>
                      </w:r>
                    </w:p>
                    <w:p w14:paraId="2D1F0244" w14:textId="7432145B" w:rsidR="00FC34F2"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Offering</w:t>
                      </w:r>
                      <w:r w:rsidR="009E7C5F">
                        <w:rPr>
                          <w:rFonts w:ascii="Times New Roman" w:hAnsi="Times New Roman" w:cs="Times New Roman"/>
                          <w:color w:val="000000"/>
                        </w:rPr>
                        <w:t>………………………………</w:t>
                      </w:r>
                      <w:r w:rsidR="00535B87">
                        <w:rPr>
                          <w:rFonts w:ascii="Times New Roman" w:hAnsi="Times New Roman" w:cs="Times New Roman"/>
                          <w:color w:val="000000"/>
                        </w:rPr>
                        <w:t>...</w:t>
                      </w:r>
                      <w:r w:rsidR="009E7C5F">
                        <w:rPr>
                          <w:rFonts w:ascii="Times New Roman" w:hAnsi="Times New Roman" w:cs="Times New Roman"/>
                          <w:color w:val="000000"/>
                        </w:rPr>
                        <w:t>.</w:t>
                      </w:r>
                      <w:r w:rsidR="00CE6FBE">
                        <w:rPr>
                          <w:rFonts w:ascii="Times New Roman" w:hAnsi="Times New Roman" w:cs="Times New Roman"/>
                          <w:color w:val="000000"/>
                        </w:rPr>
                        <w:t>...</w:t>
                      </w:r>
                      <w:r>
                        <w:rPr>
                          <w:rFonts w:ascii="Times New Roman" w:hAnsi="Times New Roman" w:cs="Times New Roman"/>
                          <w:color w:val="000000"/>
                        </w:rPr>
                        <w:t>……………</w:t>
                      </w:r>
                      <w:proofErr w:type="gramStart"/>
                      <w:r>
                        <w:rPr>
                          <w:rFonts w:ascii="Times New Roman" w:hAnsi="Times New Roman" w:cs="Times New Roman"/>
                          <w:color w:val="000000"/>
                        </w:rPr>
                        <w:t>…..</w:t>
                      </w:r>
                      <w:proofErr w:type="gramEnd"/>
                      <w:r>
                        <w:rPr>
                          <w:rFonts w:ascii="Times New Roman" w:hAnsi="Times New Roman" w:cs="Times New Roman"/>
                          <w:color w:val="000000"/>
                        </w:rPr>
                        <w:t xml:space="preserve"> Together</w:t>
                      </w:r>
                    </w:p>
                    <w:p w14:paraId="5E38AA8B" w14:textId="3424FB63" w:rsidR="00D45F6B" w:rsidRPr="00843DD8" w:rsidRDefault="00843DD8"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Pr>
                          <w:rFonts w:ascii="Times New Roman" w:hAnsi="Times New Roman" w:cs="Times New Roman"/>
                          <w:color w:val="000000"/>
                        </w:rPr>
                        <w:t xml:space="preserve">                     </w:t>
                      </w:r>
                      <w:r w:rsidRPr="00843DD8">
                        <w:rPr>
                          <w:rFonts w:ascii="Times New Roman" w:hAnsi="Times New Roman" w:cs="Times New Roman"/>
                          <w:i/>
                          <w:iCs/>
                          <w:color w:val="000000"/>
                        </w:rPr>
                        <w:t>(Offering music…</w:t>
                      </w:r>
                      <w:proofErr w:type="gramStart"/>
                      <w:r w:rsidRPr="00843DD8">
                        <w:rPr>
                          <w:rFonts w:ascii="Times New Roman" w:hAnsi="Times New Roman" w:cs="Times New Roman"/>
                          <w:i/>
                          <w:iCs/>
                          <w:color w:val="000000"/>
                        </w:rPr>
                        <w:t>….S</w:t>
                      </w:r>
                      <w:r w:rsidR="0009266D">
                        <w:rPr>
                          <w:rFonts w:ascii="Times New Roman" w:hAnsi="Times New Roman" w:cs="Times New Roman"/>
                          <w:i/>
                          <w:iCs/>
                          <w:color w:val="000000"/>
                        </w:rPr>
                        <w:t>end</w:t>
                      </w:r>
                      <w:proofErr w:type="gramEnd"/>
                      <w:r w:rsidR="0009266D">
                        <w:rPr>
                          <w:rFonts w:ascii="Times New Roman" w:hAnsi="Times New Roman" w:cs="Times New Roman"/>
                          <w:i/>
                          <w:iCs/>
                          <w:color w:val="000000"/>
                        </w:rPr>
                        <w:t xml:space="preserve"> the Fire</w:t>
                      </w:r>
                      <w:r w:rsidRPr="00843DD8">
                        <w:rPr>
                          <w:rFonts w:ascii="Times New Roman" w:hAnsi="Times New Roman" w:cs="Times New Roman"/>
                          <w:i/>
                          <w:iCs/>
                          <w:color w:val="000000"/>
                        </w:rPr>
                        <w:t xml:space="preserve">) </w:t>
                      </w:r>
                    </w:p>
                    <w:p w14:paraId="067DD14B" w14:textId="77777777" w:rsidR="00FC34F2" w:rsidRDefault="00FC34F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6699FE91" w14:textId="706C5174" w:rsidR="004775B2" w:rsidRPr="004775B2"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4775B2">
                        <w:rPr>
                          <w:rFonts w:ascii="Times New Roman" w:hAnsi="Times New Roman" w:cs="Times New Roman"/>
                          <w:color w:val="000000"/>
                        </w:rPr>
                        <w:t>Closing Praise …………………………</w:t>
                      </w:r>
                      <w:r w:rsidR="00557A96">
                        <w:rPr>
                          <w:rFonts w:ascii="Times New Roman" w:hAnsi="Times New Roman" w:cs="Times New Roman"/>
                          <w:color w:val="000000"/>
                        </w:rPr>
                        <w:t>…</w:t>
                      </w:r>
                      <w:r w:rsidR="004B30B1">
                        <w:rPr>
                          <w:rFonts w:ascii="Times New Roman" w:hAnsi="Times New Roman" w:cs="Times New Roman"/>
                          <w:color w:val="000000"/>
                        </w:rPr>
                        <w:t>.</w:t>
                      </w:r>
                      <w:r w:rsidR="006665A5">
                        <w:rPr>
                          <w:rFonts w:ascii="Times New Roman" w:hAnsi="Times New Roman" w:cs="Times New Roman"/>
                          <w:color w:val="000000"/>
                        </w:rPr>
                        <w:t>...</w:t>
                      </w:r>
                      <w:r w:rsidR="00B30AC6">
                        <w:rPr>
                          <w:rFonts w:ascii="Times New Roman" w:hAnsi="Times New Roman" w:cs="Times New Roman"/>
                          <w:color w:val="000000"/>
                        </w:rPr>
                        <w:t>..</w:t>
                      </w:r>
                      <w:r w:rsidR="005D1642">
                        <w:rPr>
                          <w:rFonts w:ascii="Times New Roman" w:hAnsi="Times New Roman" w:cs="Times New Roman"/>
                          <w:color w:val="000000"/>
                        </w:rPr>
                        <w:t>…</w:t>
                      </w:r>
                      <w:r w:rsidR="00D352EE">
                        <w:rPr>
                          <w:rFonts w:ascii="Times New Roman" w:hAnsi="Times New Roman" w:cs="Times New Roman"/>
                          <w:color w:val="000000"/>
                        </w:rPr>
                        <w:t>…</w:t>
                      </w:r>
                      <w:r w:rsidR="00D1265F">
                        <w:rPr>
                          <w:rFonts w:ascii="Times New Roman" w:hAnsi="Times New Roman" w:cs="Times New Roman"/>
                          <w:color w:val="000000"/>
                        </w:rPr>
                        <w:t>……</w:t>
                      </w:r>
                      <w:proofErr w:type="gramStart"/>
                      <w:r w:rsidR="004240CC">
                        <w:rPr>
                          <w:rFonts w:ascii="Times New Roman" w:hAnsi="Times New Roman" w:cs="Times New Roman"/>
                          <w:color w:val="000000"/>
                        </w:rPr>
                        <w:t>…..</w:t>
                      </w:r>
                      <w:proofErr w:type="gramEnd"/>
                      <w:r w:rsidR="006C3EB2" w:rsidRPr="004775B2">
                        <w:rPr>
                          <w:rFonts w:ascii="Times New Roman" w:hAnsi="Times New Roman" w:cs="Times New Roman"/>
                          <w:color w:val="000000"/>
                        </w:rPr>
                        <w:t>Together</w:t>
                      </w:r>
                      <w:r w:rsidRPr="004775B2">
                        <w:rPr>
                          <w:rFonts w:ascii="Times New Roman" w:hAnsi="Times New Roman" w:cs="Times New Roman"/>
                          <w:color w:val="000000"/>
                        </w:rPr>
                        <w:t xml:space="preserve">   </w:t>
                      </w:r>
                      <w:r w:rsidRPr="004775B2">
                        <w:rPr>
                          <w:rFonts w:ascii="Times New Roman" w:hAnsi="Times New Roman" w:cs="Times New Roman"/>
                          <w:i/>
                          <w:iCs/>
                          <w:color w:val="000000"/>
                        </w:rPr>
                        <w:t xml:space="preserve">             </w:t>
                      </w:r>
                    </w:p>
                    <w:p w14:paraId="23402D68" w14:textId="5EF5C8B5" w:rsidR="00F64E8F"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Pr>
                          <w:rFonts w:eastAsiaTheme="minorEastAsia" w:hint="eastAsia"/>
                          <w:i/>
                          <w:iCs/>
                          <w:color w:val="000000"/>
                          <w:sz w:val="22"/>
                          <w:szCs w:val="22"/>
                          <w:lang w:eastAsia="ko-KR"/>
                        </w:rPr>
                        <w:t>(</w:t>
                      </w:r>
                      <w:r w:rsidR="00C70678">
                        <w:rPr>
                          <w:rFonts w:eastAsiaTheme="minorEastAsia" w:hint="eastAsia"/>
                          <w:i/>
                          <w:iCs/>
                          <w:color w:val="000000"/>
                          <w:sz w:val="22"/>
                          <w:szCs w:val="22"/>
                          <w:lang w:eastAsia="ko-KR"/>
                        </w:rPr>
                        <w:t>Take My Life and Let It Be</w:t>
                      </w:r>
                      <w:r>
                        <w:rPr>
                          <w:rFonts w:eastAsiaTheme="minorEastAsia" w:hint="eastAsia"/>
                          <w:i/>
                          <w:iCs/>
                          <w:color w:val="000000"/>
                          <w:sz w:val="22"/>
                          <w:szCs w:val="22"/>
                          <w:lang w:eastAsia="ko-KR"/>
                        </w:rPr>
                        <w:t>)</w:t>
                      </w:r>
                    </w:p>
                    <w:p w14:paraId="1FEF9309" w14:textId="77777777" w:rsidR="00B4224D" w:rsidRPr="00264CDB"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4670E78E"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2F727B">
                        <w:rPr>
                          <w:color w:val="000000"/>
                          <w:sz w:val="22"/>
                          <w:szCs w:val="22"/>
                        </w:rPr>
                        <w:t>….</w:t>
                      </w:r>
                      <w:r w:rsidR="0067350F">
                        <w:rPr>
                          <w:color w:val="000000"/>
                          <w:sz w:val="22"/>
                          <w:szCs w:val="22"/>
                        </w:rPr>
                        <w:t>..</w:t>
                      </w:r>
                      <w:r w:rsidR="004B30B1">
                        <w:rPr>
                          <w:color w:val="000000"/>
                          <w:sz w:val="22"/>
                          <w:szCs w:val="22"/>
                        </w:rPr>
                        <w:t>…</w:t>
                      </w:r>
                      <w:r w:rsidR="00B30AC6">
                        <w:rPr>
                          <w:color w:val="000000"/>
                          <w:sz w:val="22"/>
                          <w:szCs w:val="22"/>
                        </w:rPr>
                        <w:t>…</w:t>
                      </w:r>
                      <w:r>
                        <w:rPr>
                          <w:color w:val="000000"/>
                          <w:sz w:val="22"/>
                          <w:szCs w:val="22"/>
                        </w:rPr>
                        <w:t>…</w:t>
                      </w:r>
                      <w:r w:rsidRPr="004775B2">
                        <w:rPr>
                          <w:color w:val="000000"/>
                          <w:sz w:val="22"/>
                          <w:szCs w:val="22"/>
                        </w:rPr>
                        <w:t>…</w:t>
                      </w:r>
                      <w:r w:rsidR="00D1265F">
                        <w:rPr>
                          <w:color w:val="000000"/>
                          <w:sz w:val="22"/>
                          <w:szCs w:val="22"/>
                        </w:rPr>
                        <w:t>…….</w:t>
                      </w:r>
                      <w:r w:rsidR="00D352EE">
                        <w:rPr>
                          <w:color w:val="000000"/>
                          <w:sz w:val="22"/>
                          <w:szCs w:val="22"/>
                        </w:rPr>
                        <w:t>…</w:t>
                      </w:r>
                      <w:proofErr w:type="gramStart"/>
                      <w:r w:rsidR="004240CC">
                        <w:rPr>
                          <w:color w:val="000000"/>
                          <w:sz w:val="22"/>
                          <w:szCs w:val="22"/>
                        </w:rPr>
                        <w:t>…..</w:t>
                      </w:r>
                      <w:proofErr w:type="gramEnd"/>
                      <w:r w:rsidR="006C3EB2">
                        <w:rPr>
                          <w:color w:val="000000"/>
                          <w:sz w:val="22"/>
                          <w:szCs w:val="22"/>
                        </w:rPr>
                        <w:t>Pastor</w:t>
                      </w:r>
                    </w:p>
                  </w:txbxContent>
                </v:textbox>
              </v:shape>
            </w:pict>
          </mc:Fallback>
        </mc:AlternateContent>
      </w:r>
      <w:r w:rsidR="000A60E6">
        <w:rPr>
          <w:rFonts w:ascii="Times New Roman" w:hAnsi="Times New Roman" w:cs="Times New Roman" w:hint="eastAsia"/>
          <w:b/>
          <w:color w:val="000000" w:themeColor="text1"/>
          <w:u w:val="single"/>
        </w:rPr>
        <w:t xml:space="preserve"> </w:t>
      </w:r>
      <w:r w:rsidRPr="00B238C9">
        <w:rPr>
          <w:rFonts w:ascii="Times New Roman" w:hAnsi="Times New Roman" w:cs="Times New Roman"/>
          <w:b/>
          <w:color w:val="000000" w:themeColor="text1"/>
          <w:u w:val="single"/>
        </w:rPr>
        <w:t xml:space="preserve">                                                                                                                                                                                                                                                               </w:t>
      </w:r>
    </w:p>
    <w:p w14:paraId="706108C3"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559A20F7"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14EF94F3"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4631F35C"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0551FC66"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354C7EB7"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52A60C05"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4727F7FA"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63611BB1"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1F704865"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3195FE2B"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6244894B" w14:textId="77777777" w:rsidR="00FA6B4D" w:rsidRPr="00B238C9" w:rsidRDefault="00FA6B4D">
      <w:pPr>
        <w:spacing w:after="0" w:line="240" w:lineRule="auto"/>
        <w:jc w:val="center"/>
        <w:rPr>
          <w:rFonts w:ascii="Times New Roman" w:hAnsi="Times New Roman" w:cs="Times New Roman"/>
          <w:color w:val="000000" w:themeColor="text1"/>
        </w:rPr>
      </w:pPr>
    </w:p>
    <w:p w14:paraId="7A53DBA2" w14:textId="77777777" w:rsidR="00FA6B4D" w:rsidRPr="00F03BC7" w:rsidRDefault="00FA6B4D">
      <w:pPr>
        <w:spacing w:after="0" w:line="240" w:lineRule="auto"/>
        <w:jc w:val="center"/>
        <w:rPr>
          <w:rFonts w:ascii="Times New Roman" w:hAnsi="Times New Roman" w:cs="Times New Roman"/>
          <w:b/>
          <w:color w:val="000000" w:themeColor="text1"/>
          <w:u w:val="single"/>
        </w:rPr>
      </w:pPr>
    </w:p>
    <w:p w14:paraId="7E1DCA70" w14:textId="77777777" w:rsidR="00FA6B4D" w:rsidRPr="00F03BC7" w:rsidRDefault="00FA6B4D">
      <w:pPr>
        <w:spacing w:after="0" w:line="240" w:lineRule="auto"/>
        <w:jc w:val="center"/>
        <w:rPr>
          <w:rFonts w:ascii="Times New Roman" w:hAnsi="Times New Roman" w:cs="Times New Roman"/>
          <w:b/>
          <w:color w:val="000000" w:themeColor="text1"/>
          <w:sz w:val="6"/>
          <w:szCs w:val="6"/>
          <w:u w:val="single"/>
        </w:rPr>
      </w:pPr>
    </w:p>
    <w:p w14:paraId="57EC1CCD" w14:textId="77777777" w:rsidR="00FA6B4D" w:rsidRPr="00F03BC7" w:rsidRDefault="00FA6B4D">
      <w:pPr>
        <w:spacing w:after="0" w:line="240" w:lineRule="auto"/>
        <w:jc w:val="center"/>
        <w:rPr>
          <w:rFonts w:ascii="Times New Roman" w:hAnsi="Times New Roman" w:cs="Times New Roman"/>
          <w:b/>
          <w:color w:val="000000" w:themeColor="text1"/>
          <w:sz w:val="6"/>
          <w:szCs w:val="6"/>
          <w:u w:val="single"/>
        </w:rPr>
      </w:pPr>
    </w:p>
    <w:p w14:paraId="1819D6E4"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3255AA51"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0F308F34"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3244BFCE"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31A32A07"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44EB6374"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34BAAEA4"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0E0F1286"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73FAFB6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5ACD501D"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CE7B01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738C50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4C7C50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12C82435"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06527D8"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A2BBB6C"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94EFC84"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BE29123"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2117C8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3078C66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B8AE8F9"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3EE398F6"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CA31CA7"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706D0517"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5AE7BE0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08771A5"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0CFE833"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1A6340AC"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72BA5369" w14:textId="77777777" w:rsidR="004775B2" w:rsidRDefault="004775B2">
      <w:pPr>
        <w:spacing w:after="0" w:line="240" w:lineRule="auto"/>
        <w:jc w:val="center"/>
        <w:rPr>
          <w:rFonts w:ascii="Times New Roman" w:hAnsi="Times New Roman" w:cs="Times New Roman"/>
          <w:b/>
          <w:color w:val="000000" w:themeColor="text1"/>
          <w:sz w:val="21"/>
          <w:szCs w:val="21"/>
          <w:u w:val="single"/>
        </w:rPr>
      </w:pPr>
    </w:p>
    <w:p w14:paraId="694B5F2E" w14:textId="60B5B3DB" w:rsidR="00C40E37" w:rsidRPr="00C83768" w:rsidRDefault="00FA6B4D" w:rsidP="00C83768">
      <w:pPr>
        <w:spacing w:after="0" w:line="240" w:lineRule="auto"/>
        <w:jc w:val="center"/>
        <w:rPr>
          <w:rFonts w:ascii="Times New Roman" w:hAnsi="Times New Roman" w:cs="Times New Roman"/>
          <w:bCs/>
          <w:color w:val="000000" w:themeColor="text1"/>
          <w:sz w:val="24"/>
          <w:szCs w:val="24"/>
          <w:u w:val="single"/>
        </w:rPr>
      </w:pPr>
      <w:r w:rsidRPr="00264CDB">
        <w:rPr>
          <w:rFonts w:ascii="Times New Roman" w:hAnsi="Times New Roman" w:cs="Times New Roman"/>
          <w:bCs/>
          <w:color w:val="000000" w:themeColor="text1"/>
          <w:sz w:val="24"/>
          <w:szCs w:val="24"/>
          <w:u w:val="single"/>
        </w:rPr>
        <w:t>Today’s Sermon Outline</w:t>
      </w:r>
      <w:bookmarkStart w:id="0" w:name="_Hlk102893191"/>
    </w:p>
    <w:p w14:paraId="4AA7723B" w14:textId="77777777" w:rsidR="00C83768" w:rsidRDefault="00C83768" w:rsidP="00AC4AF2">
      <w:pPr>
        <w:pStyle w:val="NormalWeb"/>
        <w:spacing w:before="0" w:beforeAutospacing="0" w:after="0" w:afterAutospacing="0"/>
        <w:jc w:val="center"/>
        <w:rPr>
          <w:rStyle w:val="Strong"/>
        </w:rPr>
      </w:pPr>
    </w:p>
    <w:p w14:paraId="0BDD17BF" w14:textId="30ABD216" w:rsidR="00AC4AF2" w:rsidRPr="00AC4AF2" w:rsidRDefault="00AC4AF2" w:rsidP="00AC4AF2">
      <w:pPr>
        <w:pStyle w:val="NormalWeb"/>
        <w:spacing w:before="0" w:beforeAutospacing="0" w:after="0" w:afterAutospacing="0"/>
        <w:jc w:val="center"/>
        <w:rPr>
          <w:rStyle w:val="Strong"/>
        </w:rPr>
      </w:pPr>
      <w:r w:rsidRPr="00AC4AF2">
        <w:rPr>
          <w:rStyle w:val="Strong"/>
        </w:rPr>
        <w:t>Fresh Fire, Fresh Spirit</w:t>
      </w:r>
    </w:p>
    <w:p w14:paraId="2B64C7CA" w14:textId="54102EB7" w:rsidR="00AC4AF2" w:rsidRPr="00AC4AF2" w:rsidRDefault="00AC4AF2" w:rsidP="00AC4AF2">
      <w:pPr>
        <w:pStyle w:val="NormalWeb"/>
        <w:spacing w:before="0" w:beforeAutospacing="0" w:after="0" w:afterAutospacing="0"/>
        <w:jc w:val="center"/>
        <w:rPr>
          <w:b/>
          <w:bCs/>
        </w:rPr>
      </w:pPr>
      <w:r w:rsidRPr="00AC4AF2">
        <w:rPr>
          <w:rStyle w:val="Strong"/>
          <w:b w:val="0"/>
          <w:bCs w:val="0"/>
        </w:rPr>
        <w:t>2 Timothy 1:6–7</w:t>
      </w:r>
    </w:p>
    <w:p w14:paraId="54516341" w14:textId="77777777" w:rsidR="00AC4AF2" w:rsidRPr="00AC4AF2" w:rsidRDefault="00AC4AF2" w:rsidP="00AC4AF2">
      <w:pPr>
        <w:pStyle w:val="NormalWeb"/>
      </w:pPr>
      <w:r w:rsidRPr="00AC4AF2">
        <w:rPr>
          <w:rStyle w:val="Strong"/>
        </w:rPr>
        <w:t>1. Remember that the fire is God’s gift (v. 6)</w:t>
      </w:r>
      <w:r w:rsidRPr="00AC4AF2">
        <w:br/>
        <w:t>Spiritual passion and calling do not originate from human effort but from God’s grace. Just as God sent fire from heaven to the altar, He is the One who ignites faith, love, and purpose in our hearts. Our role is not to create the fire, but to value it, protect it, and tend it. Like a campfire started by another, it must be carefully maintained so it does not fade.</w:t>
      </w:r>
    </w:p>
    <w:p w14:paraId="51598A68" w14:textId="77777777" w:rsidR="00AC4AF2" w:rsidRPr="00AC4AF2" w:rsidRDefault="00AC4AF2" w:rsidP="00AC4AF2">
      <w:pPr>
        <w:pStyle w:val="NormalWeb"/>
      </w:pPr>
      <w:r w:rsidRPr="00AC4AF2">
        <w:rPr>
          <w:rStyle w:val="Strong"/>
        </w:rPr>
        <w:t>2. Hold on to the Spirit God supplies (v. 7)</w:t>
      </w:r>
      <w:r w:rsidRPr="00AC4AF2">
        <w:br/>
        <w:t>God does not give a spirit of fear, but of power, love, and self-discipline. His power enables bold obedience, His love fuels sacrificial service, and His self-control steadies us in trials. Together, these gifts guard the flame from being extinguished by fear, weariness, or pressure.</w:t>
      </w:r>
    </w:p>
    <w:p w14:paraId="731F90CB" w14:textId="77777777" w:rsidR="00AC4AF2" w:rsidRPr="00AC4AF2" w:rsidRDefault="00AC4AF2" w:rsidP="00AC4AF2">
      <w:pPr>
        <w:pStyle w:val="NormalWeb"/>
      </w:pPr>
      <w:r w:rsidRPr="00AC4AF2">
        <w:rPr>
          <w:rStyle w:val="Strong"/>
        </w:rPr>
        <w:t>3. Fan into flame and keep it burning (v. 6)</w:t>
      </w:r>
      <w:r w:rsidRPr="00AC4AF2">
        <w:br/>
        <w:t>God starts the fire, but believers must actively stir it through Scripture, prayer, worship, service, fellowship, repentance, and reliance on the Holy Spirit. A neglected flame grows dim, but a tended one burns brightly and steadily.</w:t>
      </w:r>
    </w:p>
    <w:p w14:paraId="1D02B3DC" w14:textId="77777777" w:rsidR="00AC4AF2" w:rsidRPr="00AC4AF2" w:rsidRDefault="00AC4AF2" w:rsidP="00AC4AF2">
      <w:pPr>
        <w:pStyle w:val="NormalWeb"/>
        <w:spacing w:before="0" w:beforeAutospacing="0" w:after="0" w:afterAutospacing="0"/>
      </w:pPr>
      <w:r w:rsidRPr="00AC4AF2">
        <w:rPr>
          <w:rStyle w:val="Strong"/>
        </w:rPr>
        <w:t>Application Questions</w:t>
      </w:r>
    </w:p>
    <w:p w14:paraId="1A35B141" w14:textId="5F9E1E63" w:rsidR="00AC4AF2" w:rsidRPr="00AC4AF2" w:rsidRDefault="00AC4AF2" w:rsidP="00AC4AF2">
      <w:pPr>
        <w:pStyle w:val="NormalWeb"/>
        <w:numPr>
          <w:ilvl w:val="0"/>
          <w:numId w:val="6"/>
        </w:numPr>
        <w:spacing w:before="0" w:beforeAutospacing="0" w:after="0" w:afterAutospacing="0"/>
      </w:pPr>
      <w:r w:rsidRPr="00AC4AF2">
        <w:t>What has been weakening your spiritual fire, and how will you intentionally tend it this week?</w:t>
      </w:r>
    </w:p>
    <w:p w14:paraId="1557B959" w14:textId="77777777" w:rsidR="00AC4AF2" w:rsidRPr="00AC4AF2" w:rsidRDefault="00AC4AF2" w:rsidP="00AC4AF2">
      <w:pPr>
        <w:pStyle w:val="NormalWeb"/>
        <w:numPr>
          <w:ilvl w:val="0"/>
          <w:numId w:val="6"/>
        </w:numPr>
      </w:pPr>
      <w:r w:rsidRPr="00AC4AF2">
        <w:t>In which area do you most need to rely on the Spirit’s power, love, or self-discipline today?</w:t>
      </w:r>
    </w:p>
    <w:p w14:paraId="0B8F5AE1" w14:textId="77777777" w:rsidR="00C40E37" w:rsidRPr="003F0EF6" w:rsidRDefault="00C40E37" w:rsidP="00C40E37">
      <w:pPr>
        <w:spacing w:after="0" w:line="240" w:lineRule="auto"/>
      </w:pPr>
    </w:p>
    <w:p w14:paraId="3E445648" w14:textId="77777777" w:rsidR="000C054F" w:rsidRDefault="000C054F" w:rsidP="000C054F">
      <w:pPr>
        <w:pStyle w:val="NormalWeb"/>
        <w:spacing w:before="0" w:beforeAutospacing="0" w:after="0" w:afterAutospacing="0"/>
        <w:ind w:left="450"/>
        <w:rPr>
          <w:sz w:val="22"/>
          <w:szCs w:val="22"/>
        </w:rPr>
      </w:pPr>
    </w:p>
    <w:p w14:paraId="5F50252D" w14:textId="77777777" w:rsidR="000C054F" w:rsidRPr="000C054F" w:rsidRDefault="000C054F" w:rsidP="000C054F">
      <w:pPr>
        <w:pStyle w:val="NormalWeb"/>
        <w:spacing w:before="0" w:beforeAutospacing="0" w:after="0" w:afterAutospacing="0"/>
        <w:ind w:left="720"/>
        <w:rPr>
          <w:sz w:val="22"/>
          <w:szCs w:val="22"/>
        </w:rPr>
      </w:pPr>
    </w:p>
    <w:p w14:paraId="5EAF843D" w14:textId="77777777" w:rsidR="00B9456C" w:rsidRDefault="00B9456C" w:rsidP="00E14B4F">
      <w:pPr>
        <w:spacing w:after="0" w:line="240" w:lineRule="auto"/>
        <w:rPr>
          <w:rFonts w:ascii="Aptos" w:eastAsia="Malgun Gothic" w:hAnsi="Aptos" w:cs="Times New Roman"/>
          <w:kern w:val="2"/>
          <w14:ligatures w14:val="standardContextual"/>
        </w:rPr>
      </w:pPr>
    </w:p>
    <w:p w14:paraId="67EAAAEA" w14:textId="77777777" w:rsidR="00C83768" w:rsidRDefault="00C83768" w:rsidP="00E14B4F">
      <w:pPr>
        <w:spacing w:after="0" w:line="240" w:lineRule="auto"/>
        <w:rPr>
          <w:rFonts w:ascii="Aptos" w:eastAsia="Malgun Gothic" w:hAnsi="Aptos" w:cs="Times New Roman"/>
          <w:kern w:val="2"/>
          <w14:ligatures w14:val="standardContextual"/>
        </w:rPr>
      </w:pPr>
    </w:p>
    <w:p w14:paraId="5303ADB6" w14:textId="77777777" w:rsidR="00AC4AF2" w:rsidRPr="00E14B4F" w:rsidRDefault="00AC4AF2" w:rsidP="00E14B4F">
      <w:pPr>
        <w:spacing w:after="0" w:line="240" w:lineRule="auto"/>
        <w:rPr>
          <w:rFonts w:ascii="Aptos" w:eastAsia="Malgun Gothic" w:hAnsi="Aptos" w:cs="Times New Roman"/>
          <w:kern w:val="2"/>
          <w14:ligatures w14:val="standardContextual"/>
        </w:rPr>
      </w:pPr>
    </w:p>
    <w:p w14:paraId="722B1333" w14:textId="7A7CFBB0" w:rsidR="00FA6B4D" w:rsidRPr="004F36D3" w:rsidRDefault="00FA6B4D" w:rsidP="00E55412">
      <w:pPr>
        <w:pStyle w:val="Normal1"/>
        <w:spacing w:after="0" w:line="240" w:lineRule="auto"/>
        <w:jc w:val="center"/>
        <w:rPr>
          <w:rFonts w:ascii="Times New Roman"/>
          <w:b/>
          <w:bCs/>
          <w:color w:val="000000" w:themeColor="text1"/>
        </w:rPr>
      </w:pPr>
      <w:r w:rsidRPr="009F61AC">
        <w:rPr>
          <w:rFonts w:ascii="Times New Roman"/>
          <w:b/>
          <w:bCs/>
          <w:color w:val="000000" w:themeColor="text1"/>
          <w:sz w:val="24"/>
          <w:szCs w:val="24"/>
        </w:rPr>
        <w:lastRenderedPageBreak/>
        <w:t>Announcements</w:t>
      </w:r>
    </w:p>
    <w:p w14:paraId="01EC7271" w14:textId="16B381B3" w:rsidR="00E45CCD" w:rsidRPr="00387A43" w:rsidRDefault="00FA6B4D" w:rsidP="00F364E3">
      <w:pPr>
        <w:pStyle w:val="ListParagraph"/>
        <w:numPr>
          <w:ilvl w:val="0"/>
          <w:numId w:val="1"/>
        </w:numPr>
        <w:spacing w:after="0" w:line="240" w:lineRule="auto"/>
        <w:rPr>
          <w:b/>
          <w:color w:val="000000" w:themeColor="text1"/>
        </w:rPr>
      </w:pPr>
      <w:r w:rsidRPr="002F71D6">
        <w:rPr>
          <w:color w:val="000000" w:themeColor="text1"/>
        </w:rPr>
        <w:t xml:space="preserve">We welcome all </w:t>
      </w:r>
      <w:r w:rsidR="003E196C" w:rsidRPr="002F71D6">
        <w:rPr>
          <w:color w:val="000000" w:themeColor="text1"/>
        </w:rPr>
        <w:t>newcomers</w:t>
      </w:r>
      <w:r w:rsidRPr="002F71D6">
        <w:rPr>
          <w:color w:val="000000" w:themeColor="text1"/>
        </w:rPr>
        <w:t xml:space="preserve"> and visitors to our worship service today. </w:t>
      </w:r>
    </w:p>
    <w:p w14:paraId="0A290B45" w14:textId="77777777" w:rsidR="00387A43" w:rsidRPr="002F71D6" w:rsidRDefault="00387A43" w:rsidP="00387A43">
      <w:pPr>
        <w:pStyle w:val="ListParagraph"/>
        <w:spacing w:after="0" w:line="240" w:lineRule="auto"/>
        <w:ind w:left="0"/>
        <w:rPr>
          <w:b/>
          <w:color w:val="000000" w:themeColor="text1"/>
        </w:rPr>
      </w:pPr>
    </w:p>
    <w:p w14:paraId="3144D3F2" w14:textId="1541A381" w:rsidR="006027C7" w:rsidRPr="002F71D6" w:rsidRDefault="004E5436" w:rsidP="00F364E3">
      <w:pPr>
        <w:pStyle w:val="ListParagraph"/>
        <w:numPr>
          <w:ilvl w:val="0"/>
          <w:numId w:val="1"/>
        </w:numPr>
        <w:spacing w:line="240" w:lineRule="auto"/>
        <w:rPr>
          <w:bCs/>
          <w:i/>
          <w:iCs/>
          <w:color w:val="000000" w:themeColor="text1"/>
          <w:u w:val="single"/>
        </w:rPr>
      </w:pPr>
      <w:r w:rsidRPr="002F71D6">
        <w:rPr>
          <w:bCs/>
          <w:color w:val="000000" w:themeColor="text1"/>
        </w:rPr>
        <w:t xml:space="preserve">If you have any prayer requests, fill out the prayer request </w:t>
      </w:r>
      <w:r w:rsidR="00BE73B8" w:rsidRPr="002F71D6">
        <w:rPr>
          <w:bCs/>
          <w:color w:val="000000" w:themeColor="text1"/>
        </w:rPr>
        <w:t xml:space="preserve">on the offering envelope and drop it in the offering basket. </w:t>
      </w:r>
      <w:r w:rsidRPr="002F71D6">
        <w:rPr>
          <w:bCs/>
          <w:color w:val="000000" w:themeColor="text1"/>
        </w:rPr>
        <w:t>Also</w:t>
      </w:r>
      <w:r w:rsidR="00DE35FB" w:rsidRPr="002F71D6">
        <w:rPr>
          <w:bCs/>
          <w:color w:val="000000" w:themeColor="text1"/>
        </w:rPr>
        <w:t>,</w:t>
      </w:r>
      <w:r w:rsidRPr="002F71D6">
        <w:rPr>
          <w:bCs/>
          <w:color w:val="000000" w:themeColor="text1"/>
        </w:rPr>
        <w:t xml:space="preserve"> you may </w:t>
      </w:r>
      <w:r w:rsidR="003234F2" w:rsidRPr="002F71D6">
        <w:t xml:space="preserve">call or text </w:t>
      </w:r>
      <w:r w:rsidR="0091482A" w:rsidRPr="002F71D6">
        <w:t>P</w:t>
      </w:r>
      <w:r w:rsidR="003234F2" w:rsidRPr="002F71D6">
        <w:t>astor at 773-802-1112</w:t>
      </w:r>
      <w:bookmarkStart w:id="1" w:name="_Hlk169924917"/>
      <w:r w:rsidR="00A07400" w:rsidRPr="002F71D6">
        <w:rPr>
          <w:rFonts w:hint="eastAsia"/>
          <w:lang w:eastAsia="ko-KR"/>
        </w:rPr>
        <w:t>.</w:t>
      </w:r>
    </w:p>
    <w:p w14:paraId="76781756" w14:textId="77777777" w:rsidR="00E14B4F" w:rsidRPr="002F71D6" w:rsidRDefault="00E14B4F" w:rsidP="00E14B4F">
      <w:pPr>
        <w:pStyle w:val="ListParagraph"/>
        <w:spacing w:line="240" w:lineRule="auto"/>
        <w:ind w:left="0"/>
        <w:rPr>
          <w:rStyle w:val="Hyperlink"/>
          <w:bCs/>
          <w:i/>
          <w:iCs/>
          <w:color w:val="000000" w:themeColor="text1"/>
        </w:rPr>
      </w:pPr>
    </w:p>
    <w:p w14:paraId="48AEDDE9" w14:textId="6C43CF32" w:rsidR="00895DCD" w:rsidRPr="002F71D6" w:rsidRDefault="00963814" w:rsidP="00963814">
      <w:pPr>
        <w:pStyle w:val="ListParagraph"/>
        <w:numPr>
          <w:ilvl w:val="0"/>
          <w:numId w:val="1"/>
        </w:numPr>
        <w:spacing w:line="240" w:lineRule="auto"/>
        <w:rPr>
          <w:rStyle w:val="Hyperlink"/>
          <w:bCs/>
          <w:color w:val="000000" w:themeColor="text1"/>
          <w:u w:val="none"/>
          <w:lang w:eastAsia="ko-KR"/>
        </w:rPr>
      </w:pPr>
      <w:r w:rsidRPr="002F71D6">
        <w:rPr>
          <w:rStyle w:val="Hyperlink"/>
          <w:rFonts w:hint="eastAsia"/>
          <w:bCs/>
          <w:color w:val="000000" w:themeColor="text1"/>
          <w:u w:val="none"/>
          <w:lang w:eastAsia="ko-KR"/>
        </w:rPr>
        <w:t xml:space="preserve">After the </w:t>
      </w:r>
      <w:r w:rsidR="006027C7" w:rsidRPr="002F71D6">
        <w:rPr>
          <w:rStyle w:val="Hyperlink"/>
          <w:rFonts w:hint="eastAsia"/>
          <w:bCs/>
          <w:color w:val="000000" w:themeColor="text1"/>
          <w:u w:val="none"/>
          <w:lang w:eastAsia="ko-KR"/>
        </w:rPr>
        <w:t xml:space="preserve">worship service, there will be </w:t>
      </w:r>
      <w:r w:rsidR="00E67B60">
        <w:rPr>
          <w:rStyle w:val="Hyperlink"/>
          <w:bCs/>
          <w:color w:val="000000" w:themeColor="text1"/>
          <w:u w:val="none"/>
          <w:lang w:eastAsia="ko-KR"/>
        </w:rPr>
        <w:t xml:space="preserve">lunch </w:t>
      </w:r>
      <w:r w:rsidR="008403AA" w:rsidRPr="002F71D6">
        <w:rPr>
          <w:rStyle w:val="Hyperlink"/>
          <w:rFonts w:hint="eastAsia"/>
          <w:bCs/>
          <w:color w:val="000000" w:themeColor="text1"/>
          <w:u w:val="none"/>
          <w:lang w:eastAsia="ko-KR"/>
        </w:rPr>
        <w:t>fellowship</w:t>
      </w:r>
      <w:r w:rsidR="00AC39F7" w:rsidRPr="002F71D6">
        <w:rPr>
          <w:rStyle w:val="Hyperlink"/>
          <w:rFonts w:hint="eastAsia"/>
          <w:bCs/>
          <w:color w:val="000000" w:themeColor="text1"/>
          <w:u w:val="none"/>
          <w:lang w:eastAsia="ko-KR"/>
        </w:rPr>
        <w:t xml:space="preserve"> </w:t>
      </w:r>
      <w:r w:rsidR="00650172" w:rsidRPr="002F71D6">
        <w:rPr>
          <w:rStyle w:val="Hyperlink"/>
          <w:rFonts w:hint="eastAsia"/>
          <w:bCs/>
          <w:color w:val="000000" w:themeColor="text1"/>
          <w:u w:val="none"/>
          <w:lang w:eastAsia="ko-KR"/>
        </w:rPr>
        <w:t>in the fellowship hall</w:t>
      </w:r>
      <w:r w:rsidR="00650172" w:rsidRPr="002F71D6">
        <w:rPr>
          <w:rStyle w:val="Hyperlink"/>
          <w:bCs/>
          <w:color w:val="000000" w:themeColor="text1"/>
          <w:u w:val="none"/>
          <w:lang w:eastAsia="ko-KR"/>
        </w:rPr>
        <w:t xml:space="preserve"> </w:t>
      </w:r>
      <w:r w:rsidR="00801E1C" w:rsidRPr="002F71D6">
        <w:rPr>
          <w:rStyle w:val="Hyperlink"/>
          <w:bCs/>
          <w:color w:val="000000" w:themeColor="text1"/>
          <w:u w:val="none"/>
          <w:lang w:eastAsia="ko-KR"/>
        </w:rPr>
        <w:t>prepared by</w:t>
      </w:r>
      <w:r w:rsidR="006C0AEB" w:rsidRPr="002F71D6">
        <w:rPr>
          <w:rStyle w:val="Hyperlink"/>
          <w:rFonts w:hint="eastAsia"/>
          <w:bCs/>
          <w:color w:val="000000" w:themeColor="text1"/>
          <w:u w:val="none"/>
          <w:lang w:eastAsia="ko-KR"/>
        </w:rPr>
        <w:t xml:space="preserve"> </w:t>
      </w:r>
      <w:r w:rsidR="00E67B60">
        <w:rPr>
          <w:rStyle w:val="Hyperlink"/>
          <w:bCs/>
          <w:color w:val="000000" w:themeColor="text1"/>
          <w:u w:val="none"/>
          <w:lang w:eastAsia="ko-KR"/>
        </w:rPr>
        <w:t xml:space="preserve">the </w:t>
      </w:r>
      <w:r w:rsidR="00804A55">
        <w:rPr>
          <w:rStyle w:val="Hyperlink"/>
          <w:bCs/>
          <w:color w:val="000000" w:themeColor="text1"/>
          <w:u w:val="none"/>
          <w:lang w:eastAsia="ko-KR"/>
        </w:rPr>
        <w:t xml:space="preserve">African and American </w:t>
      </w:r>
      <w:r w:rsidR="00E67B60">
        <w:rPr>
          <w:rStyle w:val="Hyperlink"/>
          <w:bCs/>
          <w:color w:val="000000" w:themeColor="text1"/>
          <w:u w:val="none"/>
          <w:lang w:eastAsia="ko-KR"/>
        </w:rPr>
        <w:t>Group</w:t>
      </w:r>
      <w:r w:rsidR="00804A55">
        <w:rPr>
          <w:rStyle w:val="Hyperlink"/>
          <w:bCs/>
          <w:color w:val="000000" w:themeColor="text1"/>
          <w:u w:val="none"/>
          <w:lang w:eastAsia="ko-KR"/>
        </w:rPr>
        <w:t>s</w:t>
      </w:r>
      <w:r w:rsidR="009A2F69" w:rsidRPr="002F71D6">
        <w:rPr>
          <w:rStyle w:val="Hyperlink"/>
          <w:bCs/>
          <w:color w:val="000000" w:themeColor="text1"/>
          <w:u w:val="none"/>
          <w:lang w:eastAsia="ko-KR"/>
        </w:rPr>
        <w:t xml:space="preserve">. </w:t>
      </w:r>
      <w:r w:rsidRPr="002F71D6">
        <w:rPr>
          <w:rStyle w:val="Hyperlink"/>
          <w:rFonts w:hint="eastAsia"/>
          <w:bCs/>
          <w:color w:val="000000" w:themeColor="text1"/>
          <w:u w:val="none"/>
          <w:lang w:eastAsia="ko-KR"/>
        </w:rPr>
        <w:t>N</w:t>
      </w:r>
      <w:r w:rsidR="00650172" w:rsidRPr="002F71D6">
        <w:rPr>
          <w:rStyle w:val="Hyperlink"/>
          <w:rFonts w:hint="eastAsia"/>
          <w:bCs/>
          <w:color w:val="000000" w:themeColor="text1"/>
          <w:u w:val="none"/>
          <w:lang w:eastAsia="ko-KR"/>
        </w:rPr>
        <w:t>ext Sunday</w:t>
      </w:r>
      <w:r w:rsidRPr="002F71D6">
        <w:rPr>
          <w:rStyle w:val="Hyperlink"/>
          <w:bCs/>
          <w:color w:val="000000" w:themeColor="text1"/>
          <w:u w:val="none"/>
          <w:lang w:eastAsia="ko-KR"/>
        </w:rPr>
        <w:t>’</w:t>
      </w:r>
      <w:r w:rsidRPr="002F71D6">
        <w:rPr>
          <w:rStyle w:val="Hyperlink"/>
          <w:rFonts w:hint="eastAsia"/>
          <w:bCs/>
          <w:color w:val="000000" w:themeColor="text1"/>
          <w:u w:val="none"/>
          <w:lang w:eastAsia="ko-KR"/>
        </w:rPr>
        <w:t xml:space="preserve">s </w:t>
      </w:r>
      <w:r w:rsidR="00E14B4F" w:rsidRPr="002F71D6">
        <w:rPr>
          <w:rStyle w:val="Hyperlink"/>
          <w:rFonts w:hint="eastAsia"/>
          <w:bCs/>
          <w:color w:val="000000" w:themeColor="text1"/>
          <w:u w:val="none"/>
          <w:lang w:eastAsia="ko-KR"/>
        </w:rPr>
        <w:t>food</w:t>
      </w:r>
      <w:r w:rsidR="00650172" w:rsidRPr="002F71D6">
        <w:rPr>
          <w:rStyle w:val="Hyperlink"/>
          <w:rFonts w:hint="eastAsia"/>
          <w:bCs/>
          <w:color w:val="000000" w:themeColor="text1"/>
          <w:u w:val="none"/>
          <w:lang w:eastAsia="ko-KR"/>
        </w:rPr>
        <w:t xml:space="preserve"> </w:t>
      </w:r>
      <w:r w:rsidR="00E14B4F" w:rsidRPr="002F71D6">
        <w:rPr>
          <w:rStyle w:val="Hyperlink"/>
          <w:rFonts w:hint="eastAsia"/>
          <w:bCs/>
          <w:color w:val="000000" w:themeColor="text1"/>
          <w:u w:val="none"/>
          <w:lang w:eastAsia="ko-KR"/>
        </w:rPr>
        <w:t xml:space="preserve">will be </w:t>
      </w:r>
      <w:r w:rsidR="002F71D6" w:rsidRPr="002F71D6">
        <w:rPr>
          <w:rStyle w:val="Hyperlink"/>
          <w:bCs/>
          <w:color w:val="000000" w:themeColor="text1"/>
          <w:u w:val="none"/>
          <w:lang w:eastAsia="ko-KR"/>
        </w:rPr>
        <w:t>pr</w:t>
      </w:r>
      <w:r w:rsidR="00AD153E">
        <w:rPr>
          <w:rStyle w:val="Hyperlink"/>
          <w:rFonts w:hint="eastAsia"/>
          <w:bCs/>
          <w:color w:val="000000" w:themeColor="text1"/>
          <w:u w:val="none"/>
          <w:lang w:eastAsia="ko-KR"/>
        </w:rPr>
        <w:t xml:space="preserve">ovided </w:t>
      </w:r>
      <w:r w:rsidR="00C70678">
        <w:rPr>
          <w:rStyle w:val="Hyperlink"/>
          <w:rFonts w:hint="eastAsia"/>
          <w:bCs/>
          <w:color w:val="000000" w:themeColor="text1"/>
          <w:u w:val="none"/>
          <w:lang w:eastAsia="ko-KR"/>
        </w:rPr>
        <w:t>by the</w:t>
      </w:r>
      <w:r w:rsidR="005803A9">
        <w:rPr>
          <w:rStyle w:val="Hyperlink"/>
          <w:bCs/>
          <w:color w:val="000000" w:themeColor="text1"/>
          <w:u w:val="none"/>
          <w:lang w:eastAsia="ko-KR"/>
        </w:rPr>
        <w:t xml:space="preserve"> </w:t>
      </w:r>
      <w:r w:rsidR="00804A55">
        <w:rPr>
          <w:rStyle w:val="Hyperlink"/>
          <w:bCs/>
          <w:color w:val="000000" w:themeColor="text1"/>
          <w:u w:val="none"/>
          <w:lang w:eastAsia="ko-KR"/>
        </w:rPr>
        <w:t xml:space="preserve">Korean and Indian </w:t>
      </w:r>
      <w:r w:rsidR="00C70678">
        <w:rPr>
          <w:rStyle w:val="Hyperlink"/>
          <w:rFonts w:hint="eastAsia"/>
          <w:bCs/>
          <w:color w:val="000000" w:themeColor="text1"/>
          <w:u w:val="none"/>
          <w:lang w:eastAsia="ko-KR"/>
        </w:rPr>
        <w:t>Group</w:t>
      </w:r>
      <w:r w:rsidR="0081384D">
        <w:rPr>
          <w:rStyle w:val="Hyperlink"/>
          <w:bCs/>
          <w:color w:val="000000" w:themeColor="text1"/>
          <w:u w:val="none"/>
          <w:lang w:eastAsia="ko-KR"/>
        </w:rPr>
        <w:t>s</w:t>
      </w:r>
      <w:r w:rsidR="00E71D6E" w:rsidRPr="002F71D6">
        <w:rPr>
          <w:rStyle w:val="Hyperlink"/>
          <w:bCs/>
          <w:color w:val="000000" w:themeColor="text1"/>
          <w:u w:val="none"/>
          <w:lang w:eastAsia="ko-KR"/>
        </w:rPr>
        <w:t>.</w:t>
      </w:r>
      <w:r w:rsidR="00650172" w:rsidRPr="002F71D6">
        <w:rPr>
          <w:rStyle w:val="Hyperlink"/>
          <w:rFonts w:hint="eastAsia"/>
          <w:bCs/>
          <w:color w:val="000000" w:themeColor="text1"/>
          <w:u w:val="none"/>
          <w:lang w:eastAsia="ko-KR"/>
        </w:rPr>
        <w:t xml:space="preserve"> </w:t>
      </w:r>
      <w:r w:rsidR="00543CF7" w:rsidRPr="002F71D6">
        <w:rPr>
          <w:rStyle w:val="Hyperlink"/>
          <w:rFonts w:hint="eastAsia"/>
          <w:bCs/>
          <w:color w:val="000000" w:themeColor="text1"/>
          <w:u w:val="none"/>
          <w:lang w:eastAsia="ko-KR"/>
        </w:rPr>
        <w:t xml:space="preserve"> </w:t>
      </w:r>
    </w:p>
    <w:p w14:paraId="16731A89" w14:textId="46E6BA82" w:rsidR="00E14B4F" w:rsidRPr="002F71D6" w:rsidRDefault="008624A5" w:rsidP="00E14B4F">
      <w:pPr>
        <w:pStyle w:val="ListParagraph"/>
        <w:spacing w:line="240" w:lineRule="auto"/>
        <w:ind w:left="0"/>
        <w:rPr>
          <w:rStyle w:val="Hyperlink"/>
          <w:bCs/>
          <w:color w:val="000000" w:themeColor="text1"/>
          <w:u w:val="none"/>
          <w:lang w:eastAsia="ko-KR"/>
        </w:rPr>
      </w:pPr>
      <w:r>
        <w:rPr>
          <w:rStyle w:val="Hyperlink"/>
          <w:bCs/>
          <w:color w:val="000000" w:themeColor="text1"/>
          <w:u w:val="none"/>
          <w:lang w:eastAsia="ko-KR"/>
        </w:rPr>
        <w:t xml:space="preserve"> </w:t>
      </w:r>
    </w:p>
    <w:p w14:paraId="608B659A" w14:textId="3B0EB1E8" w:rsidR="007A032D" w:rsidRDefault="007A032D" w:rsidP="00650172">
      <w:pPr>
        <w:pStyle w:val="ListParagraph"/>
        <w:numPr>
          <w:ilvl w:val="0"/>
          <w:numId w:val="1"/>
        </w:numPr>
        <w:spacing w:line="240" w:lineRule="auto"/>
        <w:rPr>
          <w:rStyle w:val="Hyperlink"/>
          <w:b/>
          <w:color w:val="000000" w:themeColor="text1"/>
          <w:u w:val="none"/>
          <w:lang w:eastAsia="ko-KR"/>
        </w:rPr>
      </w:pPr>
      <w:r w:rsidRPr="002F71D6">
        <w:rPr>
          <w:rStyle w:val="Hyperlink"/>
          <w:rFonts w:hint="eastAsia"/>
          <w:b/>
          <w:color w:val="000000" w:themeColor="text1"/>
          <w:u w:val="none"/>
          <w:lang w:eastAsia="ko-KR"/>
        </w:rPr>
        <w:t>Prayer Requests:</w:t>
      </w:r>
    </w:p>
    <w:p w14:paraId="7377CDD2" w14:textId="77777777" w:rsidR="00387A43" w:rsidRPr="002F71D6" w:rsidRDefault="00387A43" w:rsidP="00387A43">
      <w:pPr>
        <w:pStyle w:val="ListParagraph"/>
        <w:spacing w:after="0" w:line="240" w:lineRule="auto"/>
        <w:ind w:left="0"/>
        <w:rPr>
          <w:rStyle w:val="Hyperlink"/>
          <w:bCs/>
          <w:color w:val="000000" w:themeColor="text1"/>
          <w:u w:val="none"/>
          <w:lang w:eastAsia="ko-KR"/>
        </w:rPr>
      </w:pPr>
      <w:r w:rsidRPr="002F71D6">
        <w:rPr>
          <w:rStyle w:val="Hyperlink"/>
          <w:rFonts w:hint="eastAsia"/>
          <w:bCs/>
          <w:color w:val="000000" w:themeColor="text1"/>
          <w:u w:val="none"/>
          <w:lang w:eastAsia="ko-KR"/>
        </w:rPr>
        <w:t>1</w:t>
      </w:r>
      <w:r w:rsidRPr="002F71D6">
        <w:rPr>
          <w:rStyle w:val="Hyperlink"/>
          <w:bCs/>
          <w:color w:val="000000" w:themeColor="text1"/>
          <w:u w:val="none"/>
          <w:lang w:eastAsia="ko-KR"/>
        </w:rPr>
        <w:t>).</w:t>
      </w:r>
      <w:r w:rsidRPr="002F71D6">
        <w:rPr>
          <w:rStyle w:val="Hyperlink"/>
          <w:rFonts w:hint="eastAsia"/>
          <w:bCs/>
          <w:color w:val="000000" w:themeColor="text1"/>
          <w:u w:val="none"/>
          <w:lang w:eastAsia="ko-KR"/>
        </w:rPr>
        <w:t xml:space="preserve"> Pray for the Lord</w:t>
      </w:r>
      <w:r w:rsidRPr="002F71D6">
        <w:rPr>
          <w:rStyle w:val="Hyperlink"/>
          <w:bCs/>
          <w:color w:val="000000" w:themeColor="text1"/>
          <w:u w:val="none"/>
          <w:lang w:eastAsia="ko-KR"/>
        </w:rPr>
        <w:t>’</w:t>
      </w:r>
      <w:r w:rsidRPr="002F71D6">
        <w:rPr>
          <w:rStyle w:val="Hyperlink"/>
          <w:rFonts w:hint="eastAsia"/>
          <w:bCs/>
          <w:color w:val="000000" w:themeColor="text1"/>
          <w:u w:val="none"/>
          <w:lang w:eastAsia="ko-KR"/>
        </w:rPr>
        <w:t>s healing mercy for</w:t>
      </w:r>
    </w:p>
    <w:p w14:paraId="561FF41D" w14:textId="77777777" w:rsidR="00387A43" w:rsidRPr="002F71D6" w:rsidRDefault="00387A43" w:rsidP="00387A43">
      <w:pPr>
        <w:spacing w:after="0" w:line="240" w:lineRule="auto"/>
        <w:rPr>
          <w:rFonts w:ascii="Times New Roman" w:hAnsi="Times New Roman" w:cs="Times New Roman"/>
          <w:bCs/>
          <w:color w:val="000000"/>
        </w:rPr>
      </w:pPr>
      <w:r w:rsidRPr="002F71D6">
        <w:rPr>
          <w:rFonts w:ascii="Times New Roman" w:eastAsia="Malgun Gothic" w:hAnsi="Times New Roman" w:cs="Times New Roman" w:hint="eastAsia"/>
          <w:bCs/>
          <w:color w:val="000000"/>
        </w:rPr>
        <w:t xml:space="preserve">- </w:t>
      </w:r>
      <w:r w:rsidRPr="002F71D6">
        <w:rPr>
          <w:rFonts w:ascii="Times New Roman" w:eastAsia="Malgun Gothic" w:hAnsi="Times New Roman" w:cs="Times New Roman"/>
          <w:bCs/>
          <w:color w:val="000000"/>
        </w:rPr>
        <w:t>Gerry Lomoton</w:t>
      </w:r>
      <w:r w:rsidRPr="002F71D6">
        <w:rPr>
          <w:rFonts w:ascii="Times New Roman" w:eastAsia="Malgun Gothic" w:hAnsi="Times New Roman" w:cs="Times New Roman" w:hint="eastAsia"/>
          <w:bCs/>
          <w:color w:val="000000"/>
        </w:rPr>
        <w:t>,</w:t>
      </w:r>
      <w:r w:rsidRPr="002F71D6">
        <w:rPr>
          <w:rFonts w:ascii="Times New Roman" w:eastAsia="Malgun Gothic" w:hAnsi="Times New Roman" w:cs="Times New Roman"/>
          <w:bCs/>
          <w:color w:val="000000"/>
        </w:rPr>
        <w:t xml:space="preserve"> who </w:t>
      </w:r>
      <w:r w:rsidRPr="002F71D6">
        <w:rPr>
          <w:rFonts w:ascii="Times New Roman" w:eastAsia="Malgun Gothic" w:hAnsi="Times New Roman" w:cs="Times New Roman" w:hint="eastAsia"/>
          <w:bCs/>
          <w:color w:val="000000"/>
        </w:rPr>
        <w:t xml:space="preserve">is undergoing </w:t>
      </w:r>
      <w:r w:rsidRPr="002F71D6">
        <w:rPr>
          <w:rFonts w:ascii="Times New Roman" w:eastAsia="Malgun Gothic" w:hAnsi="Times New Roman" w:cs="Times New Roman"/>
          <w:bCs/>
          <w:color w:val="000000"/>
        </w:rPr>
        <w:t>chemotherapy</w:t>
      </w:r>
      <w:r w:rsidRPr="002F71D6">
        <w:rPr>
          <w:rFonts w:ascii="Times New Roman" w:hAnsi="Times New Roman" w:cs="Times New Roman" w:hint="eastAsia"/>
          <w:bCs/>
          <w:color w:val="000000"/>
        </w:rPr>
        <w:t xml:space="preserve"> for lung cancer.</w:t>
      </w:r>
    </w:p>
    <w:p w14:paraId="22E4DC12" w14:textId="77777777" w:rsidR="00387A43" w:rsidRPr="00132A17" w:rsidRDefault="00387A43" w:rsidP="00387A43">
      <w:pPr>
        <w:pStyle w:val="ListParagraph"/>
        <w:spacing w:line="240" w:lineRule="auto"/>
        <w:ind w:left="0"/>
      </w:pPr>
      <w:r w:rsidRPr="002F71D6">
        <w:rPr>
          <w:rFonts w:eastAsia="Malgun Gothic" w:hint="eastAsia"/>
          <w:bCs/>
          <w:color w:val="000000"/>
        </w:rPr>
        <w:t xml:space="preserve">- </w:t>
      </w:r>
      <w:r w:rsidRPr="002F71D6">
        <w:rPr>
          <w:rFonts w:eastAsia="Malgun Gothic"/>
          <w:bCs/>
          <w:color w:val="000000"/>
        </w:rPr>
        <w:t xml:space="preserve">Jill Wendt, </w:t>
      </w:r>
      <w:r w:rsidRPr="002F71D6">
        <w:rPr>
          <w:rFonts w:eastAsia="Malgun Gothic" w:hint="eastAsia"/>
          <w:bCs/>
          <w:color w:val="000000"/>
        </w:rPr>
        <w:t xml:space="preserve">the mother of Kelly Fernandez, who is suffering from </w:t>
      </w:r>
      <w:r>
        <w:rPr>
          <w:rFonts w:eastAsia="Malgun Gothic"/>
          <w:bCs/>
          <w:color w:val="000000"/>
        </w:rPr>
        <w:t xml:space="preserve">    a </w:t>
      </w:r>
      <w:r w:rsidRPr="002F71D6">
        <w:rPr>
          <w:rFonts w:eastAsia="Malgun Gothic" w:hint="eastAsia"/>
          <w:bCs/>
          <w:color w:val="000000"/>
        </w:rPr>
        <w:t xml:space="preserve">kidney </w:t>
      </w:r>
      <w:r>
        <w:rPr>
          <w:rFonts w:eastAsia="Malgun Gothic"/>
          <w:bCs/>
          <w:color w:val="000000"/>
        </w:rPr>
        <w:t>problem.</w:t>
      </w:r>
    </w:p>
    <w:p w14:paraId="40DB68B8" w14:textId="77777777" w:rsidR="00387A43" w:rsidRPr="002F71D6" w:rsidRDefault="00387A43" w:rsidP="00387A43">
      <w:pPr>
        <w:pStyle w:val="ListParagraph"/>
        <w:spacing w:line="240" w:lineRule="auto"/>
        <w:ind w:left="0"/>
        <w:rPr>
          <w:rFonts w:eastAsia="Malgun Gothic"/>
          <w:bCs/>
          <w:color w:val="000000"/>
        </w:rPr>
      </w:pPr>
      <w:r w:rsidRPr="002F71D6">
        <w:rPr>
          <w:rFonts w:eastAsia="Malgun Gothic" w:hint="eastAsia"/>
          <w:bCs/>
          <w:color w:val="000000"/>
          <w:lang w:eastAsia="ko-KR"/>
        </w:rPr>
        <w:t xml:space="preserve">- </w:t>
      </w:r>
      <w:r w:rsidRPr="002F71D6">
        <w:rPr>
          <w:rFonts w:eastAsia="Malgun Gothic"/>
          <w:bCs/>
          <w:color w:val="000000"/>
        </w:rPr>
        <w:t>Pedro Malonda</w:t>
      </w:r>
      <w:r w:rsidRPr="002F71D6">
        <w:rPr>
          <w:rFonts w:eastAsia="Malgun Gothic" w:hint="eastAsia"/>
          <w:bCs/>
          <w:color w:val="000000"/>
        </w:rPr>
        <w:t xml:space="preserve">, </w:t>
      </w:r>
      <w:r w:rsidRPr="002F71D6">
        <w:rPr>
          <w:rFonts w:eastAsia="Malgun Gothic"/>
          <w:bCs/>
          <w:color w:val="000000"/>
        </w:rPr>
        <w:t xml:space="preserve">who </w:t>
      </w:r>
      <w:r w:rsidRPr="002F71D6">
        <w:rPr>
          <w:rFonts w:eastAsia="Malgun Gothic" w:hint="eastAsia"/>
          <w:bCs/>
          <w:color w:val="000000"/>
          <w:lang w:eastAsia="ko-KR"/>
        </w:rPr>
        <w:t xml:space="preserve">is </w:t>
      </w:r>
      <w:r w:rsidRPr="002F71D6">
        <w:rPr>
          <w:rFonts w:eastAsia="Malgun Gothic"/>
          <w:bCs/>
          <w:color w:val="000000"/>
        </w:rPr>
        <w:t xml:space="preserve">recovering from </w:t>
      </w:r>
      <w:r w:rsidRPr="002F71D6">
        <w:rPr>
          <w:rFonts w:eastAsia="Malgun Gothic" w:hint="eastAsia"/>
          <w:bCs/>
          <w:color w:val="000000"/>
          <w:lang w:eastAsia="ko-KR"/>
        </w:rPr>
        <w:t>a blood clot</w:t>
      </w:r>
      <w:r w:rsidRPr="002F71D6">
        <w:rPr>
          <w:rFonts w:eastAsia="Malgun Gothic"/>
          <w:bCs/>
          <w:color w:val="000000"/>
        </w:rPr>
        <w:t>.</w:t>
      </w:r>
      <w:r w:rsidRPr="002F71D6">
        <w:rPr>
          <w:rFonts w:eastAsia="Malgun Gothic" w:hint="eastAsia"/>
          <w:bCs/>
          <w:color w:val="000000"/>
        </w:rPr>
        <w:t xml:space="preserve"> </w:t>
      </w:r>
    </w:p>
    <w:p w14:paraId="3C4D2DF1" w14:textId="54B10ADA" w:rsidR="00387A43" w:rsidRPr="002F71D6" w:rsidRDefault="00387A43" w:rsidP="00387A43">
      <w:pPr>
        <w:pStyle w:val="ListParagraph"/>
        <w:spacing w:line="240" w:lineRule="auto"/>
        <w:ind w:left="0"/>
      </w:pPr>
      <w:r w:rsidRPr="002F71D6">
        <w:rPr>
          <w:rFonts w:eastAsia="Malgun Gothic"/>
          <w:bCs/>
          <w:color w:val="000000"/>
        </w:rPr>
        <w:t xml:space="preserve">- Alberto Morales, who </w:t>
      </w:r>
      <w:r w:rsidR="000C054F">
        <w:rPr>
          <w:rFonts w:eastAsia="Malgun Gothic"/>
          <w:bCs/>
          <w:color w:val="000000"/>
        </w:rPr>
        <w:t xml:space="preserve">is in the hospital for </w:t>
      </w:r>
      <w:r w:rsidR="0081384D">
        <w:rPr>
          <w:rFonts w:eastAsia="Malgun Gothic"/>
          <w:bCs/>
          <w:color w:val="000000"/>
        </w:rPr>
        <w:t xml:space="preserve">a treatment </w:t>
      </w:r>
      <w:r w:rsidR="000A54A3">
        <w:rPr>
          <w:rFonts w:eastAsia="Malgun Gothic"/>
          <w:bCs/>
          <w:color w:val="000000"/>
        </w:rPr>
        <w:t>for</w:t>
      </w:r>
      <w:r w:rsidR="000C054F">
        <w:rPr>
          <w:rFonts w:eastAsia="Malgun Gothic"/>
          <w:bCs/>
          <w:color w:val="000000"/>
        </w:rPr>
        <w:t xml:space="preserve"> </w:t>
      </w:r>
      <w:r>
        <w:rPr>
          <w:rFonts w:eastAsia="Malgun Gothic"/>
          <w:bCs/>
          <w:color w:val="000000"/>
          <w:lang w:eastAsia="ko-KR"/>
        </w:rPr>
        <w:t>u</w:t>
      </w:r>
      <w:r w:rsidRPr="002F71D6">
        <w:rPr>
          <w:rFonts w:eastAsia="Malgun Gothic"/>
          <w:bCs/>
          <w:color w:val="000000"/>
          <w:lang w:eastAsia="ko-KR"/>
        </w:rPr>
        <w:t>rinary bladder</w:t>
      </w:r>
      <w:r w:rsidRPr="002F71D6">
        <w:rPr>
          <w:rFonts w:eastAsia="Malgun Gothic" w:hint="eastAsia"/>
          <w:bCs/>
          <w:color w:val="000000"/>
          <w:lang w:eastAsia="ko-KR"/>
        </w:rPr>
        <w:t xml:space="preserve"> bleeding</w:t>
      </w:r>
      <w:r w:rsidRPr="002F71D6">
        <w:rPr>
          <w:rFonts w:eastAsia="Malgun Gothic"/>
          <w:bCs/>
          <w:color w:val="000000"/>
        </w:rPr>
        <w:t xml:space="preserve">. </w:t>
      </w:r>
    </w:p>
    <w:p w14:paraId="77E83AE2" w14:textId="42CA6FD5" w:rsidR="00387A43" w:rsidRPr="002F71D6" w:rsidRDefault="00387A43" w:rsidP="00387A43">
      <w:pPr>
        <w:pStyle w:val="ListParagraph"/>
        <w:spacing w:line="240" w:lineRule="auto"/>
        <w:ind w:left="0"/>
        <w:rPr>
          <w:rFonts w:eastAsia="Malgun Gothic"/>
          <w:bCs/>
          <w:color w:val="000000"/>
        </w:rPr>
      </w:pPr>
      <w:r w:rsidRPr="002F71D6">
        <w:rPr>
          <w:rFonts w:eastAsia="Malgun Gothic" w:hint="eastAsia"/>
          <w:bCs/>
          <w:color w:val="000000"/>
          <w:lang w:eastAsia="ko-KR"/>
        </w:rPr>
        <w:t xml:space="preserve">- </w:t>
      </w:r>
      <w:proofErr w:type="spellStart"/>
      <w:r w:rsidRPr="002F71D6">
        <w:rPr>
          <w:rFonts w:eastAsia="Malgun Gothic" w:hint="eastAsia"/>
          <w:bCs/>
          <w:color w:val="000000"/>
          <w:lang w:eastAsia="ko-KR"/>
        </w:rPr>
        <w:t>Verjune</w:t>
      </w:r>
      <w:proofErr w:type="spellEnd"/>
      <w:r w:rsidRPr="002F71D6">
        <w:rPr>
          <w:rFonts w:eastAsia="Malgun Gothic" w:hint="eastAsia"/>
          <w:bCs/>
          <w:color w:val="000000"/>
          <w:lang w:eastAsia="ko-KR"/>
        </w:rPr>
        <w:t xml:space="preserve"> Sanjose, who is resting at h</w:t>
      </w:r>
      <w:r w:rsidR="00DB45A8">
        <w:rPr>
          <w:rFonts w:eastAsia="Malgun Gothic"/>
          <w:bCs/>
          <w:color w:val="000000"/>
          <w:lang w:eastAsia="ko-KR"/>
        </w:rPr>
        <w:t>o</w:t>
      </w:r>
      <w:r w:rsidRPr="002F71D6">
        <w:rPr>
          <w:rFonts w:eastAsia="Malgun Gothic" w:hint="eastAsia"/>
          <w:bCs/>
          <w:color w:val="000000"/>
          <w:lang w:eastAsia="ko-KR"/>
        </w:rPr>
        <w:t>m</w:t>
      </w:r>
      <w:r w:rsidR="00DB45A8">
        <w:rPr>
          <w:rFonts w:eastAsia="Malgun Gothic"/>
          <w:bCs/>
          <w:color w:val="000000"/>
          <w:lang w:eastAsia="ko-KR"/>
        </w:rPr>
        <w:t>e</w:t>
      </w:r>
      <w:r w:rsidRPr="002F71D6">
        <w:rPr>
          <w:rFonts w:eastAsia="Malgun Gothic" w:hint="eastAsia"/>
          <w:bCs/>
          <w:color w:val="000000"/>
          <w:lang w:eastAsia="ko-KR"/>
        </w:rPr>
        <w:t xml:space="preserve"> to recover heart problem. </w:t>
      </w:r>
      <w:r w:rsidRPr="002F71D6">
        <w:rPr>
          <w:rFonts w:eastAsia="Malgun Gothic"/>
          <w:bCs/>
          <w:color w:val="000000"/>
        </w:rPr>
        <w:t xml:space="preserve"> </w:t>
      </w:r>
    </w:p>
    <w:p w14:paraId="4C40C8D8" w14:textId="77777777" w:rsidR="00387A43" w:rsidRPr="002F71D6" w:rsidRDefault="00387A43" w:rsidP="00387A43">
      <w:pPr>
        <w:pStyle w:val="ListParagraph"/>
        <w:spacing w:line="240" w:lineRule="auto"/>
        <w:ind w:left="0"/>
        <w:rPr>
          <w:rFonts w:eastAsia="Malgun Gothic"/>
          <w:bCs/>
          <w:color w:val="000000"/>
          <w:lang w:eastAsia="ko-KR"/>
        </w:rPr>
      </w:pPr>
    </w:p>
    <w:p w14:paraId="6C65E33A" w14:textId="77777777" w:rsidR="00387A43" w:rsidRPr="002F71D6" w:rsidRDefault="00387A43" w:rsidP="00387A43">
      <w:pPr>
        <w:pStyle w:val="ListParagraph"/>
        <w:spacing w:line="240" w:lineRule="auto"/>
        <w:ind w:left="0"/>
        <w:rPr>
          <w:bCs/>
          <w:color w:val="000000" w:themeColor="text1"/>
          <w:lang w:eastAsia="ko-KR"/>
        </w:rPr>
      </w:pPr>
      <w:r w:rsidRPr="002F71D6">
        <w:rPr>
          <w:rFonts w:hint="eastAsia"/>
          <w:bCs/>
          <w:color w:val="000000" w:themeColor="text1"/>
          <w:lang w:eastAsia="ko-KR"/>
        </w:rPr>
        <w:t>2). Pray for the Lord</w:t>
      </w:r>
      <w:r w:rsidRPr="002F71D6">
        <w:rPr>
          <w:bCs/>
          <w:color w:val="000000" w:themeColor="text1"/>
          <w:lang w:eastAsia="ko-KR"/>
        </w:rPr>
        <w:t>’</w:t>
      </w:r>
      <w:r w:rsidRPr="002F71D6">
        <w:rPr>
          <w:rFonts w:hint="eastAsia"/>
          <w:bCs/>
          <w:color w:val="000000" w:themeColor="text1"/>
          <w:lang w:eastAsia="ko-KR"/>
        </w:rPr>
        <w:t>s favor for</w:t>
      </w:r>
    </w:p>
    <w:p w14:paraId="4281899A" w14:textId="413DD4DF" w:rsidR="00117F50" w:rsidRDefault="00387A43" w:rsidP="00117F50">
      <w:pPr>
        <w:pStyle w:val="ListParagraph"/>
        <w:spacing w:line="240" w:lineRule="auto"/>
        <w:ind w:left="0"/>
        <w:rPr>
          <w:bCs/>
          <w:color w:val="000000" w:themeColor="text1"/>
          <w:lang w:eastAsia="ko-KR"/>
        </w:rPr>
      </w:pPr>
      <w:r>
        <w:rPr>
          <w:bCs/>
          <w:color w:val="000000" w:themeColor="text1"/>
          <w:lang w:eastAsia="ko-KR"/>
        </w:rPr>
        <w:t>-</w:t>
      </w:r>
      <w:r w:rsidR="0081384D">
        <w:rPr>
          <w:bCs/>
          <w:color w:val="000000" w:themeColor="text1"/>
          <w:lang w:eastAsia="ko-KR"/>
        </w:rPr>
        <w:t>Andris Rodriguez, Yobany Cortez, Ambros Rufus, who are looking for jobs.</w:t>
      </w:r>
    </w:p>
    <w:p w14:paraId="6B1BCB2E" w14:textId="77777777" w:rsidR="00117F50" w:rsidRDefault="00117F50" w:rsidP="00117F50">
      <w:pPr>
        <w:pStyle w:val="ListParagraph"/>
        <w:spacing w:line="240" w:lineRule="auto"/>
        <w:ind w:left="0"/>
        <w:rPr>
          <w:bCs/>
          <w:color w:val="000000" w:themeColor="text1"/>
          <w:lang w:eastAsia="ko-KR"/>
        </w:rPr>
      </w:pPr>
    </w:p>
    <w:p w14:paraId="63602DA9" w14:textId="1F47FF8C" w:rsidR="00117F50" w:rsidRDefault="00804A55" w:rsidP="00804A55">
      <w:pPr>
        <w:pStyle w:val="ListParagraph"/>
        <w:spacing w:line="240" w:lineRule="auto"/>
        <w:ind w:left="0"/>
        <w:rPr>
          <w:bCs/>
          <w:color w:val="000000" w:themeColor="text1"/>
          <w:lang w:eastAsia="ko-KR"/>
        </w:rPr>
      </w:pPr>
      <w:r>
        <w:rPr>
          <w:bCs/>
          <w:color w:val="000000" w:themeColor="text1"/>
          <w:lang w:eastAsia="ko-KR"/>
        </w:rPr>
        <w:t xml:space="preserve">3). Pray for the Lord comforts for the family of Donna Henderson &amp; Gigi Alberto. Gil Henderson passed away last Friday (January 23). </w:t>
      </w:r>
    </w:p>
    <w:p w14:paraId="4B3075D5" w14:textId="77777777" w:rsidR="00117F50" w:rsidRPr="00117F50" w:rsidRDefault="00117F50" w:rsidP="00117F50">
      <w:pPr>
        <w:pStyle w:val="ListParagraph"/>
        <w:spacing w:line="240" w:lineRule="auto"/>
        <w:ind w:left="0"/>
        <w:rPr>
          <w:rStyle w:val="Hyperlink"/>
          <w:bCs/>
          <w:color w:val="000000" w:themeColor="text1"/>
          <w:u w:val="none"/>
          <w:lang w:eastAsia="ko-KR"/>
        </w:rPr>
      </w:pPr>
    </w:p>
    <w:p w14:paraId="3FA5A8D1" w14:textId="77777777" w:rsidR="000C054F" w:rsidRPr="000C054F" w:rsidRDefault="000C054F" w:rsidP="000C054F">
      <w:pPr>
        <w:pStyle w:val="ListParagraph"/>
        <w:spacing w:after="0" w:line="240" w:lineRule="auto"/>
        <w:ind w:left="0"/>
        <w:rPr>
          <w:b/>
          <w:color w:val="000000" w:themeColor="text1"/>
          <w:u w:val="single"/>
        </w:rPr>
      </w:pPr>
      <w:bookmarkStart w:id="2" w:name="_Hlk136621176"/>
      <w:bookmarkEnd w:id="0"/>
      <w:bookmarkEnd w:id="1"/>
    </w:p>
    <w:p w14:paraId="710EA9C8" w14:textId="103DCDB0" w:rsidR="00F37E7C" w:rsidRPr="00C70678" w:rsidRDefault="00F37E7C" w:rsidP="00C70678">
      <w:pPr>
        <w:pStyle w:val="ListParagraph"/>
        <w:spacing w:after="0" w:line="240" w:lineRule="auto"/>
        <w:ind w:left="0"/>
        <w:jc w:val="center"/>
        <w:rPr>
          <w:b/>
          <w:color w:val="000000" w:themeColor="text1"/>
          <w:u w:val="single"/>
        </w:rPr>
      </w:pPr>
      <w:r w:rsidRPr="00C70678">
        <w:rPr>
          <w:b/>
          <w:color w:val="000000" w:themeColor="text1"/>
          <w:u w:val="single"/>
        </w:rPr>
        <w:t>Next Sunday</w:t>
      </w:r>
      <w:r w:rsidR="007756C1" w:rsidRPr="00C70678">
        <w:rPr>
          <w:rFonts w:hint="eastAsia"/>
          <w:b/>
          <w:color w:val="000000" w:themeColor="text1"/>
          <w:u w:val="single"/>
        </w:rPr>
        <w:t xml:space="preserve"> (</w:t>
      </w:r>
      <w:r w:rsidR="00804A55">
        <w:rPr>
          <w:b/>
          <w:color w:val="000000" w:themeColor="text1"/>
          <w:u w:val="single"/>
          <w:lang w:eastAsia="ko-KR"/>
        </w:rPr>
        <w:t>2/ 1</w:t>
      </w:r>
      <w:r w:rsidR="00833FDA" w:rsidRPr="00C70678">
        <w:rPr>
          <w:b/>
          <w:color w:val="000000" w:themeColor="text1"/>
          <w:u w:val="single"/>
          <w:lang w:eastAsia="ko-KR"/>
        </w:rPr>
        <w:t>/</w:t>
      </w:r>
      <w:r w:rsidR="00F03BC7" w:rsidRPr="00C70678">
        <w:rPr>
          <w:b/>
          <w:color w:val="000000" w:themeColor="text1"/>
          <w:u w:val="single"/>
        </w:rPr>
        <w:t>202</w:t>
      </w:r>
      <w:r w:rsidR="00C70678" w:rsidRPr="00C70678">
        <w:rPr>
          <w:rFonts w:hint="eastAsia"/>
          <w:b/>
          <w:color w:val="000000" w:themeColor="text1"/>
          <w:u w:val="single"/>
          <w:lang w:eastAsia="ko-KR"/>
        </w:rPr>
        <w:t>6</w:t>
      </w:r>
      <w:r w:rsidR="007756C1" w:rsidRPr="00C70678">
        <w:rPr>
          <w:rFonts w:hint="eastAsia"/>
          <w:b/>
          <w:color w:val="000000" w:themeColor="text1"/>
          <w:u w:val="single"/>
        </w:rPr>
        <w:t>)</w:t>
      </w:r>
      <w:r w:rsidRPr="00C70678">
        <w:rPr>
          <w:b/>
          <w:color w:val="000000" w:themeColor="text1"/>
          <w:u w:val="single"/>
        </w:rPr>
        <w:t xml:space="preserve"> Sermon</w:t>
      </w:r>
    </w:p>
    <w:tbl>
      <w:tblPr>
        <w:tblStyle w:val="TableGrid"/>
        <w:tblW w:w="6750" w:type="dxa"/>
        <w:tblInd w:w="-5" w:type="dxa"/>
        <w:tblLook w:val="04A0" w:firstRow="1" w:lastRow="0" w:firstColumn="1" w:lastColumn="0" w:noHBand="0" w:noVBand="1"/>
      </w:tblPr>
      <w:tblGrid>
        <w:gridCol w:w="1530"/>
        <w:gridCol w:w="2250"/>
        <w:gridCol w:w="2970"/>
      </w:tblGrid>
      <w:tr w:rsidR="00F37E7C" w:rsidRPr="004F36D3" w14:paraId="1A0B5693" w14:textId="77777777" w:rsidTr="00963814">
        <w:tc>
          <w:tcPr>
            <w:tcW w:w="1530" w:type="dxa"/>
          </w:tcPr>
          <w:p w14:paraId="5C814194" w14:textId="07546CFC" w:rsidR="00F37E7C" w:rsidRPr="004F36D3" w:rsidRDefault="00F37E7C" w:rsidP="003F6A96">
            <w:pPr>
              <w:jc w:val="center"/>
              <w:rPr>
                <w:bCs/>
                <w:color w:val="000000" w:themeColor="text1"/>
              </w:rPr>
            </w:pPr>
            <w:bookmarkStart w:id="3" w:name="_Hlk161996308"/>
            <w:r w:rsidRPr="004F36D3">
              <w:rPr>
                <w:bCs/>
                <w:color w:val="000000" w:themeColor="text1"/>
              </w:rPr>
              <w:t>Preacher</w:t>
            </w:r>
          </w:p>
        </w:tc>
        <w:tc>
          <w:tcPr>
            <w:tcW w:w="2250" w:type="dxa"/>
          </w:tcPr>
          <w:p w14:paraId="65BDC0B3" w14:textId="081ED040" w:rsidR="00F37E7C" w:rsidRPr="004F36D3" w:rsidRDefault="00F37E7C" w:rsidP="003F6A96">
            <w:pPr>
              <w:jc w:val="center"/>
              <w:rPr>
                <w:bCs/>
                <w:color w:val="000000" w:themeColor="text1"/>
              </w:rPr>
            </w:pPr>
            <w:r w:rsidRPr="004F36D3">
              <w:rPr>
                <w:bCs/>
                <w:color w:val="000000" w:themeColor="text1"/>
              </w:rPr>
              <w:t>Text</w:t>
            </w:r>
          </w:p>
        </w:tc>
        <w:tc>
          <w:tcPr>
            <w:tcW w:w="2970" w:type="dxa"/>
          </w:tcPr>
          <w:p w14:paraId="3B968F7C" w14:textId="2644CA01" w:rsidR="00F37E7C" w:rsidRPr="004F36D3" w:rsidRDefault="00F37E7C" w:rsidP="003F6A96">
            <w:pPr>
              <w:jc w:val="center"/>
              <w:rPr>
                <w:bCs/>
                <w:color w:val="000000" w:themeColor="text1"/>
              </w:rPr>
            </w:pPr>
            <w:r w:rsidRPr="004F36D3">
              <w:rPr>
                <w:bCs/>
                <w:color w:val="000000" w:themeColor="text1"/>
              </w:rPr>
              <w:t>Title</w:t>
            </w:r>
          </w:p>
        </w:tc>
      </w:tr>
      <w:tr w:rsidR="00F37E7C" w:rsidRPr="004F36D3" w14:paraId="0502854F" w14:textId="77777777" w:rsidTr="00963814">
        <w:trPr>
          <w:trHeight w:val="260"/>
        </w:trPr>
        <w:tc>
          <w:tcPr>
            <w:tcW w:w="1530" w:type="dxa"/>
          </w:tcPr>
          <w:p w14:paraId="400506AA" w14:textId="34BBD1CD" w:rsidR="00F37E7C" w:rsidRPr="004F36D3" w:rsidRDefault="008E1474" w:rsidP="00B51196">
            <w:pPr>
              <w:rPr>
                <w:rFonts w:ascii="Times New Roman" w:hAnsi="Times New Roman" w:cs="Times New Roman"/>
                <w:bCs/>
                <w:color w:val="000000" w:themeColor="text1"/>
              </w:rPr>
            </w:pPr>
            <w:r>
              <w:rPr>
                <w:rFonts w:ascii="Times New Roman" w:hAnsi="Times New Roman" w:cs="Times New Roman"/>
                <w:bCs/>
                <w:color w:val="000000" w:themeColor="text1"/>
              </w:rPr>
              <w:t>Timothy Hong</w:t>
            </w:r>
          </w:p>
        </w:tc>
        <w:tc>
          <w:tcPr>
            <w:tcW w:w="2250" w:type="dxa"/>
          </w:tcPr>
          <w:p w14:paraId="1BDD899E" w14:textId="70D5DF1C" w:rsidR="00F37E7C" w:rsidRPr="004F36D3" w:rsidRDefault="00B83150" w:rsidP="00A45311">
            <w:pPr>
              <w:jc w:val="center"/>
              <w:rPr>
                <w:rFonts w:ascii="Times New Roman" w:hAnsi="Times New Roman" w:cs="Times New Roman"/>
                <w:bCs/>
                <w:color w:val="000000" w:themeColor="text1"/>
              </w:rPr>
            </w:pPr>
            <w:r>
              <w:rPr>
                <w:rFonts w:ascii="Times New Roman" w:hAnsi="Times New Roman" w:cs="Times New Roman"/>
                <w:bCs/>
                <w:color w:val="000000" w:themeColor="text1"/>
              </w:rPr>
              <w:t>1 Samuel 17:45-47</w:t>
            </w:r>
          </w:p>
        </w:tc>
        <w:tc>
          <w:tcPr>
            <w:tcW w:w="2970" w:type="dxa"/>
          </w:tcPr>
          <w:p w14:paraId="1CF52E6B" w14:textId="0614467D" w:rsidR="0082471A" w:rsidRPr="004F36D3" w:rsidRDefault="00B83150" w:rsidP="00AF2413">
            <w:pPr>
              <w:shd w:val="clear" w:color="auto" w:fill="FFFFFF"/>
              <w:ind w:right="220"/>
              <w:jc w:val="center"/>
              <w:outlineLvl w:val="0"/>
              <w:rPr>
                <w:rFonts w:ascii="Times New Roman" w:hAnsi="Times New Roman" w:cs="Times New Roman"/>
                <w:b/>
                <w:lang w:val="en"/>
              </w:rPr>
            </w:pPr>
            <w:r>
              <w:rPr>
                <w:rFonts w:ascii="Times New Roman" w:hAnsi="Times New Roman" w:cs="Times New Roman"/>
                <w:b/>
                <w:lang w:val="en"/>
              </w:rPr>
              <w:t>Victory Through Faith in Almighty God</w:t>
            </w:r>
          </w:p>
        </w:tc>
      </w:tr>
      <w:bookmarkEnd w:id="2"/>
      <w:bookmarkEnd w:id="3"/>
    </w:tbl>
    <w:p w14:paraId="74E4EC01" w14:textId="77777777" w:rsidR="00086514" w:rsidRDefault="00086514" w:rsidP="00A063CF">
      <w:pPr>
        <w:tabs>
          <w:tab w:val="center" w:pos="4680"/>
          <w:tab w:val="left" w:pos="4950"/>
          <w:tab w:val="right" w:pos="9360"/>
        </w:tabs>
        <w:spacing w:after="0" w:line="240" w:lineRule="auto"/>
        <w:jc w:val="center"/>
        <w:rPr>
          <w:rFonts w:ascii="Times New Roman" w:hAnsi="Times New Roman" w:cs="Times New Roman"/>
          <w:b/>
          <w:color w:val="000000" w:themeColor="text1"/>
          <w:u w:val="single"/>
        </w:rPr>
      </w:pPr>
    </w:p>
    <w:p w14:paraId="0CE68E45" w14:textId="2FB2AEB4" w:rsidR="00787821" w:rsidRPr="004F36D3" w:rsidRDefault="00787821" w:rsidP="00A063CF">
      <w:pPr>
        <w:tabs>
          <w:tab w:val="center" w:pos="4680"/>
          <w:tab w:val="left" w:pos="4950"/>
          <w:tab w:val="right" w:pos="9360"/>
        </w:tabs>
        <w:spacing w:after="0" w:line="240" w:lineRule="auto"/>
        <w:jc w:val="center"/>
        <w:rPr>
          <w:rFonts w:ascii="Times New Roman" w:hAnsi="Times New Roman" w:cs="Times New Roman"/>
          <w:b/>
          <w:color w:val="000000" w:themeColor="text1"/>
          <w:u w:val="single"/>
        </w:rPr>
      </w:pPr>
      <w:r w:rsidRPr="004F36D3">
        <w:rPr>
          <w:rFonts w:ascii="Times New Roman" w:hAnsi="Times New Roman" w:cs="Times New Roman"/>
          <w:b/>
          <w:color w:val="000000" w:themeColor="text1"/>
          <w:u w:val="single"/>
        </w:rPr>
        <w:t>Worship Leaders and Offering Ushers</w:t>
      </w:r>
    </w:p>
    <w:tbl>
      <w:tblPr>
        <w:tblStyle w:val="TableGrid"/>
        <w:tblW w:w="6745" w:type="dxa"/>
        <w:tblLook w:val="04A0" w:firstRow="1" w:lastRow="0" w:firstColumn="1" w:lastColumn="0" w:noHBand="0" w:noVBand="1"/>
      </w:tblPr>
      <w:tblGrid>
        <w:gridCol w:w="1164"/>
        <w:gridCol w:w="1531"/>
        <w:gridCol w:w="2060"/>
        <w:gridCol w:w="1990"/>
      </w:tblGrid>
      <w:tr w:rsidR="00C430A6" w:rsidRPr="004F36D3" w14:paraId="491F0832" w14:textId="6FC4FACE" w:rsidTr="00C70678">
        <w:tc>
          <w:tcPr>
            <w:tcW w:w="1164" w:type="dxa"/>
          </w:tcPr>
          <w:p w14:paraId="03ECB2FA" w14:textId="77777777" w:rsidR="00C430A6" w:rsidRPr="00C430A6" w:rsidRDefault="00C430A6">
            <w:pPr>
              <w:tabs>
                <w:tab w:val="center" w:pos="4680"/>
                <w:tab w:val="left" w:pos="4950"/>
                <w:tab w:val="right" w:pos="9360"/>
              </w:tabs>
              <w:jc w:val="center"/>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Date</w:t>
            </w:r>
          </w:p>
        </w:tc>
        <w:tc>
          <w:tcPr>
            <w:tcW w:w="1531" w:type="dxa"/>
          </w:tcPr>
          <w:p w14:paraId="2A9AE65B" w14:textId="39D12647" w:rsidR="00C430A6" w:rsidRPr="00C430A6" w:rsidRDefault="00C430A6">
            <w:pPr>
              <w:tabs>
                <w:tab w:val="center" w:pos="4680"/>
                <w:tab w:val="left" w:pos="4950"/>
                <w:tab w:val="right" w:pos="9360"/>
              </w:tabs>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 xml:space="preserve">Bible Reading </w:t>
            </w:r>
          </w:p>
        </w:tc>
        <w:tc>
          <w:tcPr>
            <w:tcW w:w="2060" w:type="dxa"/>
          </w:tcPr>
          <w:p w14:paraId="663714F2" w14:textId="18D28678" w:rsidR="00C430A6" w:rsidRPr="00C430A6"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Prayer</w:t>
            </w:r>
          </w:p>
        </w:tc>
        <w:tc>
          <w:tcPr>
            <w:tcW w:w="1990" w:type="dxa"/>
          </w:tcPr>
          <w:p w14:paraId="72D6B5C2" w14:textId="40747D77" w:rsidR="00C430A6" w:rsidRPr="00C430A6"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Offering Usher</w:t>
            </w:r>
          </w:p>
        </w:tc>
      </w:tr>
      <w:tr w:rsidR="00AD153E" w:rsidRPr="004F36D3" w14:paraId="4E6ABD7F" w14:textId="3207B629" w:rsidTr="00C70678">
        <w:trPr>
          <w:trHeight w:val="458"/>
        </w:trPr>
        <w:tc>
          <w:tcPr>
            <w:tcW w:w="1164" w:type="dxa"/>
          </w:tcPr>
          <w:p w14:paraId="468A41F3" w14:textId="77777777"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 xml:space="preserve">Today </w:t>
            </w:r>
          </w:p>
          <w:p w14:paraId="4110F4AC" w14:textId="604DA731"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w:t>
            </w:r>
            <w:r w:rsidRPr="00C430A6">
              <w:rPr>
                <w:rFonts w:ascii="Times New Roman" w:hAnsi="Times New Roman" w:cs="Times New Roman" w:hint="eastAsia"/>
                <w:bCs/>
                <w:color w:val="000000" w:themeColor="text1"/>
                <w:sz w:val="18"/>
                <w:szCs w:val="18"/>
              </w:rPr>
              <w:t>1</w:t>
            </w:r>
            <w:r w:rsidR="00086514">
              <w:rPr>
                <w:rFonts w:ascii="Times New Roman" w:hAnsi="Times New Roman" w:cs="Times New Roman" w:hint="eastAsia"/>
                <w:bCs/>
                <w:color w:val="000000" w:themeColor="text1"/>
                <w:sz w:val="18"/>
                <w:szCs w:val="18"/>
              </w:rPr>
              <w:t>/</w:t>
            </w:r>
            <w:r w:rsidR="00804A55">
              <w:rPr>
                <w:rFonts w:ascii="Times New Roman" w:hAnsi="Times New Roman" w:cs="Times New Roman"/>
                <w:bCs/>
                <w:color w:val="000000" w:themeColor="text1"/>
                <w:sz w:val="18"/>
                <w:szCs w:val="18"/>
              </w:rPr>
              <w:t>25</w:t>
            </w:r>
            <w:r w:rsidR="00086514">
              <w:rPr>
                <w:rFonts w:ascii="Times New Roman" w:hAnsi="Times New Roman" w:cs="Times New Roman" w:hint="eastAsia"/>
                <w:bCs/>
                <w:color w:val="000000" w:themeColor="text1"/>
                <w:sz w:val="18"/>
                <w:szCs w:val="18"/>
              </w:rPr>
              <w:t>2026)</w:t>
            </w:r>
          </w:p>
        </w:tc>
        <w:tc>
          <w:tcPr>
            <w:tcW w:w="1531" w:type="dxa"/>
          </w:tcPr>
          <w:p w14:paraId="5B7468E4" w14:textId="0ABB95A8" w:rsidR="00AD153E" w:rsidRPr="00C430A6" w:rsidRDefault="00804A55" w:rsidP="00AD153E">
            <w:pPr>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 xml:space="preserve">Lynnie </w:t>
            </w:r>
            <w:proofErr w:type="spellStart"/>
            <w:r>
              <w:rPr>
                <w:rFonts w:ascii="Times New Roman" w:hAnsi="Times New Roman" w:cs="Times New Roman"/>
                <w:bCs/>
                <w:color w:val="000000" w:themeColor="text1"/>
                <w:sz w:val="18"/>
                <w:szCs w:val="18"/>
              </w:rPr>
              <w:t>Atonson</w:t>
            </w:r>
            <w:proofErr w:type="spellEnd"/>
          </w:p>
        </w:tc>
        <w:tc>
          <w:tcPr>
            <w:tcW w:w="2060" w:type="dxa"/>
          </w:tcPr>
          <w:p w14:paraId="419E0375" w14:textId="77777777" w:rsidR="00804A55" w:rsidRDefault="00804A55" w:rsidP="00804A55">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Byung O Cheon</w:t>
            </w:r>
          </w:p>
          <w:p w14:paraId="1E7CED56" w14:textId="58BB99C7" w:rsidR="00C70678" w:rsidRPr="003F5396" w:rsidRDefault="00804A55" w:rsidP="000C054F">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lang w:val="es-PE"/>
              </w:rPr>
              <w:t>Raul Navarro</w:t>
            </w:r>
            <w:r>
              <w:rPr>
                <w:rFonts w:ascii="Times New Roman" w:hAnsi="Times New Roman" w:cs="Times New Roman"/>
                <w:bCs/>
                <w:color w:val="000000" w:themeColor="text1"/>
                <w:sz w:val="18"/>
                <w:szCs w:val="18"/>
                <w:lang w:val="es-PE"/>
              </w:rPr>
              <w:t xml:space="preserve"> </w:t>
            </w:r>
          </w:p>
        </w:tc>
        <w:tc>
          <w:tcPr>
            <w:tcW w:w="1990" w:type="dxa"/>
          </w:tcPr>
          <w:p w14:paraId="50392D4E" w14:textId="77777777" w:rsidR="00AD153E"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Yobany Cortez</w:t>
            </w:r>
          </w:p>
          <w:p w14:paraId="6CE3FEE9" w14:textId="2AB82B2A" w:rsidR="00AD153E" w:rsidRPr="00C430A6" w:rsidRDefault="000A54A3"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Blessy Thankachan</w:t>
            </w:r>
          </w:p>
        </w:tc>
      </w:tr>
      <w:tr w:rsidR="00AD153E" w:rsidRPr="004F36D3" w14:paraId="15745C31" w14:textId="01B71D72" w:rsidTr="00C70678">
        <w:tc>
          <w:tcPr>
            <w:tcW w:w="1164" w:type="dxa"/>
          </w:tcPr>
          <w:p w14:paraId="6FF49C5B" w14:textId="77777777"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Next Sunday</w:t>
            </w:r>
          </w:p>
          <w:p w14:paraId="161F4C7E" w14:textId="737DBC12"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w:t>
            </w:r>
            <w:r w:rsidR="00804A55">
              <w:rPr>
                <w:rFonts w:ascii="Times New Roman" w:hAnsi="Times New Roman" w:cs="Times New Roman"/>
                <w:bCs/>
                <w:color w:val="000000" w:themeColor="text1"/>
                <w:sz w:val="18"/>
                <w:szCs w:val="18"/>
              </w:rPr>
              <w:t>2/1</w:t>
            </w:r>
            <w:r w:rsidR="00C70678">
              <w:rPr>
                <w:rFonts w:ascii="Times New Roman" w:hAnsi="Times New Roman" w:cs="Times New Roman" w:hint="eastAsia"/>
                <w:bCs/>
                <w:color w:val="000000" w:themeColor="text1"/>
                <w:sz w:val="18"/>
                <w:szCs w:val="18"/>
              </w:rPr>
              <w:t>/2026</w:t>
            </w:r>
            <w:r w:rsidRPr="00C430A6">
              <w:rPr>
                <w:rFonts w:ascii="Times New Roman" w:hAnsi="Times New Roman" w:cs="Times New Roman"/>
                <w:bCs/>
                <w:color w:val="000000" w:themeColor="text1"/>
                <w:sz w:val="18"/>
                <w:szCs w:val="18"/>
              </w:rPr>
              <w:t>)</w:t>
            </w:r>
          </w:p>
        </w:tc>
        <w:tc>
          <w:tcPr>
            <w:tcW w:w="1531" w:type="dxa"/>
          </w:tcPr>
          <w:p w14:paraId="49C633F2" w14:textId="503DB805" w:rsidR="00AD153E" w:rsidRPr="00C430A6" w:rsidRDefault="00804A55" w:rsidP="00AD153E">
            <w:pPr>
              <w:rPr>
                <w:rFonts w:ascii="Times New Roman" w:hAnsi="Times New Roman" w:cs="Times New Roman"/>
                <w:bCs/>
                <w:color w:val="000000" w:themeColor="text1"/>
                <w:sz w:val="18"/>
                <w:szCs w:val="18"/>
              </w:rPr>
            </w:pPr>
            <w:proofErr w:type="spellStart"/>
            <w:r>
              <w:rPr>
                <w:rFonts w:ascii="Times New Roman" w:hAnsi="Times New Roman" w:cs="Times New Roman"/>
                <w:bCs/>
                <w:color w:val="000000" w:themeColor="text1"/>
                <w:sz w:val="18"/>
                <w:szCs w:val="18"/>
              </w:rPr>
              <w:t>Espi</w:t>
            </w:r>
            <w:proofErr w:type="spellEnd"/>
            <w:r>
              <w:rPr>
                <w:rFonts w:ascii="Times New Roman" w:hAnsi="Times New Roman" w:cs="Times New Roman"/>
                <w:bCs/>
                <w:color w:val="000000" w:themeColor="text1"/>
                <w:sz w:val="18"/>
                <w:szCs w:val="18"/>
              </w:rPr>
              <w:t xml:space="preserve"> Evans</w:t>
            </w:r>
          </w:p>
        </w:tc>
        <w:tc>
          <w:tcPr>
            <w:tcW w:w="2060" w:type="dxa"/>
          </w:tcPr>
          <w:p w14:paraId="428BF3C6" w14:textId="24C94728" w:rsidR="00804A55" w:rsidRDefault="00804A55" w:rsidP="00804A55">
            <w:pPr>
              <w:tabs>
                <w:tab w:val="center" w:pos="4680"/>
                <w:tab w:val="left" w:pos="4950"/>
                <w:tab w:val="right" w:pos="9360"/>
              </w:tabs>
              <w:rPr>
                <w:rFonts w:ascii="Times New Roman" w:hAnsi="Times New Roman" w:cs="Times New Roman"/>
                <w:bCs/>
                <w:sz w:val="18"/>
                <w:szCs w:val="18"/>
                <w:lang w:val="es-PE"/>
              </w:rPr>
            </w:pPr>
            <w:r>
              <w:rPr>
                <w:rFonts w:ascii="Times New Roman" w:hAnsi="Times New Roman" w:cs="Times New Roman"/>
                <w:bCs/>
                <w:sz w:val="18"/>
                <w:szCs w:val="18"/>
                <w:lang w:val="es-PE"/>
              </w:rPr>
              <w:t>Samuel Lebbie</w:t>
            </w:r>
          </w:p>
          <w:p w14:paraId="42788175" w14:textId="0E13BFF6" w:rsidR="000C054F" w:rsidRPr="0081384D" w:rsidRDefault="00804A55" w:rsidP="00804A55">
            <w:pPr>
              <w:tabs>
                <w:tab w:val="center" w:pos="4680"/>
                <w:tab w:val="left" w:pos="4950"/>
                <w:tab w:val="right" w:pos="9360"/>
              </w:tabs>
              <w:rPr>
                <w:rFonts w:ascii="Times New Roman" w:hAnsi="Times New Roman" w:cs="Times New Roman"/>
                <w:bCs/>
                <w:color w:val="000000" w:themeColor="text1"/>
                <w:sz w:val="18"/>
                <w:szCs w:val="18"/>
                <w:lang w:val="es-PE"/>
              </w:rPr>
            </w:pPr>
            <w:r>
              <w:rPr>
                <w:rFonts w:ascii="Times New Roman" w:hAnsi="Times New Roman" w:cs="Times New Roman"/>
                <w:bCs/>
                <w:sz w:val="18"/>
                <w:szCs w:val="18"/>
                <w:lang w:val="es-PE"/>
              </w:rPr>
              <w:t>Marta Padilla</w:t>
            </w:r>
          </w:p>
        </w:tc>
        <w:tc>
          <w:tcPr>
            <w:tcW w:w="1990" w:type="dxa"/>
          </w:tcPr>
          <w:p w14:paraId="6E7C97D6" w14:textId="77777777" w:rsidR="00AD153E"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Yobany Cortez</w:t>
            </w:r>
          </w:p>
          <w:p w14:paraId="68F147FF" w14:textId="53D5C0B1"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Blessy Thankachan</w:t>
            </w:r>
          </w:p>
        </w:tc>
      </w:tr>
    </w:tbl>
    <w:p w14:paraId="07D1E673" w14:textId="77777777" w:rsidR="003F5396" w:rsidRDefault="003F5396" w:rsidP="00C83768">
      <w:pPr>
        <w:tabs>
          <w:tab w:val="center" w:pos="4680"/>
          <w:tab w:val="left" w:pos="4950"/>
          <w:tab w:val="right" w:pos="9360"/>
        </w:tabs>
        <w:spacing w:after="0" w:line="240" w:lineRule="auto"/>
        <w:rPr>
          <w:rFonts w:ascii="Times New Roman" w:hAnsi="Times New Roman" w:cs="Times New Roman"/>
          <w:b/>
          <w:color w:val="000000" w:themeColor="text1"/>
          <w:sz w:val="36"/>
          <w:szCs w:val="36"/>
        </w:rPr>
      </w:pPr>
    </w:p>
    <w:p w14:paraId="78541E82" w14:textId="0071363D" w:rsidR="00A00D17" w:rsidRPr="00B238C9" w:rsidRDefault="005A6840" w:rsidP="00F67FE1">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r>
        <w:rPr>
          <w:rFonts w:ascii="Times New Roman" w:hAnsi="Times New Roman" w:cs="Times New Roman"/>
          <w:b/>
          <w:color w:val="000000" w:themeColor="text1"/>
          <w:sz w:val="36"/>
          <w:szCs w:val="36"/>
        </w:rPr>
        <w:t>E</w:t>
      </w:r>
      <w:r w:rsidR="00A00D17" w:rsidRPr="00B238C9">
        <w:rPr>
          <w:rFonts w:ascii="Times New Roman" w:hAnsi="Times New Roman" w:cs="Times New Roman"/>
          <w:b/>
          <w:color w:val="000000" w:themeColor="text1"/>
          <w:sz w:val="36"/>
          <w:szCs w:val="36"/>
        </w:rPr>
        <w:t>SF International Church</w:t>
      </w:r>
    </w:p>
    <w:p w14:paraId="4E2355D0" w14:textId="77777777"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6050 W. Touhy Ave., Chicago, IL  60646</w:t>
      </w:r>
    </w:p>
    <w:p w14:paraId="3C9FFEAE" w14:textId="33CD9F2B"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Phone: 773-</w:t>
      </w:r>
      <w:r w:rsidR="002A1F36">
        <w:rPr>
          <w:rFonts w:ascii="Times New Roman" w:hAnsi="Times New Roman" w:cs="Times New Roman" w:hint="eastAsia"/>
          <w:i/>
          <w:color w:val="000000" w:themeColor="text1"/>
          <w:sz w:val="24"/>
          <w:szCs w:val="24"/>
        </w:rPr>
        <w:t>802-</w:t>
      </w:r>
      <w:proofErr w:type="gramStart"/>
      <w:r w:rsidR="002A1F36">
        <w:rPr>
          <w:rFonts w:ascii="Times New Roman" w:hAnsi="Times New Roman" w:cs="Times New Roman" w:hint="eastAsia"/>
          <w:i/>
          <w:color w:val="000000" w:themeColor="text1"/>
          <w:sz w:val="24"/>
          <w:szCs w:val="24"/>
        </w:rPr>
        <w:t xml:space="preserve">1112 </w:t>
      </w:r>
      <w:r w:rsidRPr="00B238C9">
        <w:rPr>
          <w:rFonts w:ascii="Times New Roman" w:hAnsi="Times New Roman" w:cs="Times New Roman"/>
          <w:i/>
          <w:color w:val="000000" w:themeColor="text1"/>
          <w:sz w:val="24"/>
          <w:szCs w:val="24"/>
        </w:rPr>
        <w:t xml:space="preserve"> Web</w:t>
      </w:r>
      <w:proofErr w:type="gramEnd"/>
      <w:r w:rsidRPr="00B238C9">
        <w:rPr>
          <w:rFonts w:ascii="Times New Roman" w:hAnsi="Times New Roman" w:cs="Times New Roman"/>
          <w:i/>
          <w:color w:val="000000" w:themeColor="text1"/>
          <w:sz w:val="24"/>
          <w:szCs w:val="24"/>
        </w:rPr>
        <w:t xml:space="preserve">: www.esfworld.us    </w:t>
      </w:r>
    </w:p>
    <w:p w14:paraId="60FA2530" w14:textId="77777777"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E-mail: esfcross@yahoo.com</w:t>
      </w:r>
    </w:p>
    <w:p w14:paraId="1B02449D" w14:textId="5169D49A" w:rsidR="006446B8" w:rsidRDefault="00D720ED" w:rsidP="006446B8">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January</w:t>
      </w:r>
      <w:r>
        <w:rPr>
          <w:rFonts w:ascii="Times New Roman" w:hAnsi="Times New Roman" w:cs="Times New Roman" w:hint="eastAsia"/>
          <w:b/>
          <w:color w:val="000000" w:themeColor="text1"/>
          <w:sz w:val="24"/>
          <w:szCs w:val="24"/>
        </w:rPr>
        <w:t xml:space="preserve"> </w:t>
      </w:r>
      <w:r w:rsidR="00804A55">
        <w:rPr>
          <w:rFonts w:ascii="Times New Roman" w:hAnsi="Times New Roman" w:cs="Times New Roman"/>
          <w:b/>
          <w:color w:val="000000" w:themeColor="text1"/>
          <w:sz w:val="24"/>
          <w:szCs w:val="24"/>
        </w:rPr>
        <w:t>25</w:t>
      </w:r>
      <w:r w:rsidR="000A54A3">
        <w:rPr>
          <w:rFonts w:ascii="Times New Roman" w:hAnsi="Times New Roman" w:cs="Times New Roman"/>
          <w:b/>
          <w:color w:val="000000" w:themeColor="text1"/>
          <w:sz w:val="24"/>
          <w:szCs w:val="24"/>
        </w:rPr>
        <w:t>,</w:t>
      </w:r>
      <w:r>
        <w:rPr>
          <w:rFonts w:ascii="Times New Roman" w:hAnsi="Times New Roman" w:cs="Times New Roman" w:hint="eastAsia"/>
          <w:b/>
          <w:color w:val="000000" w:themeColor="text1"/>
          <w:sz w:val="24"/>
          <w:szCs w:val="24"/>
        </w:rPr>
        <w:t xml:space="preserve"> 2026</w:t>
      </w:r>
    </w:p>
    <w:p w14:paraId="410F061D" w14:textId="77777777" w:rsidR="006446B8" w:rsidRDefault="006446B8" w:rsidP="006446B8">
      <w:pPr>
        <w:spacing w:after="0" w:line="240" w:lineRule="auto"/>
        <w:rPr>
          <w:rFonts w:ascii="Times New Roman" w:hAnsi="Times New Roman" w:cs="Times New Roman"/>
          <w:b/>
          <w:color w:val="000000" w:themeColor="text1"/>
          <w:sz w:val="24"/>
          <w:szCs w:val="24"/>
        </w:rPr>
      </w:pPr>
    </w:p>
    <w:p w14:paraId="786A6085"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r>
        <w:rPr>
          <w:rFonts w:ascii="Brush Script MT" w:hAnsi="Brush Script MT" w:cs="Times New Roman"/>
          <w:b/>
          <w:color w:val="000000" w:themeColor="text1"/>
          <w:sz w:val="32"/>
          <w:szCs w:val="32"/>
        </w:rPr>
        <w:t xml:space="preserve">Lord’s Day Worship </w:t>
      </w:r>
      <w:r w:rsidRPr="00D352EE">
        <w:rPr>
          <w:rFonts w:ascii="Brush Script MT" w:hAnsi="Brush Script MT" w:cs="Times New Roman"/>
          <w:b/>
          <w:color w:val="000000" w:themeColor="text1"/>
          <w:sz w:val="32"/>
          <w:szCs w:val="32"/>
        </w:rPr>
        <w:t xml:space="preserve">Service </w:t>
      </w:r>
    </w:p>
    <w:p w14:paraId="2405D44A"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p>
    <w:p w14:paraId="0EADEC09"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r w:rsidRPr="00B238C9">
        <w:rPr>
          <w:rFonts w:ascii="Times New Roman" w:hAnsi="Times New Roman" w:cs="Times New Roman"/>
          <w:noProof/>
          <w:color w:val="000000" w:themeColor="text1"/>
          <w:sz w:val="16"/>
          <w:szCs w:val="16"/>
        </w:rPr>
        <w:drawing>
          <wp:inline distT="0" distB="0" distL="0" distR="0" wp14:anchorId="605EF39B" wp14:editId="35B4773F">
            <wp:extent cx="1191260" cy="861695"/>
            <wp:effectExtent l="0" t="0" r="0" b="0"/>
            <wp:docPr id="1"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1260" cy="861695"/>
                    </a:xfrm>
                    <a:prstGeom prst="rect">
                      <a:avLst/>
                    </a:prstGeom>
                    <a:noFill/>
                    <a:ln>
                      <a:noFill/>
                    </a:ln>
                  </pic:spPr>
                </pic:pic>
              </a:graphicData>
            </a:graphic>
          </wp:inline>
        </w:drawing>
      </w:r>
    </w:p>
    <w:p w14:paraId="4144BDE2" w14:textId="77777777" w:rsidR="006446B8" w:rsidRPr="00B238C9" w:rsidRDefault="006446B8" w:rsidP="006446B8">
      <w:pPr>
        <w:spacing w:after="0" w:line="240" w:lineRule="auto"/>
        <w:ind w:firstLine="75"/>
        <w:jc w:val="center"/>
        <w:rPr>
          <w:rFonts w:ascii="Times New Roman" w:hAnsi="Times New Roman" w:cs="Times New Roman"/>
          <w:color w:val="000000" w:themeColor="text1"/>
          <w:sz w:val="16"/>
          <w:szCs w:val="16"/>
        </w:rPr>
      </w:pPr>
    </w:p>
    <w:p w14:paraId="05354BD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b/>
          <w:color w:val="000000" w:themeColor="text1"/>
          <w:sz w:val="20"/>
          <w:szCs w:val="20"/>
          <w:u w:val="single"/>
        </w:rPr>
      </w:pPr>
      <w:r w:rsidRPr="00B238C9">
        <w:rPr>
          <w:rFonts w:ascii="Times New Roman" w:hAnsi="Times New Roman" w:cs="Times New Roman"/>
          <w:b/>
          <w:color w:val="000000" w:themeColor="text1"/>
          <w:sz w:val="20"/>
          <w:szCs w:val="20"/>
          <w:u w:val="single"/>
        </w:rPr>
        <w:t>Missionaries</w:t>
      </w:r>
    </w:p>
    <w:p w14:paraId="68AA33B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u w:val="single"/>
        </w:rPr>
      </w:pPr>
      <w:r w:rsidRPr="00B238C9">
        <w:rPr>
          <w:rFonts w:ascii="Times New Roman" w:hAnsi="Times New Roman" w:cs="Times New Roman"/>
          <w:color w:val="000000" w:themeColor="text1"/>
          <w:sz w:val="24"/>
          <w:szCs w:val="24"/>
        </w:rPr>
        <w:t>Rolando Sanchez – Campus ministry in Peru</w:t>
      </w:r>
    </w:p>
    <w:p w14:paraId="648DF1ED"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ind w:firstLine="100"/>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lang w:val="pt-BR"/>
        </w:rPr>
        <w:t>Miguelina Martinez</w:t>
      </w:r>
      <w:proofErr w:type="gramStart"/>
      <w:r w:rsidRPr="00B238C9">
        <w:rPr>
          <w:rFonts w:ascii="Times New Roman" w:hAnsi="Times New Roman" w:cs="Times New Roman"/>
          <w:color w:val="000000" w:themeColor="text1"/>
          <w:sz w:val="24"/>
          <w:szCs w:val="24"/>
        </w:rPr>
        <w:t>–</w:t>
      </w:r>
      <w:r w:rsidRPr="00B238C9">
        <w:rPr>
          <w:rFonts w:ascii="Times New Roman" w:hAnsi="Times New Roman" w:cs="Times New Roman"/>
          <w:color w:val="000000" w:themeColor="text1"/>
          <w:sz w:val="24"/>
          <w:szCs w:val="24"/>
          <w:lang w:val="pt-BR"/>
        </w:rPr>
        <w:t xml:space="preserve">  Campus</w:t>
      </w:r>
      <w:proofErr w:type="gramEnd"/>
      <w:r w:rsidRPr="00B238C9">
        <w:rPr>
          <w:rFonts w:ascii="Times New Roman" w:hAnsi="Times New Roman" w:cs="Times New Roman"/>
          <w:color w:val="000000" w:themeColor="text1"/>
          <w:sz w:val="24"/>
          <w:szCs w:val="24"/>
          <w:lang w:val="pt-BR"/>
        </w:rPr>
        <w:t xml:space="preserve"> </w:t>
      </w:r>
      <w:proofErr w:type="spellStart"/>
      <w:r w:rsidRPr="00B238C9">
        <w:rPr>
          <w:rFonts w:ascii="Times New Roman" w:hAnsi="Times New Roman" w:cs="Times New Roman"/>
          <w:color w:val="000000" w:themeColor="text1"/>
          <w:sz w:val="24"/>
          <w:szCs w:val="24"/>
          <w:lang w:val="pt-BR"/>
        </w:rPr>
        <w:t>ministry</w:t>
      </w:r>
      <w:proofErr w:type="spellEnd"/>
      <w:r w:rsidRPr="00B238C9">
        <w:rPr>
          <w:rFonts w:ascii="Times New Roman" w:hAnsi="Times New Roman" w:cs="Times New Roman"/>
          <w:color w:val="000000" w:themeColor="text1"/>
          <w:sz w:val="24"/>
          <w:szCs w:val="24"/>
          <w:lang w:val="pt-BR"/>
        </w:rPr>
        <w:t xml:space="preserve"> in </w:t>
      </w:r>
      <w:proofErr w:type="spellStart"/>
      <w:r w:rsidRPr="00B238C9">
        <w:rPr>
          <w:rFonts w:ascii="Times New Roman" w:hAnsi="Times New Roman" w:cs="Times New Roman"/>
          <w:color w:val="000000" w:themeColor="text1"/>
          <w:sz w:val="24"/>
          <w:szCs w:val="24"/>
          <w:lang w:val="pt-BR"/>
        </w:rPr>
        <w:t>Dominican</w:t>
      </w:r>
      <w:proofErr w:type="spellEnd"/>
      <w:r w:rsidRPr="00B238C9">
        <w:rPr>
          <w:rFonts w:ascii="Times New Roman" w:hAnsi="Times New Roman" w:cs="Times New Roman"/>
          <w:color w:val="000000" w:themeColor="text1"/>
          <w:sz w:val="24"/>
          <w:szCs w:val="24"/>
          <w:lang w:val="pt-BR"/>
        </w:rPr>
        <w:t xml:space="preserve"> </w:t>
      </w:r>
      <w:proofErr w:type="spellStart"/>
      <w:r w:rsidRPr="00B238C9">
        <w:rPr>
          <w:rFonts w:ascii="Times New Roman" w:hAnsi="Times New Roman" w:cs="Times New Roman"/>
          <w:color w:val="000000" w:themeColor="text1"/>
          <w:sz w:val="24"/>
          <w:szCs w:val="24"/>
          <w:lang w:val="pt-BR"/>
        </w:rPr>
        <w:t>Republic</w:t>
      </w:r>
      <w:proofErr w:type="spellEnd"/>
    </w:p>
    <w:p w14:paraId="34870F2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Jordan Custorio – Campus ministry in the Philippines</w:t>
      </w:r>
    </w:p>
    <w:p w14:paraId="3C5C2C65"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ind w:firstLine="84"/>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 xml:space="preserve">Paul Uzoma </w:t>
      </w:r>
      <w:bookmarkStart w:id="4" w:name="_Hlk132466978"/>
      <w:r w:rsidRPr="00B238C9">
        <w:rPr>
          <w:rFonts w:ascii="Times New Roman" w:hAnsi="Times New Roman" w:cs="Times New Roman"/>
          <w:color w:val="000000" w:themeColor="text1"/>
          <w:sz w:val="24"/>
          <w:szCs w:val="24"/>
        </w:rPr>
        <w:t>–</w:t>
      </w:r>
      <w:bookmarkEnd w:id="4"/>
      <w:r w:rsidRPr="00B238C9">
        <w:rPr>
          <w:rFonts w:ascii="Times New Roman" w:hAnsi="Times New Roman" w:cs="Times New Roman"/>
          <w:color w:val="000000" w:themeColor="text1"/>
          <w:sz w:val="24"/>
          <w:szCs w:val="24"/>
        </w:rPr>
        <w:t>Campus ministry in Benin, Africa</w:t>
      </w:r>
    </w:p>
    <w:p w14:paraId="371FFC8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234F21">
        <w:rPr>
          <w:rFonts w:ascii="Times New Roman" w:hAnsi="Times New Roman" w:cs="Times New Roman"/>
          <w:color w:val="000000" w:themeColor="text1"/>
          <w:sz w:val="24"/>
          <w:szCs w:val="24"/>
        </w:rPr>
        <w:t>Fernando Rodríguez</w:t>
      </w:r>
      <w:r w:rsidRPr="00DD0FFB">
        <w:rPr>
          <w:rFonts w:ascii="Times New Roman" w:hAnsi="Times New Roman" w:cs="Times New Roman"/>
          <w:color w:val="000000" w:themeColor="text1"/>
          <w:sz w:val="24"/>
          <w:szCs w:val="24"/>
        </w:rPr>
        <w:t xml:space="preserve"> </w:t>
      </w:r>
      <w:r w:rsidRPr="00B238C9">
        <w:rPr>
          <w:rFonts w:ascii="Times New Roman" w:hAnsi="Times New Roman" w:cs="Times New Roman"/>
          <w:color w:val="000000" w:themeColor="text1"/>
          <w:sz w:val="24"/>
          <w:szCs w:val="24"/>
        </w:rPr>
        <w:t>– Ministry for Young people in Cuba</w:t>
      </w:r>
    </w:p>
    <w:p w14:paraId="6126A439"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Elio Guedez– Local Church Ministry in Venezuela</w:t>
      </w:r>
    </w:p>
    <w:p w14:paraId="227703DD" w14:textId="77777777" w:rsidR="006446B8" w:rsidRDefault="006446B8" w:rsidP="006446B8">
      <w:pPr>
        <w:spacing w:after="0" w:line="240" w:lineRule="auto"/>
        <w:jc w:val="center"/>
        <w:rPr>
          <w:rFonts w:ascii="Times New Roman" w:hAnsi="Times New Roman" w:cs="Times New Roman"/>
          <w:b/>
          <w:color w:val="000000" w:themeColor="text1"/>
          <w:u w:val="single"/>
        </w:rPr>
      </w:pPr>
    </w:p>
    <w:p w14:paraId="4ADBF101" w14:textId="77777777" w:rsidR="006446B8" w:rsidRPr="00B238C9" w:rsidRDefault="006446B8" w:rsidP="006446B8">
      <w:pPr>
        <w:spacing w:after="0" w:line="240" w:lineRule="auto"/>
        <w:jc w:val="center"/>
        <w:rPr>
          <w:rFonts w:ascii="Times New Roman" w:hAnsi="Times New Roman" w:cs="Times New Roman"/>
          <w:b/>
          <w:color w:val="000000" w:themeColor="text1"/>
          <w:u w:val="single"/>
        </w:rPr>
      </w:pPr>
      <w:r w:rsidRPr="00B238C9">
        <w:rPr>
          <w:rFonts w:ascii="Times New Roman" w:hAnsi="Times New Roman" w:cs="Times New Roman"/>
          <w:b/>
          <w:color w:val="000000" w:themeColor="text1"/>
          <w:u w:val="single"/>
        </w:rPr>
        <w:t>Ministers and Staff</w:t>
      </w:r>
    </w:p>
    <w:p w14:paraId="72B98448"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b/>
          <w:color w:val="000000" w:themeColor="text1"/>
        </w:rPr>
        <w:t xml:space="preserve">Senior Pastor – Timothy Hong </w:t>
      </w:r>
      <w:bookmarkStart w:id="5" w:name="_Hlk482519558"/>
      <w:r w:rsidRPr="005D7E83">
        <w:rPr>
          <w:rFonts w:ascii="Times New Roman" w:hAnsi="Times New Roman" w:cs="Times New Roman"/>
          <w:color w:val="000000" w:themeColor="text1"/>
        </w:rPr>
        <w:t>(773-802-1112)</w:t>
      </w:r>
      <w:bookmarkEnd w:id="5"/>
    </w:p>
    <w:p w14:paraId="5214C4F4"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African Ministry – Samuel Lebbie </w:t>
      </w:r>
      <w:bookmarkStart w:id="6" w:name="_Hlk482519548"/>
      <w:r w:rsidRPr="005D7E83">
        <w:rPr>
          <w:rFonts w:ascii="Times New Roman" w:hAnsi="Times New Roman" w:cs="Times New Roman"/>
          <w:color w:val="000000" w:themeColor="text1"/>
        </w:rPr>
        <w:t>(</w:t>
      </w:r>
      <w:r>
        <w:rPr>
          <w:rFonts w:ascii="Times New Roman" w:hAnsi="Times New Roman" w:cs="Times New Roman"/>
          <w:color w:val="000000" w:themeColor="text1"/>
        </w:rPr>
        <w:t>773-921-7429</w:t>
      </w:r>
      <w:r w:rsidRPr="005D7E83">
        <w:rPr>
          <w:rFonts w:ascii="Times New Roman" w:hAnsi="Times New Roman" w:cs="Times New Roman"/>
          <w:color w:val="000000" w:themeColor="text1"/>
        </w:rPr>
        <w:t xml:space="preserve">) </w:t>
      </w:r>
    </w:p>
    <w:bookmarkEnd w:id="6"/>
    <w:p w14:paraId="01D495CB" w14:textId="77777777"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Indian Ministry – Jobin John (708-501-8715)</w:t>
      </w:r>
    </w:p>
    <w:p w14:paraId="5383355B" w14:textId="77777777"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Spanish Ministry – Bertha Fernandez (773-600-0100)</w:t>
      </w:r>
    </w:p>
    <w:p w14:paraId="6BA2CF22" w14:textId="00465C74"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 xml:space="preserve">                                Raul </w:t>
      </w:r>
      <w:r w:rsidR="00105A2C">
        <w:rPr>
          <w:rFonts w:ascii="Times New Roman" w:hAnsi="Times New Roman" w:cs="Times New Roman" w:hint="eastAsia"/>
          <w:color w:val="000000" w:themeColor="text1"/>
        </w:rPr>
        <w:t>Navarro</w:t>
      </w:r>
      <w:r>
        <w:rPr>
          <w:rFonts w:ascii="Times New Roman" w:hAnsi="Times New Roman" w:cs="Times New Roman"/>
          <w:color w:val="000000" w:themeColor="text1"/>
        </w:rPr>
        <w:t xml:space="preserve"> (847-773-7176) </w:t>
      </w:r>
    </w:p>
    <w:p w14:paraId="5FF12B7C"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Sunday school teachers </w:t>
      </w:r>
    </w:p>
    <w:p w14:paraId="421E0FAF" w14:textId="77777777" w:rsidR="006446B8" w:rsidRPr="005D7E83"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hint="eastAsia"/>
          <w:color w:val="000000" w:themeColor="text1"/>
        </w:rPr>
        <w:t xml:space="preserve">       Toddlers </w:t>
      </w:r>
      <w:r>
        <w:rPr>
          <w:rFonts w:ascii="Times New Roman" w:hAnsi="Times New Roman" w:cs="Times New Roman"/>
          <w:color w:val="000000" w:themeColor="text1"/>
        </w:rPr>
        <w:t>–</w:t>
      </w:r>
      <w:r>
        <w:rPr>
          <w:rFonts w:ascii="Times New Roman" w:hAnsi="Times New Roman" w:cs="Times New Roman" w:hint="eastAsia"/>
          <w:color w:val="000000" w:themeColor="text1"/>
        </w:rPr>
        <w:t xml:space="preserve"> Kelly Fernandez (312-241-4553)</w:t>
      </w:r>
    </w:p>
    <w:p w14:paraId="164C8C09"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 </w:t>
      </w:r>
      <w:r>
        <w:rPr>
          <w:rFonts w:ascii="Times New Roman" w:hAnsi="Times New Roman" w:cs="Times New Roman" w:hint="eastAsia"/>
          <w:color w:val="000000" w:themeColor="text1"/>
        </w:rPr>
        <w:t xml:space="preserve">      </w:t>
      </w:r>
      <w:r w:rsidRPr="005D7E83">
        <w:rPr>
          <w:rFonts w:ascii="Times New Roman" w:hAnsi="Times New Roman" w:cs="Times New Roman"/>
          <w:color w:val="000000" w:themeColor="text1"/>
        </w:rPr>
        <w:t>Elementary – Steve Makris (708-867-8716)</w:t>
      </w:r>
    </w:p>
    <w:p w14:paraId="11A4F87C"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       Junior high and High School- </w:t>
      </w:r>
      <w:r>
        <w:rPr>
          <w:rFonts w:ascii="Times New Roman" w:hAnsi="Times New Roman" w:cs="Times New Roman"/>
          <w:color w:val="000000" w:themeColor="text1"/>
        </w:rPr>
        <w:t>Joy Dulan</w:t>
      </w:r>
      <w:r>
        <w:rPr>
          <w:rFonts w:ascii="Times New Roman" w:hAnsi="Times New Roman" w:cs="Times New Roman" w:hint="eastAsia"/>
          <w:color w:val="000000" w:themeColor="text1"/>
        </w:rPr>
        <w:t>e</w:t>
      </w:r>
      <w:r>
        <w:rPr>
          <w:rFonts w:ascii="Times New Roman" w:hAnsi="Times New Roman" w:cs="Times New Roman"/>
          <w:color w:val="000000" w:themeColor="text1"/>
        </w:rPr>
        <w:t>y (847-990-0265)</w:t>
      </w:r>
    </w:p>
    <w:p w14:paraId="00DD5DE8" w14:textId="77777777" w:rsidR="006446B8" w:rsidRDefault="006446B8" w:rsidP="006446B8">
      <w:pPr>
        <w:spacing w:after="0" w:line="240" w:lineRule="auto"/>
        <w:rPr>
          <w:rFonts w:ascii="Times New Roman" w:hAnsi="Times New Roman" w:cs="Times New Roman"/>
          <w:color w:val="000000" w:themeColor="text1"/>
        </w:rPr>
      </w:pPr>
      <w:bookmarkStart w:id="7" w:name="_Hlk136621807"/>
      <w:r>
        <w:rPr>
          <w:rFonts w:ascii="Times New Roman" w:hAnsi="Times New Roman" w:cs="Times New Roman"/>
          <w:color w:val="000000" w:themeColor="text1"/>
        </w:rPr>
        <w:t xml:space="preserve">       Spanish Children and Youth – Brandy Lucas</w:t>
      </w:r>
    </w:p>
    <w:p w14:paraId="43AC2163" w14:textId="77777777" w:rsidR="006B7B0D" w:rsidRDefault="006B7B0D" w:rsidP="006446B8">
      <w:pPr>
        <w:spacing w:after="0" w:line="240" w:lineRule="auto"/>
        <w:rPr>
          <w:rFonts w:ascii="Times New Roman" w:hAnsi="Times New Roman" w:cs="Times New Roman"/>
          <w:color w:val="000000" w:themeColor="text1"/>
        </w:rPr>
      </w:pPr>
    </w:p>
    <w:bookmarkEnd w:id="7"/>
    <w:p w14:paraId="47682AE1"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Administration &amp; Campus Ministry – Richard Shaffer (612-208-7087)</w:t>
      </w:r>
    </w:p>
    <w:p w14:paraId="0241C9EB"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Worship Band Leader – Jennylyn Guillen (773-627-3946)</w:t>
      </w:r>
    </w:p>
    <w:p w14:paraId="30EBE296" w14:textId="0E88673C" w:rsidR="006446B8" w:rsidRPr="005D7E83" w:rsidRDefault="006446B8" w:rsidP="0065695E">
      <w:pPr>
        <w:spacing w:after="0" w:line="240" w:lineRule="auto"/>
        <w:jc w:val="both"/>
        <w:rPr>
          <w:rFonts w:ascii="Times New Roman" w:hAnsi="Times New Roman" w:cs="Times New Roman"/>
          <w:color w:val="000000" w:themeColor="text1"/>
        </w:rPr>
      </w:pPr>
      <w:r w:rsidRPr="005D7E83">
        <w:rPr>
          <w:rFonts w:ascii="Times New Roman" w:hAnsi="Times New Roman" w:cs="Times New Roman"/>
          <w:color w:val="000000" w:themeColor="text1"/>
        </w:rPr>
        <w:t>Translating Ministry- Analis Gomez (773-444-9185</w:t>
      </w:r>
      <w:proofErr w:type="gramStart"/>
      <w:r w:rsidRPr="005D7E83">
        <w:rPr>
          <w:rFonts w:ascii="Times New Roman" w:hAnsi="Times New Roman" w:cs="Times New Roman"/>
          <w:color w:val="000000" w:themeColor="text1"/>
        </w:rPr>
        <w:t>)</w:t>
      </w:r>
      <w:r w:rsidR="0065695E">
        <w:rPr>
          <w:rFonts w:ascii="Times New Roman" w:hAnsi="Times New Roman" w:cs="Times New Roman"/>
          <w:color w:val="000000" w:themeColor="text1"/>
        </w:rPr>
        <w:t xml:space="preserve">  &amp;</w:t>
      </w:r>
      <w:proofErr w:type="gramEnd"/>
      <w:r w:rsidR="0065695E">
        <w:rPr>
          <w:rFonts w:ascii="Times New Roman" w:hAnsi="Times New Roman" w:cs="Times New Roman"/>
          <w:color w:val="000000" w:themeColor="text1"/>
        </w:rPr>
        <w:t xml:space="preserve">  Prince </w:t>
      </w:r>
      <w:proofErr w:type="spellStart"/>
      <w:r w:rsidR="0065695E">
        <w:rPr>
          <w:rFonts w:ascii="Times New Roman" w:hAnsi="Times New Roman" w:cs="Times New Roman"/>
          <w:color w:val="000000" w:themeColor="text1"/>
        </w:rPr>
        <w:t>Zandanga</w:t>
      </w:r>
      <w:proofErr w:type="spellEnd"/>
      <w:r w:rsidR="0065695E">
        <w:rPr>
          <w:rFonts w:ascii="Times New Roman" w:hAnsi="Times New Roman" w:cs="Times New Roman"/>
          <w:color w:val="000000" w:themeColor="text1"/>
        </w:rPr>
        <w:t xml:space="preserve"> (773-294-0932)</w:t>
      </w:r>
    </w:p>
    <w:p w14:paraId="749F8A96" w14:textId="2FEA1278" w:rsidR="002A1F36" w:rsidRDefault="006446B8" w:rsidP="00AB0E56">
      <w:pPr>
        <w:spacing w:after="0" w:line="240" w:lineRule="auto"/>
        <w:rPr>
          <w:rFonts w:ascii="Times New Roman" w:hAnsi="Times New Roman" w:cs="Times New Roman"/>
          <w:b/>
          <w:color w:val="000000" w:themeColor="text1"/>
          <w:sz w:val="24"/>
          <w:szCs w:val="24"/>
        </w:rPr>
      </w:pPr>
      <w:r w:rsidRPr="005D7E83">
        <w:rPr>
          <w:rFonts w:ascii="Times New Roman" w:hAnsi="Times New Roman" w:cs="Times New Roman"/>
          <w:color w:val="000000" w:themeColor="text1"/>
        </w:rPr>
        <w:t xml:space="preserve">Media Ministry- </w:t>
      </w:r>
      <w:r>
        <w:rPr>
          <w:rFonts w:ascii="Times New Roman" w:hAnsi="Times New Roman" w:cs="Times New Roman"/>
          <w:color w:val="000000" w:themeColor="text1"/>
        </w:rPr>
        <w:t>Gigi Alberto (773-808-3106)</w:t>
      </w:r>
      <w:r>
        <w:rPr>
          <w:rFonts w:ascii="Times New Roman" w:hAnsi="Times New Roman" w:cs="Times New Roman" w:hint="eastAsia"/>
          <w:color w:val="000000" w:themeColor="text1"/>
        </w:rPr>
        <w:t>, Robin Matthew (312-493-0444)</w:t>
      </w:r>
    </w:p>
    <w:sectPr w:rsidR="002A1F36" w:rsidSect="00436A9F">
      <w:pgSz w:w="15840" w:h="12240" w:orient="landscape"/>
      <w:pgMar w:top="720" w:right="720" w:bottom="720" w:left="720" w:header="720" w:footer="720" w:gutter="0"/>
      <w:cols w:num="2" w:space="14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D2F5C1" w14:textId="77777777" w:rsidR="00A9330E" w:rsidRDefault="00A9330E" w:rsidP="00606E65">
      <w:pPr>
        <w:spacing w:after="0" w:line="240" w:lineRule="auto"/>
      </w:pPr>
      <w:r>
        <w:separator/>
      </w:r>
    </w:p>
  </w:endnote>
  <w:endnote w:type="continuationSeparator" w:id="0">
    <w:p w14:paraId="2BE03EAB" w14:textId="77777777" w:rsidR="00A9330E" w:rsidRDefault="00A9330E" w:rsidP="00606E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Haansoft Batang">
    <w:altName w:val="MS PMincho"/>
    <w:panose1 w:val="020B0604020202020204"/>
    <w:charset w:val="80"/>
    <w:family w:val="roman"/>
    <w:pitch w:val="variable"/>
    <w:sig w:usb0="F7FFAFFF" w:usb1="FBDFFFFF" w:usb2="00FFFFFF" w:usb3="00000000" w:csb0="803F01FF" w:csb1="00000000"/>
  </w:font>
  <w:font w:name="Comic Sans MS">
    <w:panose1 w:val="030F0702030302020204"/>
    <w:charset w:val="00"/>
    <w:family w:val="script"/>
    <w:pitch w:val="variable"/>
    <w:sig w:usb0="00000687" w:usb1="00000013" w:usb2="00000000" w:usb3="00000000" w:csb0="0000009F" w:csb1="00000000"/>
  </w:font>
  <w:font w:name="Aptos">
    <w:panose1 w:val="020B0004020202020204"/>
    <w:charset w:val="00"/>
    <w:family w:val="swiss"/>
    <w:pitch w:val="variable"/>
    <w:sig w:usb0="20000287" w:usb1="00000003" w:usb2="00000000" w:usb3="00000000" w:csb0="0000019F" w:csb1="00000000"/>
  </w:font>
  <w:font w:name="Brush Script MT">
    <w:panose1 w:val="03060802040406070304"/>
    <w:charset w:val="86"/>
    <w:family w:val="script"/>
    <w:pitch w:val="variable"/>
    <w:sig w:usb0="00000003" w:usb1="080E0000" w:usb2="00000010" w:usb3="00000000" w:csb0="0025003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7AC187" w14:textId="77777777" w:rsidR="00A9330E" w:rsidRDefault="00A9330E" w:rsidP="00606E65">
      <w:pPr>
        <w:spacing w:after="0" w:line="240" w:lineRule="auto"/>
      </w:pPr>
      <w:r>
        <w:separator/>
      </w:r>
    </w:p>
  </w:footnote>
  <w:footnote w:type="continuationSeparator" w:id="0">
    <w:p w14:paraId="77BB5DBB" w14:textId="77777777" w:rsidR="00A9330E" w:rsidRDefault="00A9330E" w:rsidP="00606E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458BD"/>
    <w:multiLevelType w:val="hybridMultilevel"/>
    <w:tmpl w:val="56380A32"/>
    <w:lvl w:ilvl="0" w:tplc="F9EEAC0A">
      <w:start w:val="1"/>
      <w:numFmt w:val="decimal"/>
      <w:lvlText w:val="%1."/>
      <w:lvlJc w:val="left"/>
      <w:pPr>
        <w:ind w:left="0" w:hanging="432"/>
      </w:pPr>
      <w:rPr>
        <w:rFonts w:hint="default"/>
        <w:b w:val="0"/>
        <w:bCs/>
        <w:i w:val="0"/>
        <w:iCs w:val="0"/>
        <w:sz w:val="22"/>
        <w:szCs w:val="22"/>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322443F5"/>
    <w:multiLevelType w:val="multilevel"/>
    <w:tmpl w:val="BB845384"/>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2" w15:restartNumberingAfterBreak="0">
    <w:nsid w:val="601B3B7B"/>
    <w:multiLevelType w:val="multilevel"/>
    <w:tmpl w:val="21704A7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72771B22"/>
    <w:multiLevelType w:val="multilevel"/>
    <w:tmpl w:val="4BFA4EB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76282726"/>
    <w:multiLevelType w:val="multilevel"/>
    <w:tmpl w:val="3542A62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77426542"/>
    <w:multiLevelType w:val="multilevel"/>
    <w:tmpl w:val="E728A4A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708914540">
    <w:abstractNumId w:val="0"/>
  </w:num>
  <w:num w:numId="2" w16cid:durableId="1707633827">
    <w:abstractNumId w:val="4"/>
  </w:num>
  <w:num w:numId="3" w16cid:durableId="1923027792">
    <w:abstractNumId w:val="2"/>
  </w:num>
  <w:num w:numId="4" w16cid:durableId="747850260">
    <w:abstractNumId w:val="1"/>
  </w:num>
  <w:num w:numId="5" w16cid:durableId="936254410">
    <w:abstractNumId w:val="5"/>
  </w:num>
  <w:num w:numId="6" w16cid:durableId="467475269">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33"/>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bEwNTO1NDU3MjVQ0lEKTi0uzszPAykwN6wFAE1TMSUtAAAA"/>
  </w:docVars>
  <w:rsids>
    <w:rsidRoot w:val="00FA6B4D"/>
    <w:rsid w:val="0000067E"/>
    <w:rsid w:val="00000EC0"/>
    <w:rsid w:val="00002051"/>
    <w:rsid w:val="000025B2"/>
    <w:rsid w:val="00002801"/>
    <w:rsid w:val="00002F31"/>
    <w:rsid w:val="0000359C"/>
    <w:rsid w:val="000045B9"/>
    <w:rsid w:val="00004D40"/>
    <w:rsid w:val="000053F2"/>
    <w:rsid w:val="00006E27"/>
    <w:rsid w:val="000071AE"/>
    <w:rsid w:val="000073E0"/>
    <w:rsid w:val="000074FD"/>
    <w:rsid w:val="00007E7B"/>
    <w:rsid w:val="00011047"/>
    <w:rsid w:val="00011AC4"/>
    <w:rsid w:val="00011C02"/>
    <w:rsid w:val="000120C1"/>
    <w:rsid w:val="0001279F"/>
    <w:rsid w:val="00013A13"/>
    <w:rsid w:val="00014152"/>
    <w:rsid w:val="000144EF"/>
    <w:rsid w:val="00014AA6"/>
    <w:rsid w:val="00014C93"/>
    <w:rsid w:val="00015E7D"/>
    <w:rsid w:val="000167A7"/>
    <w:rsid w:val="000172B4"/>
    <w:rsid w:val="000175AF"/>
    <w:rsid w:val="00017C36"/>
    <w:rsid w:val="00020094"/>
    <w:rsid w:val="00020530"/>
    <w:rsid w:val="00020AF3"/>
    <w:rsid w:val="00020BAF"/>
    <w:rsid w:val="000215DD"/>
    <w:rsid w:val="00022F03"/>
    <w:rsid w:val="000230F2"/>
    <w:rsid w:val="00024149"/>
    <w:rsid w:val="000244D7"/>
    <w:rsid w:val="00024FBE"/>
    <w:rsid w:val="000253E3"/>
    <w:rsid w:val="00027457"/>
    <w:rsid w:val="00027857"/>
    <w:rsid w:val="00030719"/>
    <w:rsid w:val="00031FDF"/>
    <w:rsid w:val="000326C3"/>
    <w:rsid w:val="00034290"/>
    <w:rsid w:val="00034F2B"/>
    <w:rsid w:val="00035868"/>
    <w:rsid w:val="0003659F"/>
    <w:rsid w:val="00036921"/>
    <w:rsid w:val="00036D7C"/>
    <w:rsid w:val="00040B9D"/>
    <w:rsid w:val="00041C3F"/>
    <w:rsid w:val="00042DD3"/>
    <w:rsid w:val="00044783"/>
    <w:rsid w:val="00044A00"/>
    <w:rsid w:val="000478BC"/>
    <w:rsid w:val="00052A8B"/>
    <w:rsid w:val="00052B39"/>
    <w:rsid w:val="00052C04"/>
    <w:rsid w:val="00052DF3"/>
    <w:rsid w:val="000535A0"/>
    <w:rsid w:val="00054EB0"/>
    <w:rsid w:val="0005503E"/>
    <w:rsid w:val="00055EF5"/>
    <w:rsid w:val="0005691D"/>
    <w:rsid w:val="00056B5A"/>
    <w:rsid w:val="0005728A"/>
    <w:rsid w:val="00060328"/>
    <w:rsid w:val="000614FE"/>
    <w:rsid w:val="00061C41"/>
    <w:rsid w:val="0006217A"/>
    <w:rsid w:val="00063C81"/>
    <w:rsid w:val="0006408E"/>
    <w:rsid w:val="00064BB1"/>
    <w:rsid w:val="0006535D"/>
    <w:rsid w:val="00066033"/>
    <w:rsid w:val="00066CA5"/>
    <w:rsid w:val="0006711F"/>
    <w:rsid w:val="00067FF4"/>
    <w:rsid w:val="00071392"/>
    <w:rsid w:val="000726BF"/>
    <w:rsid w:val="00072AB9"/>
    <w:rsid w:val="00074A13"/>
    <w:rsid w:val="0007620F"/>
    <w:rsid w:val="000766F0"/>
    <w:rsid w:val="00077115"/>
    <w:rsid w:val="000772AD"/>
    <w:rsid w:val="00077723"/>
    <w:rsid w:val="00077C03"/>
    <w:rsid w:val="00080017"/>
    <w:rsid w:val="00081428"/>
    <w:rsid w:val="00081DE2"/>
    <w:rsid w:val="00082A63"/>
    <w:rsid w:val="00082A6A"/>
    <w:rsid w:val="00085AC2"/>
    <w:rsid w:val="0008608A"/>
    <w:rsid w:val="00086514"/>
    <w:rsid w:val="000873C3"/>
    <w:rsid w:val="00087E51"/>
    <w:rsid w:val="00090754"/>
    <w:rsid w:val="00091108"/>
    <w:rsid w:val="0009263B"/>
    <w:rsid w:val="0009266D"/>
    <w:rsid w:val="000932AC"/>
    <w:rsid w:val="000934D3"/>
    <w:rsid w:val="000957EA"/>
    <w:rsid w:val="00097901"/>
    <w:rsid w:val="000A10C2"/>
    <w:rsid w:val="000A1AB5"/>
    <w:rsid w:val="000A1ACB"/>
    <w:rsid w:val="000A3386"/>
    <w:rsid w:val="000A3F2E"/>
    <w:rsid w:val="000A50D3"/>
    <w:rsid w:val="000A54A3"/>
    <w:rsid w:val="000A5C5F"/>
    <w:rsid w:val="000A5D1B"/>
    <w:rsid w:val="000A60E6"/>
    <w:rsid w:val="000A7368"/>
    <w:rsid w:val="000A7985"/>
    <w:rsid w:val="000A7EBC"/>
    <w:rsid w:val="000B0693"/>
    <w:rsid w:val="000B29E9"/>
    <w:rsid w:val="000B2F1A"/>
    <w:rsid w:val="000B3CDD"/>
    <w:rsid w:val="000B51C6"/>
    <w:rsid w:val="000B54D7"/>
    <w:rsid w:val="000B6CE5"/>
    <w:rsid w:val="000B78F1"/>
    <w:rsid w:val="000C054F"/>
    <w:rsid w:val="000C073D"/>
    <w:rsid w:val="000C0D29"/>
    <w:rsid w:val="000C17AE"/>
    <w:rsid w:val="000C194D"/>
    <w:rsid w:val="000C2B6C"/>
    <w:rsid w:val="000C3BBE"/>
    <w:rsid w:val="000C3E84"/>
    <w:rsid w:val="000C631C"/>
    <w:rsid w:val="000D13C4"/>
    <w:rsid w:val="000D2CA5"/>
    <w:rsid w:val="000D2DB9"/>
    <w:rsid w:val="000D3150"/>
    <w:rsid w:val="000D3260"/>
    <w:rsid w:val="000D3838"/>
    <w:rsid w:val="000D520C"/>
    <w:rsid w:val="000D5BE7"/>
    <w:rsid w:val="000D5F95"/>
    <w:rsid w:val="000D62F1"/>
    <w:rsid w:val="000D66C9"/>
    <w:rsid w:val="000D766F"/>
    <w:rsid w:val="000D7901"/>
    <w:rsid w:val="000D7A6D"/>
    <w:rsid w:val="000D7D1E"/>
    <w:rsid w:val="000E01FB"/>
    <w:rsid w:val="000E03D2"/>
    <w:rsid w:val="000E044A"/>
    <w:rsid w:val="000E0EAE"/>
    <w:rsid w:val="000E11A9"/>
    <w:rsid w:val="000E20C5"/>
    <w:rsid w:val="000E33B9"/>
    <w:rsid w:val="000E364C"/>
    <w:rsid w:val="000E38CB"/>
    <w:rsid w:val="000E415B"/>
    <w:rsid w:val="000E4D4D"/>
    <w:rsid w:val="000E62D0"/>
    <w:rsid w:val="000E6662"/>
    <w:rsid w:val="000E7698"/>
    <w:rsid w:val="000F014F"/>
    <w:rsid w:val="000F0FEB"/>
    <w:rsid w:val="000F1694"/>
    <w:rsid w:val="000F1CEA"/>
    <w:rsid w:val="000F1D37"/>
    <w:rsid w:val="000F31A9"/>
    <w:rsid w:val="000F3790"/>
    <w:rsid w:val="000F518F"/>
    <w:rsid w:val="000F53A8"/>
    <w:rsid w:val="000F5434"/>
    <w:rsid w:val="000F5B8A"/>
    <w:rsid w:val="000F6668"/>
    <w:rsid w:val="0010036A"/>
    <w:rsid w:val="00100727"/>
    <w:rsid w:val="00100E5C"/>
    <w:rsid w:val="00100F4B"/>
    <w:rsid w:val="001016CB"/>
    <w:rsid w:val="001018AD"/>
    <w:rsid w:val="00103A53"/>
    <w:rsid w:val="00103BDC"/>
    <w:rsid w:val="00105314"/>
    <w:rsid w:val="0010580F"/>
    <w:rsid w:val="00105A2C"/>
    <w:rsid w:val="00107D2C"/>
    <w:rsid w:val="00110541"/>
    <w:rsid w:val="00110743"/>
    <w:rsid w:val="0011218C"/>
    <w:rsid w:val="001132A4"/>
    <w:rsid w:val="00113BB0"/>
    <w:rsid w:val="00116D4B"/>
    <w:rsid w:val="00117B82"/>
    <w:rsid w:val="00117F50"/>
    <w:rsid w:val="001203A2"/>
    <w:rsid w:val="00121235"/>
    <w:rsid w:val="001221FF"/>
    <w:rsid w:val="00122C3F"/>
    <w:rsid w:val="00122CD1"/>
    <w:rsid w:val="00123610"/>
    <w:rsid w:val="00124B4B"/>
    <w:rsid w:val="0013011C"/>
    <w:rsid w:val="00130815"/>
    <w:rsid w:val="00130D1C"/>
    <w:rsid w:val="00130F33"/>
    <w:rsid w:val="00132470"/>
    <w:rsid w:val="001324F5"/>
    <w:rsid w:val="00132A17"/>
    <w:rsid w:val="00132CD3"/>
    <w:rsid w:val="001339D1"/>
    <w:rsid w:val="00133F0B"/>
    <w:rsid w:val="001369EA"/>
    <w:rsid w:val="0013705D"/>
    <w:rsid w:val="0013778E"/>
    <w:rsid w:val="00141A98"/>
    <w:rsid w:val="00143498"/>
    <w:rsid w:val="00145A0F"/>
    <w:rsid w:val="00146295"/>
    <w:rsid w:val="00146586"/>
    <w:rsid w:val="001473DE"/>
    <w:rsid w:val="0015155F"/>
    <w:rsid w:val="00151DCB"/>
    <w:rsid w:val="00152294"/>
    <w:rsid w:val="00152875"/>
    <w:rsid w:val="00153807"/>
    <w:rsid w:val="001541CA"/>
    <w:rsid w:val="001553ED"/>
    <w:rsid w:val="00155A42"/>
    <w:rsid w:val="0015694B"/>
    <w:rsid w:val="00160153"/>
    <w:rsid w:val="00161448"/>
    <w:rsid w:val="0016186A"/>
    <w:rsid w:val="0016273C"/>
    <w:rsid w:val="00164E22"/>
    <w:rsid w:val="0016595B"/>
    <w:rsid w:val="00166AF1"/>
    <w:rsid w:val="0016748E"/>
    <w:rsid w:val="001679CF"/>
    <w:rsid w:val="00167EF8"/>
    <w:rsid w:val="00170F47"/>
    <w:rsid w:val="001726D4"/>
    <w:rsid w:val="00172DD5"/>
    <w:rsid w:val="00174715"/>
    <w:rsid w:val="001748BC"/>
    <w:rsid w:val="0017542C"/>
    <w:rsid w:val="0017738D"/>
    <w:rsid w:val="001801C4"/>
    <w:rsid w:val="00180A9F"/>
    <w:rsid w:val="001817BA"/>
    <w:rsid w:val="00182374"/>
    <w:rsid w:val="00182A7C"/>
    <w:rsid w:val="00182B5B"/>
    <w:rsid w:val="001831EF"/>
    <w:rsid w:val="00184D61"/>
    <w:rsid w:val="0018612B"/>
    <w:rsid w:val="00186D2A"/>
    <w:rsid w:val="00190FEC"/>
    <w:rsid w:val="00191373"/>
    <w:rsid w:val="00191685"/>
    <w:rsid w:val="00191B7B"/>
    <w:rsid w:val="00193393"/>
    <w:rsid w:val="001965FD"/>
    <w:rsid w:val="00196FE4"/>
    <w:rsid w:val="001A0D96"/>
    <w:rsid w:val="001A245C"/>
    <w:rsid w:val="001A5993"/>
    <w:rsid w:val="001A6FF5"/>
    <w:rsid w:val="001B0559"/>
    <w:rsid w:val="001B0B30"/>
    <w:rsid w:val="001B1128"/>
    <w:rsid w:val="001B1A31"/>
    <w:rsid w:val="001B1B4F"/>
    <w:rsid w:val="001B1EBC"/>
    <w:rsid w:val="001B31EE"/>
    <w:rsid w:val="001B3E12"/>
    <w:rsid w:val="001B53EC"/>
    <w:rsid w:val="001B5D0F"/>
    <w:rsid w:val="001B6EE5"/>
    <w:rsid w:val="001B77FD"/>
    <w:rsid w:val="001C110F"/>
    <w:rsid w:val="001C3638"/>
    <w:rsid w:val="001C489D"/>
    <w:rsid w:val="001C5385"/>
    <w:rsid w:val="001D015F"/>
    <w:rsid w:val="001D1D1B"/>
    <w:rsid w:val="001D33D1"/>
    <w:rsid w:val="001D36CE"/>
    <w:rsid w:val="001D40F0"/>
    <w:rsid w:val="001D4A76"/>
    <w:rsid w:val="001D4C30"/>
    <w:rsid w:val="001D5BFA"/>
    <w:rsid w:val="001D6C72"/>
    <w:rsid w:val="001E0164"/>
    <w:rsid w:val="001E23EC"/>
    <w:rsid w:val="001E2579"/>
    <w:rsid w:val="001E374F"/>
    <w:rsid w:val="001E5469"/>
    <w:rsid w:val="001E6E42"/>
    <w:rsid w:val="001E6F83"/>
    <w:rsid w:val="001E70C4"/>
    <w:rsid w:val="001F03CC"/>
    <w:rsid w:val="001F3473"/>
    <w:rsid w:val="001F36A2"/>
    <w:rsid w:val="001F3B75"/>
    <w:rsid w:val="001F487F"/>
    <w:rsid w:val="001F4983"/>
    <w:rsid w:val="001F5F83"/>
    <w:rsid w:val="001F63E4"/>
    <w:rsid w:val="001F74D6"/>
    <w:rsid w:val="001F7558"/>
    <w:rsid w:val="001F7799"/>
    <w:rsid w:val="002009A7"/>
    <w:rsid w:val="00200BA7"/>
    <w:rsid w:val="00201613"/>
    <w:rsid w:val="00202E05"/>
    <w:rsid w:val="002030F7"/>
    <w:rsid w:val="0020348C"/>
    <w:rsid w:val="00203D49"/>
    <w:rsid w:val="0020449C"/>
    <w:rsid w:val="0020685D"/>
    <w:rsid w:val="002072B2"/>
    <w:rsid w:val="002078FC"/>
    <w:rsid w:val="00207EE7"/>
    <w:rsid w:val="00211927"/>
    <w:rsid w:val="00212DD2"/>
    <w:rsid w:val="00213C17"/>
    <w:rsid w:val="0021650B"/>
    <w:rsid w:val="002168EC"/>
    <w:rsid w:val="00216C08"/>
    <w:rsid w:val="00217628"/>
    <w:rsid w:val="00220C08"/>
    <w:rsid w:val="00222959"/>
    <w:rsid w:val="00222BEA"/>
    <w:rsid w:val="002247A8"/>
    <w:rsid w:val="00225104"/>
    <w:rsid w:val="00225A53"/>
    <w:rsid w:val="002266E0"/>
    <w:rsid w:val="002273A6"/>
    <w:rsid w:val="00227641"/>
    <w:rsid w:val="00230DBD"/>
    <w:rsid w:val="002311FD"/>
    <w:rsid w:val="00233921"/>
    <w:rsid w:val="00233E27"/>
    <w:rsid w:val="002342F6"/>
    <w:rsid w:val="00234462"/>
    <w:rsid w:val="00234F21"/>
    <w:rsid w:val="0023728D"/>
    <w:rsid w:val="002409EE"/>
    <w:rsid w:val="00240B44"/>
    <w:rsid w:val="00241403"/>
    <w:rsid w:val="002458CF"/>
    <w:rsid w:val="00246BAB"/>
    <w:rsid w:val="00250EF7"/>
    <w:rsid w:val="00251EDD"/>
    <w:rsid w:val="002531C9"/>
    <w:rsid w:val="00254127"/>
    <w:rsid w:val="0025447F"/>
    <w:rsid w:val="0025553A"/>
    <w:rsid w:val="00255FFC"/>
    <w:rsid w:val="00257A98"/>
    <w:rsid w:val="00257C8D"/>
    <w:rsid w:val="00257E88"/>
    <w:rsid w:val="00260527"/>
    <w:rsid w:val="002605DC"/>
    <w:rsid w:val="00260E2A"/>
    <w:rsid w:val="00260EA2"/>
    <w:rsid w:val="00263264"/>
    <w:rsid w:val="00264CDB"/>
    <w:rsid w:val="002650FC"/>
    <w:rsid w:val="00265BD7"/>
    <w:rsid w:val="0026665D"/>
    <w:rsid w:val="00267664"/>
    <w:rsid w:val="0027187A"/>
    <w:rsid w:val="00271C2F"/>
    <w:rsid w:val="00273388"/>
    <w:rsid w:val="002749FB"/>
    <w:rsid w:val="00274E81"/>
    <w:rsid w:val="002758E2"/>
    <w:rsid w:val="002761AE"/>
    <w:rsid w:val="0027690D"/>
    <w:rsid w:val="00276B61"/>
    <w:rsid w:val="0028154B"/>
    <w:rsid w:val="00283193"/>
    <w:rsid w:val="00283840"/>
    <w:rsid w:val="002856DE"/>
    <w:rsid w:val="002878C6"/>
    <w:rsid w:val="002904E4"/>
    <w:rsid w:val="002904FB"/>
    <w:rsid w:val="002909CB"/>
    <w:rsid w:val="002911E0"/>
    <w:rsid w:val="00291371"/>
    <w:rsid w:val="00294223"/>
    <w:rsid w:val="00294FB5"/>
    <w:rsid w:val="002A0E18"/>
    <w:rsid w:val="002A1F36"/>
    <w:rsid w:val="002A249B"/>
    <w:rsid w:val="002A3971"/>
    <w:rsid w:val="002A5303"/>
    <w:rsid w:val="002A57E2"/>
    <w:rsid w:val="002A7517"/>
    <w:rsid w:val="002A75D4"/>
    <w:rsid w:val="002B04E3"/>
    <w:rsid w:val="002B0905"/>
    <w:rsid w:val="002B0966"/>
    <w:rsid w:val="002B0E1C"/>
    <w:rsid w:val="002B12D4"/>
    <w:rsid w:val="002B21A1"/>
    <w:rsid w:val="002B2668"/>
    <w:rsid w:val="002B46FB"/>
    <w:rsid w:val="002B58F1"/>
    <w:rsid w:val="002B60AE"/>
    <w:rsid w:val="002B79B4"/>
    <w:rsid w:val="002C0A0E"/>
    <w:rsid w:val="002C0D0E"/>
    <w:rsid w:val="002C0DED"/>
    <w:rsid w:val="002C1C79"/>
    <w:rsid w:val="002C3AE5"/>
    <w:rsid w:val="002C3FC0"/>
    <w:rsid w:val="002C5DF3"/>
    <w:rsid w:val="002C6C06"/>
    <w:rsid w:val="002C6CE6"/>
    <w:rsid w:val="002C7381"/>
    <w:rsid w:val="002D0239"/>
    <w:rsid w:val="002D1BB3"/>
    <w:rsid w:val="002D294B"/>
    <w:rsid w:val="002D30EB"/>
    <w:rsid w:val="002D35ED"/>
    <w:rsid w:val="002D6695"/>
    <w:rsid w:val="002D6E48"/>
    <w:rsid w:val="002D7CEC"/>
    <w:rsid w:val="002D7F2B"/>
    <w:rsid w:val="002E16A1"/>
    <w:rsid w:val="002E18AE"/>
    <w:rsid w:val="002E27D5"/>
    <w:rsid w:val="002E2DA6"/>
    <w:rsid w:val="002E3251"/>
    <w:rsid w:val="002E3275"/>
    <w:rsid w:val="002E3D09"/>
    <w:rsid w:val="002E4233"/>
    <w:rsid w:val="002E454E"/>
    <w:rsid w:val="002E4D39"/>
    <w:rsid w:val="002E523B"/>
    <w:rsid w:val="002E5E59"/>
    <w:rsid w:val="002E6031"/>
    <w:rsid w:val="002E768C"/>
    <w:rsid w:val="002E7B4C"/>
    <w:rsid w:val="002E7D5E"/>
    <w:rsid w:val="002F1DD7"/>
    <w:rsid w:val="002F2147"/>
    <w:rsid w:val="002F26E8"/>
    <w:rsid w:val="002F314D"/>
    <w:rsid w:val="002F3203"/>
    <w:rsid w:val="002F4553"/>
    <w:rsid w:val="002F5595"/>
    <w:rsid w:val="002F57C5"/>
    <w:rsid w:val="002F58FC"/>
    <w:rsid w:val="002F5B7A"/>
    <w:rsid w:val="002F64C3"/>
    <w:rsid w:val="002F6566"/>
    <w:rsid w:val="002F6690"/>
    <w:rsid w:val="002F71D6"/>
    <w:rsid w:val="002F727B"/>
    <w:rsid w:val="00301C54"/>
    <w:rsid w:val="00302477"/>
    <w:rsid w:val="00304292"/>
    <w:rsid w:val="003044B2"/>
    <w:rsid w:val="003049E3"/>
    <w:rsid w:val="00304D69"/>
    <w:rsid w:val="00304EAF"/>
    <w:rsid w:val="00305226"/>
    <w:rsid w:val="00310967"/>
    <w:rsid w:val="00310F4F"/>
    <w:rsid w:val="0031240E"/>
    <w:rsid w:val="00314903"/>
    <w:rsid w:val="00314A0F"/>
    <w:rsid w:val="0031561B"/>
    <w:rsid w:val="00315F49"/>
    <w:rsid w:val="003162A4"/>
    <w:rsid w:val="003165C2"/>
    <w:rsid w:val="003173FF"/>
    <w:rsid w:val="0032123D"/>
    <w:rsid w:val="00321429"/>
    <w:rsid w:val="0032197E"/>
    <w:rsid w:val="003234F2"/>
    <w:rsid w:val="00323684"/>
    <w:rsid w:val="00324B11"/>
    <w:rsid w:val="00325E63"/>
    <w:rsid w:val="003260CE"/>
    <w:rsid w:val="00326279"/>
    <w:rsid w:val="003277C6"/>
    <w:rsid w:val="00330413"/>
    <w:rsid w:val="00330AB2"/>
    <w:rsid w:val="00333855"/>
    <w:rsid w:val="00333BD8"/>
    <w:rsid w:val="00334970"/>
    <w:rsid w:val="00334FE5"/>
    <w:rsid w:val="003356BF"/>
    <w:rsid w:val="00335AB4"/>
    <w:rsid w:val="00335FEF"/>
    <w:rsid w:val="00337834"/>
    <w:rsid w:val="0034025E"/>
    <w:rsid w:val="00340975"/>
    <w:rsid w:val="00340D98"/>
    <w:rsid w:val="0034267B"/>
    <w:rsid w:val="00343B9A"/>
    <w:rsid w:val="003478B2"/>
    <w:rsid w:val="00351CC2"/>
    <w:rsid w:val="00351EC4"/>
    <w:rsid w:val="003531E4"/>
    <w:rsid w:val="00353FF3"/>
    <w:rsid w:val="0035469B"/>
    <w:rsid w:val="003553EC"/>
    <w:rsid w:val="00355749"/>
    <w:rsid w:val="003562A2"/>
    <w:rsid w:val="0035632A"/>
    <w:rsid w:val="00357116"/>
    <w:rsid w:val="003575CD"/>
    <w:rsid w:val="00357E6C"/>
    <w:rsid w:val="00357F4A"/>
    <w:rsid w:val="00361383"/>
    <w:rsid w:val="00361CB7"/>
    <w:rsid w:val="0036235F"/>
    <w:rsid w:val="0036456C"/>
    <w:rsid w:val="0036478A"/>
    <w:rsid w:val="00364B6A"/>
    <w:rsid w:val="00364F5F"/>
    <w:rsid w:val="003656BD"/>
    <w:rsid w:val="003671C6"/>
    <w:rsid w:val="003671FF"/>
    <w:rsid w:val="003715A8"/>
    <w:rsid w:val="003722C7"/>
    <w:rsid w:val="0037268A"/>
    <w:rsid w:val="00372BB2"/>
    <w:rsid w:val="00372FD8"/>
    <w:rsid w:val="003733B8"/>
    <w:rsid w:val="003738FF"/>
    <w:rsid w:val="003744DB"/>
    <w:rsid w:val="0037472E"/>
    <w:rsid w:val="0037476C"/>
    <w:rsid w:val="00374F6A"/>
    <w:rsid w:val="00375020"/>
    <w:rsid w:val="00376531"/>
    <w:rsid w:val="0037708F"/>
    <w:rsid w:val="00377C4B"/>
    <w:rsid w:val="00377DE5"/>
    <w:rsid w:val="00377E01"/>
    <w:rsid w:val="00380274"/>
    <w:rsid w:val="00380B16"/>
    <w:rsid w:val="003813E6"/>
    <w:rsid w:val="00382BF0"/>
    <w:rsid w:val="0038341A"/>
    <w:rsid w:val="00384907"/>
    <w:rsid w:val="0038511A"/>
    <w:rsid w:val="00385F09"/>
    <w:rsid w:val="00386A1B"/>
    <w:rsid w:val="00386E01"/>
    <w:rsid w:val="00387A43"/>
    <w:rsid w:val="00387B49"/>
    <w:rsid w:val="0039053E"/>
    <w:rsid w:val="00391357"/>
    <w:rsid w:val="00391F27"/>
    <w:rsid w:val="0039272E"/>
    <w:rsid w:val="00392AFA"/>
    <w:rsid w:val="00394465"/>
    <w:rsid w:val="003946CD"/>
    <w:rsid w:val="00394EF6"/>
    <w:rsid w:val="0039652E"/>
    <w:rsid w:val="003971A9"/>
    <w:rsid w:val="0039736B"/>
    <w:rsid w:val="003977F7"/>
    <w:rsid w:val="003A1323"/>
    <w:rsid w:val="003A1A69"/>
    <w:rsid w:val="003A2785"/>
    <w:rsid w:val="003A387B"/>
    <w:rsid w:val="003A3B42"/>
    <w:rsid w:val="003A4168"/>
    <w:rsid w:val="003A4DE2"/>
    <w:rsid w:val="003A6B41"/>
    <w:rsid w:val="003A6B47"/>
    <w:rsid w:val="003B0705"/>
    <w:rsid w:val="003B1AD6"/>
    <w:rsid w:val="003B1E8A"/>
    <w:rsid w:val="003B1ECF"/>
    <w:rsid w:val="003B582C"/>
    <w:rsid w:val="003B75BD"/>
    <w:rsid w:val="003B7941"/>
    <w:rsid w:val="003C0131"/>
    <w:rsid w:val="003C077E"/>
    <w:rsid w:val="003C2DBB"/>
    <w:rsid w:val="003C32AB"/>
    <w:rsid w:val="003C3638"/>
    <w:rsid w:val="003C3C17"/>
    <w:rsid w:val="003C43F6"/>
    <w:rsid w:val="003C52C5"/>
    <w:rsid w:val="003C576D"/>
    <w:rsid w:val="003C663D"/>
    <w:rsid w:val="003C6F84"/>
    <w:rsid w:val="003D0C09"/>
    <w:rsid w:val="003D1E78"/>
    <w:rsid w:val="003D27B0"/>
    <w:rsid w:val="003D3540"/>
    <w:rsid w:val="003D3EF4"/>
    <w:rsid w:val="003D5A25"/>
    <w:rsid w:val="003D5B36"/>
    <w:rsid w:val="003D798B"/>
    <w:rsid w:val="003E09A8"/>
    <w:rsid w:val="003E196C"/>
    <w:rsid w:val="003E2864"/>
    <w:rsid w:val="003E34F9"/>
    <w:rsid w:val="003E3874"/>
    <w:rsid w:val="003E47DA"/>
    <w:rsid w:val="003E4C2B"/>
    <w:rsid w:val="003E5668"/>
    <w:rsid w:val="003E594F"/>
    <w:rsid w:val="003E673A"/>
    <w:rsid w:val="003E72C6"/>
    <w:rsid w:val="003F0DD8"/>
    <w:rsid w:val="003F0EDD"/>
    <w:rsid w:val="003F196B"/>
    <w:rsid w:val="003F1C30"/>
    <w:rsid w:val="003F2299"/>
    <w:rsid w:val="003F31E6"/>
    <w:rsid w:val="003F4082"/>
    <w:rsid w:val="003F4490"/>
    <w:rsid w:val="003F5396"/>
    <w:rsid w:val="003F5C7B"/>
    <w:rsid w:val="003F5DDB"/>
    <w:rsid w:val="003F6A96"/>
    <w:rsid w:val="003F7152"/>
    <w:rsid w:val="003F7E55"/>
    <w:rsid w:val="00401D46"/>
    <w:rsid w:val="0040282F"/>
    <w:rsid w:val="0040291F"/>
    <w:rsid w:val="00403D95"/>
    <w:rsid w:val="004043B8"/>
    <w:rsid w:val="00404E90"/>
    <w:rsid w:val="00406554"/>
    <w:rsid w:val="004066C7"/>
    <w:rsid w:val="004077D2"/>
    <w:rsid w:val="00412C18"/>
    <w:rsid w:val="004131BE"/>
    <w:rsid w:val="00413580"/>
    <w:rsid w:val="00414199"/>
    <w:rsid w:val="00414A29"/>
    <w:rsid w:val="00415545"/>
    <w:rsid w:val="00417F97"/>
    <w:rsid w:val="00420BFA"/>
    <w:rsid w:val="004219C7"/>
    <w:rsid w:val="00423499"/>
    <w:rsid w:val="00423722"/>
    <w:rsid w:val="00423BDA"/>
    <w:rsid w:val="004240CC"/>
    <w:rsid w:val="004245B4"/>
    <w:rsid w:val="00424BD3"/>
    <w:rsid w:val="00424CE1"/>
    <w:rsid w:val="00425BB2"/>
    <w:rsid w:val="004279DC"/>
    <w:rsid w:val="00430682"/>
    <w:rsid w:val="0043260E"/>
    <w:rsid w:val="00432D2C"/>
    <w:rsid w:val="0043347E"/>
    <w:rsid w:val="004344AA"/>
    <w:rsid w:val="004358C1"/>
    <w:rsid w:val="00436A9F"/>
    <w:rsid w:val="00437BF3"/>
    <w:rsid w:val="00440146"/>
    <w:rsid w:val="00440332"/>
    <w:rsid w:val="00440883"/>
    <w:rsid w:val="00440D3F"/>
    <w:rsid w:val="00440DF2"/>
    <w:rsid w:val="00441BE4"/>
    <w:rsid w:val="00442BD0"/>
    <w:rsid w:val="00442DD1"/>
    <w:rsid w:val="004447CB"/>
    <w:rsid w:val="00444BDE"/>
    <w:rsid w:val="00445234"/>
    <w:rsid w:val="004465DF"/>
    <w:rsid w:val="0044725B"/>
    <w:rsid w:val="00450BE3"/>
    <w:rsid w:val="00450F21"/>
    <w:rsid w:val="00452A0A"/>
    <w:rsid w:val="0045304C"/>
    <w:rsid w:val="004534A9"/>
    <w:rsid w:val="0045643E"/>
    <w:rsid w:val="00456B06"/>
    <w:rsid w:val="00456C62"/>
    <w:rsid w:val="004603BA"/>
    <w:rsid w:val="00462A04"/>
    <w:rsid w:val="00462BC5"/>
    <w:rsid w:val="004630AD"/>
    <w:rsid w:val="00464F5F"/>
    <w:rsid w:val="0047032E"/>
    <w:rsid w:val="00472ADB"/>
    <w:rsid w:val="00473DC3"/>
    <w:rsid w:val="00474152"/>
    <w:rsid w:val="004747F7"/>
    <w:rsid w:val="004775B2"/>
    <w:rsid w:val="004776E9"/>
    <w:rsid w:val="004803C9"/>
    <w:rsid w:val="004804A9"/>
    <w:rsid w:val="00480D89"/>
    <w:rsid w:val="004817E4"/>
    <w:rsid w:val="00481C87"/>
    <w:rsid w:val="004821A0"/>
    <w:rsid w:val="00483257"/>
    <w:rsid w:val="00484068"/>
    <w:rsid w:val="004850DA"/>
    <w:rsid w:val="00485B0D"/>
    <w:rsid w:val="00485D42"/>
    <w:rsid w:val="00486860"/>
    <w:rsid w:val="0048730C"/>
    <w:rsid w:val="0049140E"/>
    <w:rsid w:val="0049287F"/>
    <w:rsid w:val="00493479"/>
    <w:rsid w:val="00493ABD"/>
    <w:rsid w:val="004942CF"/>
    <w:rsid w:val="0049489E"/>
    <w:rsid w:val="0049592D"/>
    <w:rsid w:val="0049594A"/>
    <w:rsid w:val="00497565"/>
    <w:rsid w:val="00497EC1"/>
    <w:rsid w:val="004A0BA7"/>
    <w:rsid w:val="004A0CBE"/>
    <w:rsid w:val="004A27FD"/>
    <w:rsid w:val="004A28B3"/>
    <w:rsid w:val="004A2AA0"/>
    <w:rsid w:val="004A33AB"/>
    <w:rsid w:val="004A3F86"/>
    <w:rsid w:val="004A414C"/>
    <w:rsid w:val="004A66F0"/>
    <w:rsid w:val="004A6F8A"/>
    <w:rsid w:val="004A71CA"/>
    <w:rsid w:val="004B10E7"/>
    <w:rsid w:val="004B1593"/>
    <w:rsid w:val="004B1781"/>
    <w:rsid w:val="004B189F"/>
    <w:rsid w:val="004B2A54"/>
    <w:rsid w:val="004B30B1"/>
    <w:rsid w:val="004B3586"/>
    <w:rsid w:val="004B4B1C"/>
    <w:rsid w:val="004B52CC"/>
    <w:rsid w:val="004B5F4F"/>
    <w:rsid w:val="004B64C7"/>
    <w:rsid w:val="004B677C"/>
    <w:rsid w:val="004B68E0"/>
    <w:rsid w:val="004B6CC6"/>
    <w:rsid w:val="004B79EB"/>
    <w:rsid w:val="004C0197"/>
    <w:rsid w:val="004C09DE"/>
    <w:rsid w:val="004C0BC5"/>
    <w:rsid w:val="004C195D"/>
    <w:rsid w:val="004C31DF"/>
    <w:rsid w:val="004C3E39"/>
    <w:rsid w:val="004C468D"/>
    <w:rsid w:val="004C481D"/>
    <w:rsid w:val="004C4A68"/>
    <w:rsid w:val="004C5058"/>
    <w:rsid w:val="004C5484"/>
    <w:rsid w:val="004C6272"/>
    <w:rsid w:val="004C6784"/>
    <w:rsid w:val="004C6849"/>
    <w:rsid w:val="004C6F43"/>
    <w:rsid w:val="004C76AE"/>
    <w:rsid w:val="004C7EF0"/>
    <w:rsid w:val="004C7FB3"/>
    <w:rsid w:val="004D0344"/>
    <w:rsid w:val="004D1360"/>
    <w:rsid w:val="004D20D4"/>
    <w:rsid w:val="004D25AE"/>
    <w:rsid w:val="004D3D78"/>
    <w:rsid w:val="004D5342"/>
    <w:rsid w:val="004D59E6"/>
    <w:rsid w:val="004D67AF"/>
    <w:rsid w:val="004D684C"/>
    <w:rsid w:val="004E167B"/>
    <w:rsid w:val="004E19BB"/>
    <w:rsid w:val="004E292D"/>
    <w:rsid w:val="004E2D08"/>
    <w:rsid w:val="004E2E7C"/>
    <w:rsid w:val="004E4012"/>
    <w:rsid w:val="004E538C"/>
    <w:rsid w:val="004E5436"/>
    <w:rsid w:val="004E5AF3"/>
    <w:rsid w:val="004E7939"/>
    <w:rsid w:val="004F02FF"/>
    <w:rsid w:val="004F0CEE"/>
    <w:rsid w:val="004F36D3"/>
    <w:rsid w:val="004F4AA3"/>
    <w:rsid w:val="004F6E6C"/>
    <w:rsid w:val="004F702D"/>
    <w:rsid w:val="004F798C"/>
    <w:rsid w:val="004F7DC7"/>
    <w:rsid w:val="00500755"/>
    <w:rsid w:val="005009EE"/>
    <w:rsid w:val="00500B7F"/>
    <w:rsid w:val="00501015"/>
    <w:rsid w:val="00501839"/>
    <w:rsid w:val="00501ED8"/>
    <w:rsid w:val="00502753"/>
    <w:rsid w:val="00502BF6"/>
    <w:rsid w:val="00503689"/>
    <w:rsid w:val="00503C2C"/>
    <w:rsid w:val="0050408F"/>
    <w:rsid w:val="005050AC"/>
    <w:rsid w:val="00505353"/>
    <w:rsid w:val="00505A94"/>
    <w:rsid w:val="00505BB1"/>
    <w:rsid w:val="00505CB4"/>
    <w:rsid w:val="00505D15"/>
    <w:rsid w:val="00506386"/>
    <w:rsid w:val="005070CD"/>
    <w:rsid w:val="0051098E"/>
    <w:rsid w:val="005109F5"/>
    <w:rsid w:val="00511178"/>
    <w:rsid w:val="0051157C"/>
    <w:rsid w:val="00511FEF"/>
    <w:rsid w:val="005121F1"/>
    <w:rsid w:val="005130F0"/>
    <w:rsid w:val="0051323F"/>
    <w:rsid w:val="0051376D"/>
    <w:rsid w:val="00513FEF"/>
    <w:rsid w:val="0051470D"/>
    <w:rsid w:val="00514DB0"/>
    <w:rsid w:val="00516B7B"/>
    <w:rsid w:val="00517F09"/>
    <w:rsid w:val="0052139B"/>
    <w:rsid w:val="00521EA9"/>
    <w:rsid w:val="00522272"/>
    <w:rsid w:val="0052353C"/>
    <w:rsid w:val="00524055"/>
    <w:rsid w:val="00524EAF"/>
    <w:rsid w:val="00525183"/>
    <w:rsid w:val="00526608"/>
    <w:rsid w:val="00530F3F"/>
    <w:rsid w:val="00531FB2"/>
    <w:rsid w:val="005322AD"/>
    <w:rsid w:val="00532376"/>
    <w:rsid w:val="0053258F"/>
    <w:rsid w:val="00532F82"/>
    <w:rsid w:val="00533CC1"/>
    <w:rsid w:val="005346ED"/>
    <w:rsid w:val="00535B87"/>
    <w:rsid w:val="00535FB5"/>
    <w:rsid w:val="005364B6"/>
    <w:rsid w:val="005366F3"/>
    <w:rsid w:val="00536A4C"/>
    <w:rsid w:val="00536CBA"/>
    <w:rsid w:val="00536DFF"/>
    <w:rsid w:val="00540680"/>
    <w:rsid w:val="00541B2B"/>
    <w:rsid w:val="00542A27"/>
    <w:rsid w:val="0054364C"/>
    <w:rsid w:val="00543797"/>
    <w:rsid w:val="00543CF7"/>
    <w:rsid w:val="005442F0"/>
    <w:rsid w:val="005447D7"/>
    <w:rsid w:val="00545199"/>
    <w:rsid w:val="00545214"/>
    <w:rsid w:val="0054535E"/>
    <w:rsid w:val="00545401"/>
    <w:rsid w:val="00545B91"/>
    <w:rsid w:val="00546E52"/>
    <w:rsid w:val="00546EFC"/>
    <w:rsid w:val="00552E4E"/>
    <w:rsid w:val="00553674"/>
    <w:rsid w:val="005545B3"/>
    <w:rsid w:val="00554DF9"/>
    <w:rsid w:val="00554E82"/>
    <w:rsid w:val="00555FC7"/>
    <w:rsid w:val="00557A96"/>
    <w:rsid w:val="00557B20"/>
    <w:rsid w:val="00560565"/>
    <w:rsid w:val="005606D2"/>
    <w:rsid w:val="005658B5"/>
    <w:rsid w:val="00570443"/>
    <w:rsid w:val="005717F7"/>
    <w:rsid w:val="0057380E"/>
    <w:rsid w:val="00576297"/>
    <w:rsid w:val="00576F09"/>
    <w:rsid w:val="00577075"/>
    <w:rsid w:val="0057768E"/>
    <w:rsid w:val="00580081"/>
    <w:rsid w:val="005803A9"/>
    <w:rsid w:val="00581513"/>
    <w:rsid w:val="0058348F"/>
    <w:rsid w:val="00587D85"/>
    <w:rsid w:val="005916A1"/>
    <w:rsid w:val="00592861"/>
    <w:rsid w:val="005929AB"/>
    <w:rsid w:val="00594974"/>
    <w:rsid w:val="00594BC6"/>
    <w:rsid w:val="005957A4"/>
    <w:rsid w:val="00595A17"/>
    <w:rsid w:val="00595B84"/>
    <w:rsid w:val="00596173"/>
    <w:rsid w:val="00596E30"/>
    <w:rsid w:val="005973BF"/>
    <w:rsid w:val="005A125D"/>
    <w:rsid w:val="005A2B84"/>
    <w:rsid w:val="005A2D3A"/>
    <w:rsid w:val="005A2FD8"/>
    <w:rsid w:val="005A344C"/>
    <w:rsid w:val="005A6481"/>
    <w:rsid w:val="005A6840"/>
    <w:rsid w:val="005B16E4"/>
    <w:rsid w:val="005B228A"/>
    <w:rsid w:val="005B2800"/>
    <w:rsid w:val="005B3EDB"/>
    <w:rsid w:val="005B406D"/>
    <w:rsid w:val="005B4DFF"/>
    <w:rsid w:val="005B5B9A"/>
    <w:rsid w:val="005B5D5E"/>
    <w:rsid w:val="005B60C2"/>
    <w:rsid w:val="005B7760"/>
    <w:rsid w:val="005C041C"/>
    <w:rsid w:val="005C08CD"/>
    <w:rsid w:val="005C244E"/>
    <w:rsid w:val="005C3C7C"/>
    <w:rsid w:val="005C4401"/>
    <w:rsid w:val="005C4540"/>
    <w:rsid w:val="005C458A"/>
    <w:rsid w:val="005C4CA7"/>
    <w:rsid w:val="005C5096"/>
    <w:rsid w:val="005C61A8"/>
    <w:rsid w:val="005C7BEF"/>
    <w:rsid w:val="005D066D"/>
    <w:rsid w:val="005D0CE0"/>
    <w:rsid w:val="005D10B3"/>
    <w:rsid w:val="005D1222"/>
    <w:rsid w:val="005D1642"/>
    <w:rsid w:val="005D17E5"/>
    <w:rsid w:val="005D1DC0"/>
    <w:rsid w:val="005D4562"/>
    <w:rsid w:val="005D7E83"/>
    <w:rsid w:val="005E0198"/>
    <w:rsid w:val="005E1337"/>
    <w:rsid w:val="005E315C"/>
    <w:rsid w:val="005E3700"/>
    <w:rsid w:val="005E4B9F"/>
    <w:rsid w:val="005E559E"/>
    <w:rsid w:val="005E6881"/>
    <w:rsid w:val="005E77ED"/>
    <w:rsid w:val="005F04B5"/>
    <w:rsid w:val="005F17EE"/>
    <w:rsid w:val="005F1DC0"/>
    <w:rsid w:val="005F2827"/>
    <w:rsid w:val="005F47FE"/>
    <w:rsid w:val="005F4830"/>
    <w:rsid w:val="005F4D68"/>
    <w:rsid w:val="005F500C"/>
    <w:rsid w:val="005F5120"/>
    <w:rsid w:val="005F5795"/>
    <w:rsid w:val="005F5841"/>
    <w:rsid w:val="005F5909"/>
    <w:rsid w:val="005F68C5"/>
    <w:rsid w:val="005F69BB"/>
    <w:rsid w:val="00601D91"/>
    <w:rsid w:val="006027C7"/>
    <w:rsid w:val="00604172"/>
    <w:rsid w:val="00604DFC"/>
    <w:rsid w:val="00604FFE"/>
    <w:rsid w:val="006063E1"/>
    <w:rsid w:val="006065FB"/>
    <w:rsid w:val="00606E65"/>
    <w:rsid w:val="00607D90"/>
    <w:rsid w:val="00607E9D"/>
    <w:rsid w:val="00610FDF"/>
    <w:rsid w:val="0061422F"/>
    <w:rsid w:val="006157A5"/>
    <w:rsid w:val="00617133"/>
    <w:rsid w:val="00617591"/>
    <w:rsid w:val="00617B89"/>
    <w:rsid w:val="00624004"/>
    <w:rsid w:val="0062431F"/>
    <w:rsid w:val="0062696F"/>
    <w:rsid w:val="00630179"/>
    <w:rsid w:val="006308B4"/>
    <w:rsid w:val="00632A34"/>
    <w:rsid w:val="00632AA0"/>
    <w:rsid w:val="00632F4C"/>
    <w:rsid w:val="006341E3"/>
    <w:rsid w:val="0063474F"/>
    <w:rsid w:val="006347B3"/>
    <w:rsid w:val="00634841"/>
    <w:rsid w:val="00634CEC"/>
    <w:rsid w:val="00636C3D"/>
    <w:rsid w:val="0063700A"/>
    <w:rsid w:val="00641872"/>
    <w:rsid w:val="006427A7"/>
    <w:rsid w:val="006446B8"/>
    <w:rsid w:val="00644E87"/>
    <w:rsid w:val="006453CD"/>
    <w:rsid w:val="00647608"/>
    <w:rsid w:val="00650172"/>
    <w:rsid w:val="0065088D"/>
    <w:rsid w:val="0065362B"/>
    <w:rsid w:val="00653BEA"/>
    <w:rsid w:val="00653CE9"/>
    <w:rsid w:val="00654BFB"/>
    <w:rsid w:val="00655E04"/>
    <w:rsid w:val="0065671C"/>
    <w:rsid w:val="0065695E"/>
    <w:rsid w:val="00661F41"/>
    <w:rsid w:val="006625CA"/>
    <w:rsid w:val="00663FCA"/>
    <w:rsid w:val="0066480B"/>
    <w:rsid w:val="0066533B"/>
    <w:rsid w:val="0066533D"/>
    <w:rsid w:val="006665A5"/>
    <w:rsid w:val="0066676C"/>
    <w:rsid w:val="00666B33"/>
    <w:rsid w:val="00667B72"/>
    <w:rsid w:val="00667E80"/>
    <w:rsid w:val="006713C2"/>
    <w:rsid w:val="006719E1"/>
    <w:rsid w:val="006726DE"/>
    <w:rsid w:val="00672913"/>
    <w:rsid w:val="0067350F"/>
    <w:rsid w:val="00673F35"/>
    <w:rsid w:val="006742F2"/>
    <w:rsid w:val="006756D9"/>
    <w:rsid w:val="006766CA"/>
    <w:rsid w:val="00677188"/>
    <w:rsid w:val="00680B08"/>
    <w:rsid w:val="00681DB0"/>
    <w:rsid w:val="006820E8"/>
    <w:rsid w:val="0068285E"/>
    <w:rsid w:val="006848DC"/>
    <w:rsid w:val="00684F28"/>
    <w:rsid w:val="0068580C"/>
    <w:rsid w:val="00687827"/>
    <w:rsid w:val="006902A8"/>
    <w:rsid w:val="006908A4"/>
    <w:rsid w:val="00690EC4"/>
    <w:rsid w:val="00692751"/>
    <w:rsid w:val="006931A1"/>
    <w:rsid w:val="0069325A"/>
    <w:rsid w:val="006942D9"/>
    <w:rsid w:val="006947E3"/>
    <w:rsid w:val="00694A8B"/>
    <w:rsid w:val="00695CA7"/>
    <w:rsid w:val="0069786E"/>
    <w:rsid w:val="00697F07"/>
    <w:rsid w:val="006A05E1"/>
    <w:rsid w:val="006A1B88"/>
    <w:rsid w:val="006A293F"/>
    <w:rsid w:val="006A2FF1"/>
    <w:rsid w:val="006A3CB1"/>
    <w:rsid w:val="006A4810"/>
    <w:rsid w:val="006A5FF9"/>
    <w:rsid w:val="006A7635"/>
    <w:rsid w:val="006B296D"/>
    <w:rsid w:val="006B3BBA"/>
    <w:rsid w:val="006B3C70"/>
    <w:rsid w:val="006B3F73"/>
    <w:rsid w:val="006B4DED"/>
    <w:rsid w:val="006B65EA"/>
    <w:rsid w:val="006B7B0D"/>
    <w:rsid w:val="006C01F6"/>
    <w:rsid w:val="006C0AEB"/>
    <w:rsid w:val="006C0C48"/>
    <w:rsid w:val="006C121C"/>
    <w:rsid w:val="006C156B"/>
    <w:rsid w:val="006C284E"/>
    <w:rsid w:val="006C3EB2"/>
    <w:rsid w:val="006C4B92"/>
    <w:rsid w:val="006C4EFE"/>
    <w:rsid w:val="006C5A8B"/>
    <w:rsid w:val="006C76BC"/>
    <w:rsid w:val="006D02CA"/>
    <w:rsid w:val="006D0C30"/>
    <w:rsid w:val="006D27FE"/>
    <w:rsid w:val="006D3133"/>
    <w:rsid w:val="006D39E1"/>
    <w:rsid w:val="006D50E2"/>
    <w:rsid w:val="006D58E8"/>
    <w:rsid w:val="006E10DA"/>
    <w:rsid w:val="006E128D"/>
    <w:rsid w:val="006E2341"/>
    <w:rsid w:val="006E3D9D"/>
    <w:rsid w:val="006E4387"/>
    <w:rsid w:val="006E4872"/>
    <w:rsid w:val="006E58DF"/>
    <w:rsid w:val="006E5A28"/>
    <w:rsid w:val="006E67BD"/>
    <w:rsid w:val="006F010C"/>
    <w:rsid w:val="006F06FA"/>
    <w:rsid w:val="006F2A1B"/>
    <w:rsid w:val="006F2E71"/>
    <w:rsid w:val="006F3530"/>
    <w:rsid w:val="006F387C"/>
    <w:rsid w:val="006F4967"/>
    <w:rsid w:val="006F4B53"/>
    <w:rsid w:val="006F5196"/>
    <w:rsid w:val="006F5AAB"/>
    <w:rsid w:val="006F608E"/>
    <w:rsid w:val="006F6E51"/>
    <w:rsid w:val="006F7117"/>
    <w:rsid w:val="006F7384"/>
    <w:rsid w:val="006F7529"/>
    <w:rsid w:val="006F7B11"/>
    <w:rsid w:val="006F7CFF"/>
    <w:rsid w:val="006F7E4C"/>
    <w:rsid w:val="007018FE"/>
    <w:rsid w:val="00702C67"/>
    <w:rsid w:val="007046F7"/>
    <w:rsid w:val="00704A5D"/>
    <w:rsid w:val="00704AF1"/>
    <w:rsid w:val="0070582E"/>
    <w:rsid w:val="00706C20"/>
    <w:rsid w:val="00706EF3"/>
    <w:rsid w:val="0071110C"/>
    <w:rsid w:val="007131A0"/>
    <w:rsid w:val="0071375E"/>
    <w:rsid w:val="00714466"/>
    <w:rsid w:val="007159FF"/>
    <w:rsid w:val="00716929"/>
    <w:rsid w:val="00716F2C"/>
    <w:rsid w:val="00720D0C"/>
    <w:rsid w:val="0072110B"/>
    <w:rsid w:val="00721ED5"/>
    <w:rsid w:val="00722793"/>
    <w:rsid w:val="00724F8D"/>
    <w:rsid w:val="00725738"/>
    <w:rsid w:val="00725C25"/>
    <w:rsid w:val="00726168"/>
    <w:rsid w:val="0072769D"/>
    <w:rsid w:val="00727E76"/>
    <w:rsid w:val="007304CF"/>
    <w:rsid w:val="00730E09"/>
    <w:rsid w:val="007319C5"/>
    <w:rsid w:val="00732D6E"/>
    <w:rsid w:val="007330AB"/>
    <w:rsid w:val="007331F9"/>
    <w:rsid w:val="007342D1"/>
    <w:rsid w:val="00734D65"/>
    <w:rsid w:val="00734FC8"/>
    <w:rsid w:val="00735E81"/>
    <w:rsid w:val="007371EF"/>
    <w:rsid w:val="00737F1D"/>
    <w:rsid w:val="0074059D"/>
    <w:rsid w:val="007414AF"/>
    <w:rsid w:val="00742415"/>
    <w:rsid w:val="00742442"/>
    <w:rsid w:val="0074374C"/>
    <w:rsid w:val="00743FB9"/>
    <w:rsid w:val="0074411C"/>
    <w:rsid w:val="007442CC"/>
    <w:rsid w:val="00744961"/>
    <w:rsid w:val="0074569E"/>
    <w:rsid w:val="00745C1C"/>
    <w:rsid w:val="00747540"/>
    <w:rsid w:val="0074768E"/>
    <w:rsid w:val="00750A5C"/>
    <w:rsid w:val="00751414"/>
    <w:rsid w:val="00753877"/>
    <w:rsid w:val="00753BF0"/>
    <w:rsid w:val="0075417F"/>
    <w:rsid w:val="007542D4"/>
    <w:rsid w:val="007554C4"/>
    <w:rsid w:val="00755D2D"/>
    <w:rsid w:val="00756281"/>
    <w:rsid w:val="00757510"/>
    <w:rsid w:val="00762BAD"/>
    <w:rsid w:val="00763A11"/>
    <w:rsid w:val="00763A9A"/>
    <w:rsid w:val="00763ACF"/>
    <w:rsid w:val="00764906"/>
    <w:rsid w:val="00764B88"/>
    <w:rsid w:val="00764BFE"/>
    <w:rsid w:val="00766F10"/>
    <w:rsid w:val="00767323"/>
    <w:rsid w:val="00767480"/>
    <w:rsid w:val="00767F30"/>
    <w:rsid w:val="00770015"/>
    <w:rsid w:val="007707E7"/>
    <w:rsid w:val="007719BC"/>
    <w:rsid w:val="00772929"/>
    <w:rsid w:val="00772CCD"/>
    <w:rsid w:val="0077396A"/>
    <w:rsid w:val="00774D63"/>
    <w:rsid w:val="007756C1"/>
    <w:rsid w:val="007768A4"/>
    <w:rsid w:val="0077765D"/>
    <w:rsid w:val="007776A5"/>
    <w:rsid w:val="00781920"/>
    <w:rsid w:val="007819FF"/>
    <w:rsid w:val="00782676"/>
    <w:rsid w:val="0078288C"/>
    <w:rsid w:val="00782A4D"/>
    <w:rsid w:val="007848E8"/>
    <w:rsid w:val="00784FF6"/>
    <w:rsid w:val="00787821"/>
    <w:rsid w:val="007918CF"/>
    <w:rsid w:val="00791E91"/>
    <w:rsid w:val="00792661"/>
    <w:rsid w:val="0079283E"/>
    <w:rsid w:val="00793A76"/>
    <w:rsid w:val="00795C44"/>
    <w:rsid w:val="007960DC"/>
    <w:rsid w:val="0079655D"/>
    <w:rsid w:val="00796E26"/>
    <w:rsid w:val="00797E03"/>
    <w:rsid w:val="007A032D"/>
    <w:rsid w:val="007A11AB"/>
    <w:rsid w:val="007A39D7"/>
    <w:rsid w:val="007A431A"/>
    <w:rsid w:val="007A62E1"/>
    <w:rsid w:val="007A6DB0"/>
    <w:rsid w:val="007A77AC"/>
    <w:rsid w:val="007A78FA"/>
    <w:rsid w:val="007B088C"/>
    <w:rsid w:val="007B2459"/>
    <w:rsid w:val="007B281C"/>
    <w:rsid w:val="007B2A36"/>
    <w:rsid w:val="007B3E4F"/>
    <w:rsid w:val="007B4926"/>
    <w:rsid w:val="007B62AC"/>
    <w:rsid w:val="007C0503"/>
    <w:rsid w:val="007C1722"/>
    <w:rsid w:val="007C2598"/>
    <w:rsid w:val="007C3831"/>
    <w:rsid w:val="007C3E28"/>
    <w:rsid w:val="007C4AA0"/>
    <w:rsid w:val="007C6D95"/>
    <w:rsid w:val="007C7990"/>
    <w:rsid w:val="007C7AB1"/>
    <w:rsid w:val="007C7EEE"/>
    <w:rsid w:val="007D027F"/>
    <w:rsid w:val="007D19D7"/>
    <w:rsid w:val="007D2370"/>
    <w:rsid w:val="007D2BA0"/>
    <w:rsid w:val="007D3232"/>
    <w:rsid w:val="007D3AF4"/>
    <w:rsid w:val="007D3F7F"/>
    <w:rsid w:val="007D4B65"/>
    <w:rsid w:val="007D4BC3"/>
    <w:rsid w:val="007D514E"/>
    <w:rsid w:val="007D5216"/>
    <w:rsid w:val="007D57BC"/>
    <w:rsid w:val="007E0780"/>
    <w:rsid w:val="007E0941"/>
    <w:rsid w:val="007E14B1"/>
    <w:rsid w:val="007E27A0"/>
    <w:rsid w:val="007E3480"/>
    <w:rsid w:val="007E385B"/>
    <w:rsid w:val="007E4ECD"/>
    <w:rsid w:val="007E5058"/>
    <w:rsid w:val="007E510B"/>
    <w:rsid w:val="007E654D"/>
    <w:rsid w:val="007E6917"/>
    <w:rsid w:val="007F1115"/>
    <w:rsid w:val="007F195F"/>
    <w:rsid w:val="007F392C"/>
    <w:rsid w:val="007F3C4B"/>
    <w:rsid w:val="007F473B"/>
    <w:rsid w:val="007F484A"/>
    <w:rsid w:val="007F4F07"/>
    <w:rsid w:val="007F518C"/>
    <w:rsid w:val="007F6351"/>
    <w:rsid w:val="008008E6"/>
    <w:rsid w:val="00800D3F"/>
    <w:rsid w:val="00801E1C"/>
    <w:rsid w:val="0080216B"/>
    <w:rsid w:val="00802A58"/>
    <w:rsid w:val="00803BE8"/>
    <w:rsid w:val="00804A55"/>
    <w:rsid w:val="00805163"/>
    <w:rsid w:val="00807076"/>
    <w:rsid w:val="008074F4"/>
    <w:rsid w:val="00810925"/>
    <w:rsid w:val="0081214C"/>
    <w:rsid w:val="008130BD"/>
    <w:rsid w:val="0081367E"/>
    <w:rsid w:val="0081384D"/>
    <w:rsid w:val="00813FF6"/>
    <w:rsid w:val="008150EA"/>
    <w:rsid w:val="00815E63"/>
    <w:rsid w:val="00816F08"/>
    <w:rsid w:val="0081775A"/>
    <w:rsid w:val="00817DD1"/>
    <w:rsid w:val="00817F9D"/>
    <w:rsid w:val="008215E2"/>
    <w:rsid w:val="008219C6"/>
    <w:rsid w:val="00821E05"/>
    <w:rsid w:val="00823B98"/>
    <w:rsid w:val="0082471A"/>
    <w:rsid w:val="00825F0A"/>
    <w:rsid w:val="00826385"/>
    <w:rsid w:val="008269C5"/>
    <w:rsid w:val="0082710F"/>
    <w:rsid w:val="008302D3"/>
    <w:rsid w:val="00830C1B"/>
    <w:rsid w:val="00831C84"/>
    <w:rsid w:val="00832497"/>
    <w:rsid w:val="00832DCF"/>
    <w:rsid w:val="008331FD"/>
    <w:rsid w:val="008334EE"/>
    <w:rsid w:val="00833FDA"/>
    <w:rsid w:val="00834C60"/>
    <w:rsid w:val="00834D5B"/>
    <w:rsid w:val="008366F4"/>
    <w:rsid w:val="00836A0E"/>
    <w:rsid w:val="00837514"/>
    <w:rsid w:val="008403AA"/>
    <w:rsid w:val="00840D9D"/>
    <w:rsid w:val="00841BE5"/>
    <w:rsid w:val="00842A63"/>
    <w:rsid w:val="00842E26"/>
    <w:rsid w:val="008430B1"/>
    <w:rsid w:val="00843DD8"/>
    <w:rsid w:val="008447EF"/>
    <w:rsid w:val="00844D12"/>
    <w:rsid w:val="00845225"/>
    <w:rsid w:val="00845827"/>
    <w:rsid w:val="00846C5E"/>
    <w:rsid w:val="00846C68"/>
    <w:rsid w:val="00846DA7"/>
    <w:rsid w:val="00847119"/>
    <w:rsid w:val="008479F9"/>
    <w:rsid w:val="00851929"/>
    <w:rsid w:val="00852C84"/>
    <w:rsid w:val="00853E94"/>
    <w:rsid w:val="00854D4B"/>
    <w:rsid w:val="00854D4C"/>
    <w:rsid w:val="00855F75"/>
    <w:rsid w:val="00856A87"/>
    <w:rsid w:val="00857017"/>
    <w:rsid w:val="00857778"/>
    <w:rsid w:val="0086025A"/>
    <w:rsid w:val="008611F5"/>
    <w:rsid w:val="00861B40"/>
    <w:rsid w:val="008624A5"/>
    <w:rsid w:val="00862A59"/>
    <w:rsid w:val="00863766"/>
    <w:rsid w:val="00863E4A"/>
    <w:rsid w:val="00864451"/>
    <w:rsid w:val="00866042"/>
    <w:rsid w:val="008662CC"/>
    <w:rsid w:val="008669A8"/>
    <w:rsid w:val="00866C86"/>
    <w:rsid w:val="00870025"/>
    <w:rsid w:val="00870F1A"/>
    <w:rsid w:val="008715FE"/>
    <w:rsid w:val="00872425"/>
    <w:rsid w:val="0087307A"/>
    <w:rsid w:val="008738B5"/>
    <w:rsid w:val="00873CBE"/>
    <w:rsid w:val="00874007"/>
    <w:rsid w:val="00876344"/>
    <w:rsid w:val="008768B8"/>
    <w:rsid w:val="00876C36"/>
    <w:rsid w:val="00877741"/>
    <w:rsid w:val="008812B5"/>
    <w:rsid w:val="0088130F"/>
    <w:rsid w:val="008814BB"/>
    <w:rsid w:val="008823CB"/>
    <w:rsid w:val="00882724"/>
    <w:rsid w:val="00882F95"/>
    <w:rsid w:val="0088405F"/>
    <w:rsid w:val="00885CD4"/>
    <w:rsid w:val="00887D8E"/>
    <w:rsid w:val="00891383"/>
    <w:rsid w:val="00891D9F"/>
    <w:rsid w:val="00891E5C"/>
    <w:rsid w:val="00892D8C"/>
    <w:rsid w:val="00895C52"/>
    <w:rsid w:val="00895DCD"/>
    <w:rsid w:val="008A0A84"/>
    <w:rsid w:val="008A0BA4"/>
    <w:rsid w:val="008A0E10"/>
    <w:rsid w:val="008A151C"/>
    <w:rsid w:val="008A152A"/>
    <w:rsid w:val="008A4263"/>
    <w:rsid w:val="008A63B7"/>
    <w:rsid w:val="008A6705"/>
    <w:rsid w:val="008A76EC"/>
    <w:rsid w:val="008B0355"/>
    <w:rsid w:val="008B0F25"/>
    <w:rsid w:val="008B101A"/>
    <w:rsid w:val="008B17F9"/>
    <w:rsid w:val="008B3431"/>
    <w:rsid w:val="008B420C"/>
    <w:rsid w:val="008B4230"/>
    <w:rsid w:val="008B4C30"/>
    <w:rsid w:val="008B5807"/>
    <w:rsid w:val="008B754E"/>
    <w:rsid w:val="008C2AB0"/>
    <w:rsid w:val="008C35AF"/>
    <w:rsid w:val="008C389F"/>
    <w:rsid w:val="008C5FEF"/>
    <w:rsid w:val="008C671C"/>
    <w:rsid w:val="008C7636"/>
    <w:rsid w:val="008C7AEE"/>
    <w:rsid w:val="008D07B9"/>
    <w:rsid w:val="008D08F3"/>
    <w:rsid w:val="008D17E7"/>
    <w:rsid w:val="008D190E"/>
    <w:rsid w:val="008D1955"/>
    <w:rsid w:val="008D1DB9"/>
    <w:rsid w:val="008D2593"/>
    <w:rsid w:val="008D483E"/>
    <w:rsid w:val="008D6B07"/>
    <w:rsid w:val="008D75DD"/>
    <w:rsid w:val="008E0877"/>
    <w:rsid w:val="008E1474"/>
    <w:rsid w:val="008E1AE1"/>
    <w:rsid w:val="008E1FF1"/>
    <w:rsid w:val="008E26DE"/>
    <w:rsid w:val="008E3DD4"/>
    <w:rsid w:val="008E43CF"/>
    <w:rsid w:val="008E4BDA"/>
    <w:rsid w:val="008E4FF3"/>
    <w:rsid w:val="008F02A4"/>
    <w:rsid w:val="008F18EC"/>
    <w:rsid w:val="008F1965"/>
    <w:rsid w:val="008F1E33"/>
    <w:rsid w:val="008F228F"/>
    <w:rsid w:val="008F2820"/>
    <w:rsid w:val="008F2CEA"/>
    <w:rsid w:val="008F35F5"/>
    <w:rsid w:val="008F3DE3"/>
    <w:rsid w:val="008F414C"/>
    <w:rsid w:val="008F4CE5"/>
    <w:rsid w:val="008F6E49"/>
    <w:rsid w:val="00900EE1"/>
    <w:rsid w:val="009019FB"/>
    <w:rsid w:val="00901D69"/>
    <w:rsid w:val="00903B79"/>
    <w:rsid w:val="0090459D"/>
    <w:rsid w:val="00905C94"/>
    <w:rsid w:val="00906D02"/>
    <w:rsid w:val="00907128"/>
    <w:rsid w:val="00907626"/>
    <w:rsid w:val="009078B5"/>
    <w:rsid w:val="00910023"/>
    <w:rsid w:val="009108AC"/>
    <w:rsid w:val="0091161B"/>
    <w:rsid w:val="00913305"/>
    <w:rsid w:val="009133D0"/>
    <w:rsid w:val="0091482A"/>
    <w:rsid w:val="009149AF"/>
    <w:rsid w:val="00914C8A"/>
    <w:rsid w:val="00914F7D"/>
    <w:rsid w:val="00915004"/>
    <w:rsid w:val="00915378"/>
    <w:rsid w:val="00915848"/>
    <w:rsid w:val="00915E86"/>
    <w:rsid w:val="00915F47"/>
    <w:rsid w:val="00916889"/>
    <w:rsid w:val="00916917"/>
    <w:rsid w:val="00917A64"/>
    <w:rsid w:val="00920320"/>
    <w:rsid w:val="009208A9"/>
    <w:rsid w:val="00921950"/>
    <w:rsid w:val="009226F0"/>
    <w:rsid w:val="0092300B"/>
    <w:rsid w:val="00923C95"/>
    <w:rsid w:val="0092477F"/>
    <w:rsid w:val="0092593D"/>
    <w:rsid w:val="009268DB"/>
    <w:rsid w:val="00926DC8"/>
    <w:rsid w:val="00927225"/>
    <w:rsid w:val="00927A49"/>
    <w:rsid w:val="00927F48"/>
    <w:rsid w:val="00931185"/>
    <w:rsid w:val="0093260E"/>
    <w:rsid w:val="00932A90"/>
    <w:rsid w:val="00935246"/>
    <w:rsid w:val="0093600A"/>
    <w:rsid w:val="0093624C"/>
    <w:rsid w:val="00936575"/>
    <w:rsid w:val="0093721C"/>
    <w:rsid w:val="009412B3"/>
    <w:rsid w:val="00942B03"/>
    <w:rsid w:val="00944A7E"/>
    <w:rsid w:val="00944E4B"/>
    <w:rsid w:val="0094644C"/>
    <w:rsid w:val="00946C63"/>
    <w:rsid w:val="00947D38"/>
    <w:rsid w:val="0095016B"/>
    <w:rsid w:val="009525DF"/>
    <w:rsid w:val="00952CC2"/>
    <w:rsid w:val="00952FEF"/>
    <w:rsid w:val="009558E0"/>
    <w:rsid w:val="00956151"/>
    <w:rsid w:val="00956798"/>
    <w:rsid w:val="009570A6"/>
    <w:rsid w:val="00957B61"/>
    <w:rsid w:val="00960B52"/>
    <w:rsid w:val="00960F16"/>
    <w:rsid w:val="0096133A"/>
    <w:rsid w:val="0096149A"/>
    <w:rsid w:val="009614EF"/>
    <w:rsid w:val="00961B1C"/>
    <w:rsid w:val="00961F1D"/>
    <w:rsid w:val="00963814"/>
    <w:rsid w:val="00965FCA"/>
    <w:rsid w:val="0096734D"/>
    <w:rsid w:val="00967691"/>
    <w:rsid w:val="009718FB"/>
    <w:rsid w:val="00971FC0"/>
    <w:rsid w:val="009728C5"/>
    <w:rsid w:val="00972B66"/>
    <w:rsid w:val="009737BC"/>
    <w:rsid w:val="00973C32"/>
    <w:rsid w:val="00976EF9"/>
    <w:rsid w:val="00976F57"/>
    <w:rsid w:val="0097710D"/>
    <w:rsid w:val="00977714"/>
    <w:rsid w:val="00980D37"/>
    <w:rsid w:val="00981A55"/>
    <w:rsid w:val="00981AA7"/>
    <w:rsid w:val="0098241D"/>
    <w:rsid w:val="009853A5"/>
    <w:rsid w:val="009857BF"/>
    <w:rsid w:val="009869D9"/>
    <w:rsid w:val="00987CE9"/>
    <w:rsid w:val="0099063A"/>
    <w:rsid w:val="00990FD5"/>
    <w:rsid w:val="009931D3"/>
    <w:rsid w:val="009949E9"/>
    <w:rsid w:val="00994DD6"/>
    <w:rsid w:val="0099537E"/>
    <w:rsid w:val="009962F4"/>
    <w:rsid w:val="0099726D"/>
    <w:rsid w:val="009973C7"/>
    <w:rsid w:val="009A10F0"/>
    <w:rsid w:val="009A126E"/>
    <w:rsid w:val="009A13CE"/>
    <w:rsid w:val="009A1DCB"/>
    <w:rsid w:val="009A248D"/>
    <w:rsid w:val="009A2F69"/>
    <w:rsid w:val="009A2FE4"/>
    <w:rsid w:val="009A2FE7"/>
    <w:rsid w:val="009A34CC"/>
    <w:rsid w:val="009A3766"/>
    <w:rsid w:val="009A56BE"/>
    <w:rsid w:val="009A5C67"/>
    <w:rsid w:val="009A7293"/>
    <w:rsid w:val="009B0818"/>
    <w:rsid w:val="009B13D7"/>
    <w:rsid w:val="009B1AA4"/>
    <w:rsid w:val="009B20D6"/>
    <w:rsid w:val="009B2EB5"/>
    <w:rsid w:val="009B505A"/>
    <w:rsid w:val="009B5083"/>
    <w:rsid w:val="009B5AB4"/>
    <w:rsid w:val="009B67CC"/>
    <w:rsid w:val="009B6931"/>
    <w:rsid w:val="009B6B3D"/>
    <w:rsid w:val="009B73C4"/>
    <w:rsid w:val="009B7A4E"/>
    <w:rsid w:val="009C105A"/>
    <w:rsid w:val="009C3BA0"/>
    <w:rsid w:val="009C40F0"/>
    <w:rsid w:val="009C5C90"/>
    <w:rsid w:val="009C6F13"/>
    <w:rsid w:val="009C748E"/>
    <w:rsid w:val="009C7756"/>
    <w:rsid w:val="009D00AC"/>
    <w:rsid w:val="009D4790"/>
    <w:rsid w:val="009D6A5A"/>
    <w:rsid w:val="009D6BD2"/>
    <w:rsid w:val="009D736D"/>
    <w:rsid w:val="009E3A08"/>
    <w:rsid w:val="009E57A6"/>
    <w:rsid w:val="009E6504"/>
    <w:rsid w:val="009E7C5F"/>
    <w:rsid w:val="009F029C"/>
    <w:rsid w:val="009F0A78"/>
    <w:rsid w:val="009F2E01"/>
    <w:rsid w:val="009F3668"/>
    <w:rsid w:val="009F43C6"/>
    <w:rsid w:val="009F503C"/>
    <w:rsid w:val="009F5BB5"/>
    <w:rsid w:val="009F6048"/>
    <w:rsid w:val="009F6193"/>
    <w:rsid w:val="009F61AC"/>
    <w:rsid w:val="009F6879"/>
    <w:rsid w:val="009F6DB7"/>
    <w:rsid w:val="009F7A46"/>
    <w:rsid w:val="00A0086D"/>
    <w:rsid w:val="00A00D17"/>
    <w:rsid w:val="00A0213A"/>
    <w:rsid w:val="00A02E49"/>
    <w:rsid w:val="00A0319E"/>
    <w:rsid w:val="00A03522"/>
    <w:rsid w:val="00A0379A"/>
    <w:rsid w:val="00A04069"/>
    <w:rsid w:val="00A041F8"/>
    <w:rsid w:val="00A05398"/>
    <w:rsid w:val="00A05B67"/>
    <w:rsid w:val="00A05F2C"/>
    <w:rsid w:val="00A063CF"/>
    <w:rsid w:val="00A06E47"/>
    <w:rsid w:val="00A07400"/>
    <w:rsid w:val="00A1032F"/>
    <w:rsid w:val="00A10DF5"/>
    <w:rsid w:val="00A11349"/>
    <w:rsid w:val="00A11952"/>
    <w:rsid w:val="00A1294D"/>
    <w:rsid w:val="00A1476B"/>
    <w:rsid w:val="00A14B60"/>
    <w:rsid w:val="00A15575"/>
    <w:rsid w:val="00A1573D"/>
    <w:rsid w:val="00A157A4"/>
    <w:rsid w:val="00A16218"/>
    <w:rsid w:val="00A16691"/>
    <w:rsid w:val="00A16E0B"/>
    <w:rsid w:val="00A173F6"/>
    <w:rsid w:val="00A20BC1"/>
    <w:rsid w:val="00A211CA"/>
    <w:rsid w:val="00A21455"/>
    <w:rsid w:val="00A21FCE"/>
    <w:rsid w:val="00A223EA"/>
    <w:rsid w:val="00A2353B"/>
    <w:rsid w:val="00A23C21"/>
    <w:rsid w:val="00A23F41"/>
    <w:rsid w:val="00A24941"/>
    <w:rsid w:val="00A25922"/>
    <w:rsid w:val="00A25A2B"/>
    <w:rsid w:val="00A25AFE"/>
    <w:rsid w:val="00A27519"/>
    <w:rsid w:val="00A277CD"/>
    <w:rsid w:val="00A27870"/>
    <w:rsid w:val="00A3046D"/>
    <w:rsid w:val="00A30ECA"/>
    <w:rsid w:val="00A321C2"/>
    <w:rsid w:val="00A3296F"/>
    <w:rsid w:val="00A32DAA"/>
    <w:rsid w:val="00A33531"/>
    <w:rsid w:val="00A34896"/>
    <w:rsid w:val="00A34A6F"/>
    <w:rsid w:val="00A358F0"/>
    <w:rsid w:val="00A367B8"/>
    <w:rsid w:val="00A36A2B"/>
    <w:rsid w:val="00A36B02"/>
    <w:rsid w:val="00A378E2"/>
    <w:rsid w:val="00A403EB"/>
    <w:rsid w:val="00A43DF6"/>
    <w:rsid w:val="00A43F46"/>
    <w:rsid w:val="00A4401F"/>
    <w:rsid w:val="00A4403C"/>
    <w:rsid w:val="00A4437C"/>
    <w:rsid w:val="00A44563"/>
    <w:rsid w:val="00A45311"/>
    <w:rsid w:val="00A45BAC"/>
    <w:rsid w:val="00A467D5"/>
    <w:rsid w:val="00A4782E"/>
    <w:rsid w:val="00A509F6"/>
    <w:rsid w:val="00A522CF"/>
    <w:rsid w:val="00A5266B"/>
    <w:rsid w:val="00A53C04"/>
    <w:rsid w:val="00A55203"/>
    <w:rsid w:val="00A55D63"/>
    <w:rsid w:val="00A57858"/>
    <w:rsid w:val="00A57B2A"/>
    <w:rsid w:val="00A60121"/>
    <w:rsid w:val="00A60CE6"/>
    <w:rsid w:val="00A6230B"/>
    <w:rsid w:val="00A624E7"/>
    <w:rsid w:val="00A6480F"/>
    <w:rsid w:val="00A64E18"/>
    <w:rsid w:val="00A65ACC"/>
    <w:rsid w:val="00A67C70"/>
    <w:rsid w:val="00A706AE"/>
    <w:rsid w:val="00A71655"/>
    <w:rsid w:val="00A716F9"/>
    <w:rsid w:val="00A71E97"/>
    <w:rsid w:val="00A72027"/>
    <w:rsid w:val="00A724EB"/>
    <w:rsid w:val="00A73F3A"/>
    <w:rsid w:val="00A741E4"/>
    <w:rsid w:val="00A75769"/>
    <w:rsid w:val="00A760EF"/>
    <w:rsid w:val="00A7684E"/>
    <w:rsid w:val="00A77F42"/>
    <w:rsid w:val="00A804CF"/>
    <w:rsid w:val="00A81C1B"/>
    <w:rsid w:val="00A823EE"/>
    <w:rsid w:val="00A82F7A"/>
    <w:rsid w:val="00A834BB"/>
    <w:rsid w:val="00A836C3"/>
    <w:rsid w:val="00A84952"/>
    <w:rsid w:val="00A84C22"/>
    <w:rsid w:val="00A85861"/>
    <w:rsid w:val="00A8659E"/>
    <w:rsid w:val="00A87A24"/>
    <w:rsid w:val="00A91606"/>
    <w:rsid w:val="00A91C9A"/>
    <w:rsid w:val="00A92633"/>
    <w:rsid w:val="00A927BD"/>
    <w:rsid w:val="00A9330E"/>
    <w:rsid w:val="00A93A8E"/>
    <w:rsid w:val="00A94035"/>
    <w:rsid w:val="00A95F34"/>
    <w:rsid w:val="00A9634A"/>
    <w:rsid w:val="00A971F1"/>
    <w:rsid w:val="00A9760E"/>
    <w:rsid w:val="00AA1A78"/>
    <w:rsid w:val="00AA1B20"/>
    <w:rsid w:val="00AA1D83"/>
    <w:rsid w:val="00AA5565"/>
    <w:rsid w:val="00AA61EB"/>
    <w:rsid w:val="00AA7A60"/>
    <w:rsid w:val="00AB0E56"/>
    <w:rsid w:val="00AB2193"/>
    <w:rsid w:val="00AB480B"/>
    <w:rsid w:val="00AB5075"/>
    <w:rsid w:val="00AB5156"/>
    <w:rsid w:val="00AB75FC"/>
    <w:rsid w:val="00AB7B20"/>
    <w:rsid w:val="00AC0334"/>
    <w:rsid w:val="00AC158E"/>
    <w:rsid w:val="00AC1EAB"/>
    <w:rsid w:val="00AC2968"/>
    <w:rsid w:val="00AC39F7"/>
    <w:rsid w:val="00AC4AF2"/>
    <w:rsid w:val="00AC55BE"/>
    <w:rsid w:val="00AC56CD"/>
    <w:rsid w:val="00AC6782"/>
    <w:rsid w:val="00AC7D42"/>
    <w:rsid w:val="00AD05C3"/>
    <w:rsid w:val="00AD08A8"/>
    <w:rsid w:val="00AD1457"/>
    <w:rsid w:val="00AD153E"/>
    <w:rsid w:val="00AD173E"/>
    <w:rsid w:val="00AD23C7"/>
    <w:rsid w:val="00AD271A"/>
    <w:rsid w:val="00AD2D3E"/>
    <w:rsid w:val="00AD3480"/>
    <w:rsid w:val="00AD5921"/>
    <w:rsid w:val="00AD5AA6"/>
    <w:rsid w:val="00AD5FDE"/>
    <w:rsid w:val="00AD6498"/>
    <w:rsid w:val="00AD6744"/>
    <w:rsid w:val="00AD699A"/>
    <w:rsid w:val="00AD6D31"/>
    <w:rsid w:val="00AD73E9"/>
    <w:rsid w:val="00AD7521"/>
    <w:rsid w:val="00AD78CA"/>
    <w:rsid w:val="00AE0423"/>
    <w:rsid w:val="00AE24A3"/>
    <w:rsid w:val="00AE3549"/>
    <w:rsid w:val="00AE4A53"/>
    <w:rsid w:val="00AE5821"/>
    <w:rsid w:val="00AE5EC4"/>
    <w:rsid w:val="00AE66BB"/>
    <w:rsid w:val="00AE69AE"/>
    <w:rsid w:val="00AE7019"/>
    <w:rsid w:val="00AF0C69"/>
    <w:rsid w:val="00AF0ED0"/>
    <w:rsid w:val="00AF0FA6"/>
    <w:rsid w:val="00AF2413"/>
    <w:rsid w:val="00AF5B61"/>
    <w:rsid w:val="00AF6A68"/>
    <w:rsid w:val="00AF738E"/>
    <w:rsid w:val="00AF7D23"/>
    <w:rsid w:val="00B003BE"/>
    <w:rsid w:val="00B00724"/>
    <w:rsid w:val="00B00A28"/>
    <w:rsid w:val="00B00CFD"/>
    <w:rsid w:val="00B02579"/>
    <w:rsid w:val="00B02C29"/>
    <w:rsid w:val="00B02EE6"/>
    <w:rsid w:val="00B03687"/>
    <w:rsid w:val="00B04AC6"/>
    <w:rsid w:val="00B05A57"/>
    <w:rsid w:val="00B120B5"/>
    <w:rsid w:val="00B1267D"/>
    <w:rsid w:val="00B1291E"/>
    <w:rsid w:val="00B1383C"/>
    <w:rsid w:val="00B15CD3"/>
    <w:rsid w:val="00B167E5"/>
    <w:rsid w:val="00B16DAF"/>
    <w:rsid w:val="00B20786"/>
    <w:rsid w:val="00B2170D"/>
    <w:rsid w:val="00B21971"/>
    <w:rsid w:val="00B238C9"/>
    <w:rsid w:val="00B2598E"/>
    <w:rsid w:val="00B272DC"/>
    <w:rsid w:val="00B301B3"/>
    <w:rsid w:val="00B30AC6"/>
    <w:rsid w:val="00B31AF5"/>
    <w:rsid w:val="00B32134"/>
    <w:rsid w:val="00B33BE4"/>
    <w:rsid w:val="00B33D85"/>
    <w:rsid w:val="00B350AF"/>
    <w:rsid w:val="00B36683"/>
    <w:rsid w:val="00B37F34"/>
    <w:rsid w:val="00B40D4F"/>
    <w:rsid w:val="00B4167F"/>
    <w:rsid w:val="00B4224D"/>
    <w:rsid w:val="00B430B0"/>
    <w:rsid w:val="00B4338B"/>
    <w:rsid w:val="00B43BC6"/>
    <w:rsid w:val="00B447C6"/>
    <w:rsid w:val="00B44A05"/>
    <w:rsid w:val="00B44DBD"/>
    <w:rsid w:val="00B44F9C"/>
    <w:rsid w:val="00B502A7"/>
    <w:rsid w:val="00B51196"/>
    <w:rsid w:val="00B511ED"/>
    <w:rsid w:val="00B51215"/>
    <w:rsid w:val="00B51597"/>
    <w:rsid w:val="00B5159A"/>
    <w:rsid w:val="00B52456"/>
    <w:rsid w:val="00B53D37"/>
    <w:rsid w:val="00B558CF"/>
    <w:rsid w:val="00B57489"/>
    <w:rsid w:val="00B5790E"/>
    <w:rsid w:val="00B61349"/>
    <w:rsid w:val="00B64235"/>
    <w:rsid w:val="00B6697B"/>
    <w:rsid w:val="00B6723F"/>
    <w:rsid w:val="00B677DF"/>
    <w:rsid w:val="00B707A4"/>
    <w:rsid w:val="00B7133C"/>
    <w:rsid w:val="00B7137A"/>
    <w:rsid w:val="00B716A8"/>
    <w:rsid w:val="00B72D16"/>
    <w:rsid w:val="00B73D58"/>
    <w:rsid w:val="00B74298"/>
    <w:rsid w:val="00B74A33"/>
    <w:rsid w:val="00B80852"/>
    <w:rsid w:val="00B80979"/>
    <w:rsid w:val="00B81068"/>
    <w:rsid w:val="00B816DE"/>
    <w:rsid w:val="00B83150"/>
    <w:rsid w:val="00B84324"/>
    <w:rsid w:val="00B84B7C"/>
    <w:rsid w:val="00B86F63"/>
    <w:rsid w:val="00B9058F"/>
    <w:rsid w:val="00B9062E"/>
    <w:rsid w:val="00B90F30"/>
    <w:rsid w:val="00B92E7C"/>
    <w:rsid w:val="00B93149"/>
    <w:rsid w:val="00B935DA"/>
    <w:rsid w:val="00B9382F"/>
    <w:rsid w:val="00B9386B"/>
    <w:rsid w:val="00B9456C"/>
    <w:rsid w:val="00B955DD"/>
    <w:rsid w:val="00B962A4"/>
    <w:rsid w:val="00B96FAC"/>
    <w:rsid w:val="00B97647"/>
    <w:rsid w:val="00BA1B13"/>
    <w:rsid w:val="00BA222C"/>
    <w:rsid w:val="00BA3E71"/>
    <w:rsid w:val="00BA44B1"/>
    <w:rsid w:val="00BA630A"/>
    <w:rsid w:val="00BA6C6C"/>
    <w:rsid w:val="00BB23ED"/>
    <w:rsid w:val="00BB28AF"/>
    <w:rsid w:val="00BB4440"/>
    <w:rsid w:val="00BB45D4"/>
    <w:rsid w:val="00BB4689"/>
    <w:rsid w:val="00BB4BF3"/>
    <w:rsid w:val="00BB573E"/>
    <w:rsid w:val="00BB7D80"/>
    <w:rsid w:val="00BC30B2"/>
    <w:rsid w:val="00BC32C6"/>
    <w:rsid w:val="00BC50CD"/>
    <w:rsid w:val="00BC69FB"/>
    <w:rsid w:val="00BC726F"/>
    <w:rsid w:val="00BC7778"/>
    <w:rsid w:val="00BD385F"/>
    <w:rsid w:val="00BD55DB"/>
    <w:rsid w:val="00BD63F6"/>
    <w:rsid w:val="00BD692D"/>
    <w:rsid w:val="00BD6D1A"/>
    <w:rsid w:val="00BD78F8"/>
    <w:rsid w:val="00BD7F4A"/>
    <w:rsid w:val="00BE3814"/>
    <w:rsid w:val="00BE66B7"/>
    <w:rsid w:val="00BE67B8"/>
    <w:rsid w:val="00BE73B8"/>
    <w:rsid w:val="00BF15C8"/>
    <w:rsid w:val="00BF26F0"/>
    <w:rsid w:val="00BF3DBC"/>
    <w:rsid w:val="00BF3FB7"/>
    <w:rsid w:val="00BF4C3C"/>
    <w:rsid w:val="00BF58C5"/>
    <w:rsid w:val="00BF6EAC"/>
    <w:rsid w:val="00BF72B0"/>
    <w:rsid w:val="00C00D5C"/>
    <w:rsid w:val="00C00FB5"/>
    <w:rsid w:val="00C014BF"/>
    <w:rsid w:val="00C01C48"/>
    <w:rsid w:val="00C05C22"/>
    <w:rsid w:val="00C05FC0"/>
    <w:rsid w:val="00C069D0"/>
    <w:rsid w:val="00C07102"/>
    <w:rsid w:val="00C07428"/>
    <w:rsid w:val="00C0771D"/>
    <w:rsid w:val="00C10871"/>
    <w:rsid w:val="00C10E38"/>
    <w:rsid w:val="00C110BA"/>
    <w:rsid w:val="00C13549"/>
    <w:rsid w:val="00C14526"/>
    <w:rsid w:val="00C15AFA"/>
    <w:rsid w:val="00C1615C"/>
    <w:rsid w:val="00C17505"/>
    <w:rsid w:val="00C17DAA"/>
    <w:rsid w:val="00C207E1"/>
    <w:rsid w:val="00C2086E"/>
    <w:rsid w:val="00C2257B"/>
    <w:rsid w:val="00C2278D"/>
    <w:rsid w:val="00C22A0F"/>
    <w:rsid w:val="00C23B36"/>
    <w:rsid w:val="00C24ED2"/>
    <w:rsid w:val="00C26283"/>
    <w:rsid w:val="00C26A4C"/>
    <w:rsid w:val="00C27AB1"/>
    <w:rsid w:val="00C30A22"/>
    <w:rsid w:val="00C30A5A"/>
    <w:rsid w:val="00C30B02"/>
    <w:rsid w:val="00C31110"/>
    <w:rsid w:val="00C3175F"/>
    <w:rsid w:val="00C31A0B"/>
    <w:rsid w:val="00C3266D"/>
    <w:rsid w:val="00C330EF"/>
    <w:rsid w:val="00C334C0"/>
    <w:rsid w:val="00C34316"/>
    <w:rsid w:val="00C34BD8"/>
    <w:rsid w:val="00C34CEE"/>
    <w:rsid w:val="00C35162"/>
    <w:rsid w:val="00C3529B"/>
    <w:rsid w:val="00C35CB1"/>
    <w:rsid w:val="00C408F2"/>
    <w:rsid w:val="00C40970"/>
    <w:rsid w:val="00C40E37"/>
    <w:rsid w:val="00C41DD7"/>
    <w:rsid w:val="00C4203F"/>
    <w:rsid w:val="00C424CA"/>
    <w:rsid w:val="00C430A6"/>
    <w:rsid w:val="00C43860"/>
    <w:rsid w:val="00C459A3"/>
    <w:rsid w:val="00C47AD3"/>
    <w:rsid w:val="00C52701"/>
    <w:rsid w:val="00C53147"/>
    <w:rsid w:val="00C54BEA"/>
    <w:rsid w:val="00C54E66"/>
    <w:rsid w:val="00C54F42"/>
    <w:rsid w:val="00C558CE"/>
    <w:rsid w:val="00C56A7B"/>
    <w:rsid w:val="00C56BEF"/>
    <w:rsid w:val="00C56D4D"/>
    <w:rsid w:val="00C60073"/>
    <w:rsid w:val="00C61213"/>
    <w:rsid w:val="00C61560"/>
    <w:rsid w:val="00C634E9"/>
    <w:rsid w:val="00C63C6A"/>
    <w:rsid w:val="00C64B78"/>
    <w:rsid w:val="00C65B30"/>
    <w:rsid w:val="00C65D76"/>
    <w:rsid w:val="00C67215"/>
    <w:rsid w:val="00C67859"/>
    <w:rsid w:val="00C70678"/>
    <w:rsid w:val="00C7070F"/>
    <w:rsid w:val="00C71231"/>
    <w:rsid w:val="00C7199E"/>
    <w:rsid w:val="00C71F34"/>
    <w:rsid w:val="00C72170"/>
    <w:rsid w:val="00C72B74"/>
    <w:rsid w:val="00C72F23"/>
    <w:rsid w:val="00C737EE"/>
    <w:rsid w:val="00C74087"/>
    <w:rsid w:val="00C74329"/>
    <w:rsid w:val="00C82934"/>
    <w:rsid w:val="00C8301B"/>
    <w:rsid w:val="00C835AD"/>
    <w:rsid w:val="00C83768"/>
    <w:rsid w:val="00C84A52"/>
    <w:rsid w:val="00C87148"/>
    <w:rsid w:val="00C87B2B"/>
    <w:rsid w:val="00C91445"/>
    <w:rsid w:val="00C92189"/>
    <w:rsid w:val="00C9277B"/>
    <w:rsid w:val="00C92DDE"/>
    <w:rsid w:val="00C93946"/>
    <w:rsid w:val="00C93AA9"/>
    <w:rsid w:val="00C9488F"/>
    <w:rsid w:val="00C95CF7"/>
    <w:rsid w:val="00C95E48"/>
    <w:rsid w:val="00C962C3"/>
    <w:rsid w:val="00C966B3"/>
    <w:rsid w:val="00C97088"/>
    <w:rsid w:val="00C97527"/>
    <w:rsid w:val="00C975E1"/>
    <w:rsid w:val="00CA02AF"/>
    <w:rsid w:val="00CA05A5"/>
    <w:rsid w:val="00CA0862"/>
    <w:rsid w:val="00CA0DB5"/>
    <w:rsid w:val="00CA17BA"/>
    <w:rsid w:val="00CA2291"/>
    <w:rsid w:val="00CA33DF"/>
    <w:rsid w:val="00CA3B43"/>
    <w:rsid w:val="00CA3BE6"/>
    <w:rsid w:val="00CA4477"/>
    <w:rsid w:val="00CA535E"/>
    <w:rsid w:val="00CA5B6E"/>
    <w:rsid w:val="00CA5E93"/>
    <w:rsid w:val="00CA638F"/>
    <w:rsid w:val="00CB161F"/>
    <w:rsid w:val="00CB2C1E"/>
    <w:rsid w:val="00CB3E85"/>
    <w:rsid w:val="00CB566E"/>
    <w:rsid w:val="00CB6024"/>
    <w:rsid w:val="00CB6AF4"/>
    <w:rsid w:val="00CB7096"/>
    <w:rsid w:val="00CB73D5"/>
    <w:rsid w:val="00CB7691"/>
    <w:rsid w:val="00CC0186"/>
    <w:rsid w:val="00CC08B1"/>
    <w:rsid w:val="00CC1338"/>
    <w:rsid w:val="00CC1FC3"/>
    <w:rsid w:val="00CC330F"/>
    <w:rsid w:val="00CC34E2"/>
    <w:rsid w:val="00CC4353"/>
    <w:rsid w:val="00CC54B8"/>
    <w:rsid w:val="00CC598D"/>
    <w:rsid w:val="00CC5BCF"/>
    <w:rsid w:val="00CC665A"/>
    <w:rsid w:val="00CC6E41"/>
    <w:rsid w:val="00CC7C71"/>
    <w:rsid w:val="00CC7EEA"/>
    <w:rsid w:val="00CD0BD2"/>
    <w:rsid w:val="00CD2CD2"/>
    <w:rsid w:val="00CD336C"/>
    <w:rsid w:val="00CD4168"/>
    <w:rsid w:val="00CD4729"/>
    <w:rsid w:val="00CD4DDC"/>
    <w:rsid w:val="00CD62E5"/>
    <w:rsid w:val="00CD742A"/>
    <w:rsid w:val="00CE01DF"/>
    <w:rsid w:val="00CE0A13"/>
    <w:rsid w:val="00CE10D9"/>
    <w:rsid w:val="00CE12BE"/>
    <w:rsid w:val="00CE19B4"/>
    <w:rsid w:val="00CE3AFD"/>
    <w:rsid w:val="00CE593E"/>
    <w:rsid w:val="00CE5D16"/>
    <w:rsid w:val="00CE5D43"/>
    <w:rsid w:val="00CE6E0C"/>
    <w:rsid w:val="00CE6F02"/>
    <w:rsid w:val="00CE6F6F"/>
    <w:rsid w:val="00CE6FBE"/>
    <w:rsid w:val="00CE7541"/>
    <w:rsid w:val="00CF0140"/>
    <w:rsid w:val="00CF1552"/>
    <w:rsid w:val="00CF1D81"/>
    <w:rsid w:val="00CF2DEA"/>
    <w:rsid w:val="00CF41DA"/>
    <w:rsid w:val="00CF594D"/>
    <w:rsid w:val="00CF6470"/>
    <w:rsid w:val="00CF6985"/>
    <w:rsid w:val="00D001ED"/>
    <w:rsid w:val="00D01FBF"/>
    <w:rsid w:val="00D032D5"/>
    <w:rsid w:val="00D0605D"/>
    <w:rsid w:val="00D060AC"/>
    <w:rsid w:val="00D0651C"/>
    <w:rsid w:val="00D071F1"/>
    <w:rsid w:val="00D07E5E"/>
    <w:rsid w:val="00D1092B"/>
    <w:rsid w:val="00D10BE7"/>
    <w:rsid w:val="00D10E49"/>
    <w:rsid w:val="00D11603"/>
    <w:rsid w:val="00D11846"/>
    <w:rsid w:val="00D11C87"/>
    <w:rsid w:val="00D11F94"/>
    <w:rsid w:val="00D1265F"/>
    <w:rsid w:val="00D13251"/>
    <w:rsid w:val="00D154F4"/>
    <w:rsid w:val="00D1572F"/>
    <w:rsid w:val="00D215B4"/>
    <w:rsid w:val="00D21E65"/>
    <w:rsid w:val="00D22909"/>
    <w:rsid w:val="00D22B35"/>
    <w:rsid w:val="00D22B88"/>
    <w:rsid w:val="00D2339C"/>
    <w:rsid w:val="00D23D03"/>
    <w:rsid w:val="00D23FD3"/>
    <w:rsid w:val="00D2479C"/>
    <w:rsid w:val="00D24852"/>
    <w:rsid w:val="00D25946"/>
    <w:rsid w:val="00D271E6"/>
    <w:rsid w:val="00D27491"/>
    <w:rsid w:val="00D3073D"/>
    <w:rsid w:val="00D316E5"/>
    <w:rsid w:val="00D32FFE"/>
    <w:rsid w:val="00D33A4D"/>
    <w:rsid w:val="00D34D55"/>
    <w:rsid w:val="00D34DBD"/>
    <w:rsid w:val="00D34F4C"/>
    <w:rsid w:val="00D352EE"/>
    <w:rsid w:val="00D364EB"/>
    <w:rsid w:val="00D37123"/>
    <w:rsid w:val="00D375BE"/>
    <w:rsid w:val="00D37E42"/>
    <w:rsid w:val="00D4208D"/>
    <w:rsid w:val="00D43F8E"/>
    <w:rsid w:val="00D45B8B"/>
    <w:rsid w:val="00D45CF6"/>
    <w:rsid w:val="00D45F6B"/>
    <w:rsid w:val="00D46262"/>
    <w:rsid w:val="00D46794"/>
    <w:rsid w:val="00D46A64"/>
    <w:rsid w:val="00D47203"/>
    <w:rsid w:val="00D47481"/>
    <w:rsid w:val="00D47874"/>
    <w:rsid w:val="00D502B5"/>
    <w:rsid w:val="00D504CB"/>
    <w:rsid w:val="00D50C81"/>
    <w:rsid w:val="00D514EE"/>
    <w:rsid w:val="00D5167C"/>
    <w:rsid w:val="00D519B5"/>
    <w:rsid w:val="00D522B1"/>
    <w:rsid w:val="00D52813"/>
    <w:rsid w:val="00D52916"/>
    <w:rsid w:val="00D53058"/>
    <w:rsid w:val="00D53564"/>
    <w:rsid w:val="00D54478"/>
    <w:rsid w:val="00D55E40"/>
    <w:rsid w:val="00D57A26"/>
    <w:rsid w:val="00D60689"/>
    <w:rsid w:val="00D65353"/>
    <w:rsid w:val="00D65850"/>
    <w:rsid w:val="00D67611"/>
    <w:rsid w:val="00D67741"/>
    <w:rsid w:val="00D70086"/>
    <w:rsid w:val="00D71526"/>
    <w:rsid w:val="00D720ED"/>
    <w:rsid w:val="00D72198"/>
    <w:rsid w:val="00D72F46"/>
    <w:rsid w:val="00D73BC0"/>
    <w:rsid w:val="00D73D0A"/>
    <w:rsid w:val="00D7470A"/>
    <w:rsid w:val="00D74E9C"/>
    <w:rsid w:val="00D77803"/>
    <w:rsid w:val="00D82062"/>
    <w:rsid w:val="00D825AB"/>
    <w:rsid w:val="00D83C00"/>
    <w:rsid w:val="00D8448D"/>
    <w:rsid w:val="00D84AE0"/>
    <w:rsid w:val="00D854D6"/>
    <w:rsid w:val="00D86F41"/>
    <w:rsid w:val="00D87495"/>
    <w:rsid w:val="00D90743"/>
    <w:rsid w:val="00D91EE1"/>
    <w:rsid w:val="00D927E7"/>
    <w:rsid w:val="00D937C7"/>
    <w:rsid w:val="00D93E3E"/>
    <w:rsid w:val="00D93FAC"/>
    <w:rsid w:val="00D96EF4"/>
    <w:rsid w:val="00D97B7A"/>
    <w:rsid w:val="00D97D44"/>
    <w:rsid w:val="00DA16E8"/>
    <w:rsid w:val="00DA17F5"/>
    <w:rsid w:val="00DA1E5C"/>
    <w:rsid w:val="00DA2DDB"/>
    <w:rsid w:val="00DA2EA8"/>
    <w:rsid w:val="00DA44FD"/>
    <w:rsid w:val="00DA4E79"/>
    <w:rsid w:val="00DA5AFF"/>
    <w:rsid w:val="00DA5D0A"/>
    <w:rsid w:val="00DA6313"/>
    <w:rsid w:val="00DA6437"/>
    <w:rsid w:val="00DA6509"/>
    <w:rsid w:val="00DA7A68"/>
    <w:rsid w:val="00DB1132"/>
    <w:rsid w:val="00DB120E"/>
    <w:rsid w:val="00DB183D"/>
    <w:rsid w:val="00DB219F"/>
    <w:rsid w:val="00DB37E4"/>
    <w:rsid w:val="00DB40C8"/>
    <w:rsid w:val="00DB410A"/>
    <w:rsid w:val="00DB4342"/>
    <w:rsid w:val="00DB45A8"/>
    <w:rsid w:val="00DB585E"/>
    <w:rsid w:val="00DB5AC6"/>
    <w:rsid w:val="00DB6C75"/>
    <w:rsid w:val="00DC2A94"/>
    <w:rsid w:val="00DC3573"/>
    <w:rsid w:val="00DC4A05"/>
    <w:rsid w:val="00DC595B"/>
    <w:rsid w:val="00DC631F"/>
    <w:rsid w:val="00DC648A"/>
    <w:rsid w:val="00DC724A"/>
    <w:rsid w:val="00DC7FEA"/>
    <w:rsid w:val="00DD008A"/>
    <w:rsid w:val="00DD0FFB"/>
    <w:rsid w:val="00DD1FA5"/>
    <w:rsid w:val="00DD3014"/>
    <w:rsid w:val="00DD347A"/>
    <w:rsid w:val="00DD3D30"/>
    <w:rsid w:val="00DD56BE"/>
    <w:rsid w:val="00DD5792"/>
    <w:rsid w:val="00DE021E"/>
    <w:rsid w:val="00DE0456"/>
    <w:rsid w:val="00DE04E2"/>
    <w:rsid w:val="00DE2DA0"/>
    <w:rsid w:val="00DE2EAA"/>
    <w:rsid w:val="00DE35FB"/>
    <w:rsid w:val="00DE520A"/>
    <w:rsid w:val="00DE6D11"/>
    <w:rsid w:val="00DE7A0D"/>
    <w:rsid w:val="00DE7E63"/>
    <w:rsid w:val="00DF0E1F"/>
    <w:rsid w:val="00DF2500"/>
    <w:rsid w:val="00DF2695"/>
    <w:rsid w:val="00DF346F"/>
    <w:rsid w:val="00DF3C33"/>
    <w:rsid w:val="00DF426E"/>
    <w:rsid w:val="00DF5679"/>
    <w:rsid w:val="00DF6A0A"/>
    <w:rsid w:val="00DF6F3A"/>
    <w:rsid w:val="00DF7214"/>
    <w:rsid w:val="00DF7B3B"/>
    <w:rsid w:val="00DF7D2C"/>
    <w:rsid w:val="00E005C6"/>
    <w:rsid w:val="00E01DA3"/>
    <w:rsid w:val="00E01FBC"/>
    <w:rsid w:val="00E02516"/>
    <w:rsid w:val="00E03378"/>
    <w:rsid w:val="00E04465"/>
    <w:rsid w:val="00E04D18"/>
    <w:rsid w:val="00E05287"/>
    <w:rsid w:val="00E05447"/>
    <w:rsid w:val="00E06557"/>
    <w:rsid w:val="00E06CCB"/>
    <w:rsid w:val="00E11FDC"/>
    <w:rsid w:val="00E12075"/>
    <w:rsid w:val="00E13356"/>
    <w:rsid w:val="00E14B4F"/>
    <w:rsid w:val="00E1573E"/>
    <w:rsid w:val="00E15BDA"/>
    <w:rsid w:val="00E165B5"/>
    <w:rsid w:val="00E17315"/>
    <w:rsid w:val="00E17A25"/>
    <w:rsid w:val="00E17D47"/>
    <w:rsid w:val="00E20F90"/>
    <w:rsid w:val="00E2212D"/>
    <w:rsid w:val="00E23436"/>
    <w:rsid w:val="00E24FC4"/>
    <w:rsid w:val="00E25845"/>
    <w:rsid w:val="00E30B2F"/>
    <w:rsid w:val="00E32C7F"/>
    <w:rsid w:val="00E33B94"/>
    <w:rsid w:val="00E33E6B"/>
    <w:rsid w:val="00E345F1"/>
    <w:rsid w:val="00E3518B"/>
    <w:rsid w:val="00E357BF"/>
    <w:rsid w:val="00E35DAD"/>
    <w:rsid w:val="00E36B50"/>
    <w:rsid w:val="00E36F44"/>
    <w:rsid w:val="00E37FE0"/>
    <w:rsid w:val="00E40461"/>
    <w:rsid w:val="00E40EFA"/>
    <w:rsid w:val="00E41849"/>
    <w:rsid w:val="00E424DE"/>
    <w:rsid w:val="00E43A6E"/>
    <w:rsid w:val="00E44CD8"/>
    <w:rsid w:val="00E44F86"/>
    <w:rsid w:val="00E44FED"/>
    <w:rsid w:val="00E45BA0"/>
    <w:rsid w:val="00E45CCD"/>
    <w:rsid w:val="00E45E9F"/>
    <w:rsid w:val="00E4612D"/>
    <w:rsid w:val="00E462F0"/>
    <w:rsid w:val="00E500AB"/>
    <w:rsid w:val="00E511AB"/>
    <w:rsid w:val="00E53016"/>
    <w:rsid w:val="00E53FAD"/>
    <w:rsid w:val="00E54942"/>
    <w:rsid w:val="00E55412"/>
    <w:rsid w:val="00E603E1"/>
    <w:rsid w:val="00E62D7A"/>
    <w:rsid w:val="00E63081"/>
    <w:rsid w:val="00E63CA6"/>
    <w:rsid w:val="00E65BDE"/>
    <w:rsid w:val="00E65F18"/>
    <w:rsid w:val="00E6637B"/>
    <w:rsid w:val="00E67892"/>
    <w:rsid w:val="00E67B60"/>
    <w:rsid w:val="00E705B2"/>
    <w:rsid w:val="00E715C8"/>
    <w:rsid w:val="00E71A19"/>
    <w:rsid w:val="00E71D6E"/>
    <w:rsid w:val="00E73552"/>
    <w:rsid w:val="00E73DA1"/>
    <w:rsid w:val="00E74824"/>
    <w:rsid w:val="00E76699"/>
    <w:rsid w:val="00E779A0"/>
    <w:rsid w:val="00E77C5C"/>
    <w:rsid w:val="00E77EC8"/>
    <w:rsid w:val="00E81D9E"/>
    <w:rsid w:val="00E81E0F"/>
    <w:rsid w:val="00E825CD"/>
    <w:rsid w:val="00E8299B"/>
    <w:rsid w:val="00E83321"/>
    <w:rsid w:val="00E83837"/>
    <w:rsid w:val="00E9155D"/>
    <w:rsid w:val="00E93504"/>
    <w:rsid w:val="00E94592"/>
    <w:rsid w:val="00E9699B"/>
    <w:rsid w:val="00EA0759"/>
    <w:rsid w:val="00EA0957"/>
    <w:rsid w:val="00EA0ED6"/>
    <w:rsid w:val="00EA0FDA"/>
    <w:rsid w:val="00EA128A"/>
    <w:rsid w:val="00EA3EA7"/>
    <w:rsid w:val="00EA4C8A"/>
    <w:rsid w:val="00EA5447"/>
    <w:rsid w:val="00EA54E5"/>
    <w:rsid w:val="00EB5A22"/>
    <w:rsid w:val="00EC0A8D"/>
    <w:rsid w:val="00EC0C61"/>
    <w:rsid w:val="00EC1838"/>
    <w:rsid w:val="00EC1AD7"/>
    <w:rsid w:val="00EC340F"/>
    <w:rsid w:val="00EC39E8"/>
    <w:rsid w:val="00EC3A32"/>
    <w:rsid w:val="00EC3C30"/>
    <w:rsid w:val="00EC4EC9"/>
    <w:rsid w:val="00EC59C6"/>
    <w:rsid w:val="00EC7624"/>
    <w:rsid w:val="00EC7BDD"/>
    <w:rsid w:val="00ED2863"/>
    <w:rsid w:val="00ED345C"/>
    <w:rsid w:val="00ED3D77"/>
    <w:rsid w:val="00ED4716"/>
    <w:rsid w:val="00ED508F"/>
    <w:rsid w:val="00ED59E0"/>
    <w:rsid w:val="00EE4358"/>
    <w:rsid w:val="00EE47D6"/>
    <w:rsid w:val="00EE4AF8"/>
    <w:rsid w:val="00EE55EF"/>
    <w:rsid w:val="00EE5815"/>
    <w:rsid w:val="00EE610C"/>
    <w:rsid w:val="00EE6204"/>
    <w:rsid w:val="00EE65D6"/>
    <w:rsid w:val="00EF14FA"/>
    <w:rsid w:val="00EF1B90"/>
    <w:rsid w:val="00EF2159"/>
    <w:rsid w:val="00EF3026"/>
    <w:rsid w:val="00EF3C81"/>
    <w:rsid w:val="00EF3F70"/>
    <w:rsid w:val="00EF4175"/>
    <w:rsid w:val="00EF52C9"/>
    <w:rsid w:val="00EF6E94"/>
    <w:rsid w:val="00F01445"/>
    <w:rsid w:val="00F01795"/>
    <w:rsid w:val="00F02654"/>
    <w:rsid w:val="00F02C2E"/>
    <w:rsid w:val="00F03BC7"/>
    <w:rsid w:val="00F03F53"/>
    <w:rsid w:val="00F07DA7"/>
    <w:rsid w:val="00F10881"/>
    <w:rsid w:val="00F10BBF"/>
    <w:rsid w:val="00F11F27"/>
    <w:rsid w:val="00F121CE"/>
    <w:rsid w:val="00F1368D"/>
    <w:rsid w:val="00F1382D"/>
    <w:rsid w:val="00F13CC4"/>
    <w:rsid w:val="00F13F84"/>
    <w:rsid w:val="00F1415C"/>
    <w:rsid w:val="00F155F7"/>
    <w:rsid w:val="00F15849"/>
    <w:rsid w:val="00F16100"/>
    <w:rsid w:val="00F1724F"/>
    <w:rsid w:val="00F2001A"/>
    <w:rsid w:val="00F20226"/>
    <w:rsid w:val="00F20633"/>
    <w:rsid w:val="00F21191"/>
    <w:rsid w:val="00F21DA5"/>
    <w:rsid w:val="00F22DB9"/>
    <w:rsid w:val="00F22DC6"/>
    <w:rsid w:val="00F230F4"/>
    <w:rsid w:val="00F233F9"/>
    <w:rsid w:val="00F234FE"/>
    <w:rsid w:val="00F247CB"/>
    <w:rsid w:val="00F24F4F"/>
    <w:rsid w:val="00F306C8"/>
    <w:rsid w:val="00F315F1"/>
    <w:rsid w:val="00F31DFD"/>
    <w:rsid w:val="00F3207A"/>
    <w:rsid w:val="00F32CA1"/>
    <w:rsid w:val="00F33F74"/>
    <w:rsid w:val="00F342A4"/>
    <w:rsid w:val="00F343DB"/>
    <w:rsid w:val="00F34411"/>
    <w:rsid w:val="00F34D5D"/>
    <w:rsid w:val="00F364E3"/>
    <w:rsid w:val="00F37BEE"/>
    <w:rsid w:val="00F37E7C"/>
    <w:rsid w:val="00F40A9C"/>
    <w:rsid w:val="00F41798"/>
    <w:rsid w:val="00F4226A"/>
    <w:rsid w:val="00F42BD5"/>
    <w:rsid w:val="00F432F7"/>
    <w:rsid w:val="00F44079"/>
    <w:rsid w:val="00F44C9C"/>
    <w:rsid w:val="00F45875"/>
    <w:rsid w:val="00F45AFD"/>
    <w:rsid w:val="00F460D4"/>
    <w:rsid w:val="00F46A5F"/>
    <w:rsid w:val="00F478C2"/>
    <w:rsid w:val="00F52033"/>
    <w:rsid w:val="00F52913"/>
    <w:rsid w:val="00F52A8D"/>
    <w:rsid w:val="00F52ADB"/>
    <w:rsid w:val="00F52B71"/>
    <w:rsid w:val="00F5439E"/>
    <w:rsid w:val="00F55458"/>
    <w:rsid w:val="00F55FF3"/>
    <w:rsid w:val="00F57518"/>
    <w:rsid w:val="00F575D3"/>
    <w:rsid w:val="00F60992"/>
    <w:rsid w:val="00F614C0"/>
    <w:rsid w:val="00F61CE5"/>
    <w:rsid w:val="00F61E8A"/>
    <w:rsid w:val="00F62054"/>
    <w:rsid w:val="00F62105"/>
    <w:rsid w:val="00F634ED"/>
    <w:rsid w:val="00F63C12"/>
    <w:rsid w:val="00F64535"/>
    <w:rsid w:val="00F6469D"/>
    <w:rsid w:val="00F64E8F"/>
    <w:rsid w:val="00F651E3"/>
    <w:rsid w:val="00F65594"/>
    <w:rsid w:val="00F65B36"/>
    <w:rsid w:val="00F67A86"/>
    <w:rsid w:val="00F67FE1"/>
    <w:rsid w:val="00F714E0"/>
    <w:rsid w:val="00F727AD"/>
    <w:rsid w:val="00F74051"/>
    <w:rsid w:val="00F7741F"/>
    <w:rsid w:val="00F811B3"/>
    <w:rsid w:val="00F8148C"/>
    <w:rsid w:val="00F82286"/>
    <w:rsid w:val="00F8229E"/>
    <w:rsid w:val="00F826DE"/>
    <w:rsid w:val="00F83418"/>
    <w:rsid w:val="00F8510C"/>
    <w:rsid w:val="00F86098"/>
    <w:rsid w:val="00F874D0"/>
    <w:rsid w:val="00F875F9"/>
    <w:rsid w:val="00F87DB1"/>
    <w:rsid w:val="00F87DB8"/>
    <w:rsid w:val="00F901F9"/>
    <w:rsid w:val="00F92E14"/>
    <w:rsid w:val="00F93780"/>
    <w:rsid w:val="00F93977"/>
    <w:rsid w:val="00F939F0"/>
    <w:rsid w:val="00F9474E"/>
    <w:rsid w:val="00F961DC"/>
    <w:rsid w:val="00F96A0A"/>
    <w:rsid w:val="00F97D49"/>
    <w:rsid w:val="00FA062D"/>
    <w:rsid w:val="00FA0C94"/>
    <w:rsid w:val="00FA1061"/>
    <w:rsid w:val="00FA2355"/>
    <w:rsid w:val="00FA2521"/>
    <w:rsid w:val="00FA2CC0"/>
    <w:rsid w:val="00FA2DC9"/>
    <w:rsid w:val="00FA2F2F"/>
    <w:rsid w:val="00FA39E4"/>
    <w:rsid w:val="00FA51A6"/>
    <w:rsid w:val="00FA68EA"/>
    <w:rsid w:val="00FA69F6"/>
    <w:rsid w:val="00FA6B4D"/>
    <w:rsid w:val="00FB0717"/>
    <w:rsid w:val="00FB0EB9"/>
    <w:rsid w:val="00FB18AA"/>
    <w:rsid w:val="00FB2736"/>
    <w:rsid w:val="00FB31A2"/>
    <w:rsid w:val="00FB3601"/>
    <w:rsid w:val="00FB425B"/>
    <w:rsid w:val="00FB43B7"/>
    <w:rsid w:val="00FB534C"/>
    <w:rsid w:val="00FB59A2"/>
    <w:rsid w:val="00FB61A6"/>
    <w:rsid w:val="00FB6C6B"/>
    <w:rsid w:val="00FB7FEF"/>
    <w:rsid w:val="00FC01E5"/>
    <w:rsid w:val="00FC0FFF"/>
    <w:rsid w:val="00FC1AAD"/>
    <w:rsid w:val="00FC30E4"/>
    <w:rsid w:val="00FC34F2"/>
    <w:rsid w:val="00FC5245"/>
    <w:rsid w:val="00FC5FBB"/>
    <w:rsid w:val="00FC78EF"/>
    <w:rsid w:val="00FD018E"/>
    <w:rsid w:val="00FD196D"/>
    <w:rsid w:val="00FD2001"/>
    <w:rsid w:val="00FD28E4"/>
    <w:rsid w:val="00FD2998"/>
    <w:rsid w:val="00FD2B76"/>
    <w:rsid w:val="00FD2DDE"/>
    <w:rsid w:val="00FD301F"/>
    <w:rsid w:val="00FD423A"/>
    <w:rsid w:val="00FD5387"/>
    <w:rsid w:val="00FD5866"/>
    <w:rsid w:val="00FD78EF"/>
    <w:rsid w:val="00FE02A4"/>
    <w:rsid w:val="00FE2D72"/>
    <w:rsid w:val="00FE3198"/>
    <w:rsid w:val="00FE5F9B"/>
    <w:rsid w:val="00FE777F"/>
    <w:rsid w:val="00FE7AF0"/>
    <w:rsid w:val="00FF06DE"/>
    <w:rsid w:val="00FF1B1E"/>
    <w:rsid w:val="00FF2208"/>
    <w:rsid w:val="00FF44A8"/>
    <w:rsid w:val="00FF481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64EA3"/>
  <w15:chartTrackingRefBased/>
  <w15:docId w15:val="{ACA3883C-E7A9-4540-999C-8EA66C224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1178"/>
  </w:style>
  <w:style w:type="paragraph" w:styleId="Heading1">
    <w:name w:val="heading 1"/>
    <w:basedOn w:val="Normal"/>
    <w:next w:val="Normal"/>
    <w:link w:val="Heading1Char"/>
    <w:qFormat/>
    <w:rsid w:val="00C91445"/>
    <w:pPr>
      <w:keepNext/>
      <w:spacing w:after="0" w:line="240" w:lineRule="auto"/>
      <w:outlineLvl w:val="0"/>
    </w:pPr>
    <w:rPr>
      <w:rFonts w:ascii="Times New Roman" w:eastAsia="Times New Roman" w:hAnsi="Times New Roman" w:cs="Times New Roman"/>
      <w:sz w:val="30"/>
      <w:szCs w:val="24"/>
      <w:lang w:val="en-CA" w:eastAsia="en-US"/>
    </w:rPr>
  </w:style>
  <w:style w:type="paragraph" w:styleId="Heading2">
    <w:name w:val="heading 2"/>
    <w:basedOn w:val="Normal"/>
    <w:next w:val="Normal"/>
    <w:link w:val="Heading2Char"/>
    <w:uiPriority w:val="9"/>
    <w:unhideWhenUsed/>
    <w:qFormat/>
    <w:rsid w:val="00D86F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61A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67FE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F58C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43A6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9">
    <w:name w:val="heading 9"/>
    <w:basedOn w:val="Normal"/>
    <w:next w:val="Normal"/>
    <w:link w:val="Heading9Char"/>
    <w:uiPriority w:val="9"/>
    <w:semiHidden/>
    <w:unhideWhenUsed/>
    <w:qFormat/>
    <w:rsid w:val="00E43A6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A6B4D"/>
    <w:pPr>
      <w:tabs>
        <w:tab w:val="center" w:pos="4680"/>
        <w:tab w:val="right" w:pos="9360"/>
      </w:tabs>
      <w:spacing w:after="0" w:line="240" w:lineRule="auto"/>
    </w:pPr>
    <w:rPr>
      <w:rFonts w:ascii="Times New Roman" w:eastAsia="Times New Roman" w:hAnsi="Times New Roman" w:cs="Times New Roman"/>
      <w:sz w:val="24"/>
      <w:szCs w:val="20"/>
      <w:lang w:eastAsia="en-US"/>
    </w:rPr>
  </w:style>
  <w:style w:type="character" w:customStyle="1" w:styleId="HeaderChar">
    <w:name w:val="Header Char"/>
    <w:basedOn w:val="DefaultParagraphFont"/>
    <w:link w:val="Header"/>
    <w:rsid w:val="00FA6B4D"/>
    <w:rPr>
      <w:rFonts w:ascii="Times New Roman" w:eastAsia="Times New Roman" w:hAnsi="Times New Roman" w:cs="Times New Roman"/>
      <w:sz w:val="24"/>
      <w:szCs w:val="20"/>
      <w:lang w:eastAsia="en-US"/>
    </w:rPr>
  </w:style>
  <w:style w:type="paragraph" w:styleId="ListParagraph">
    <w:name w:val="List Paragraph"/>
    <w:basedOn w:val="Normal"/>
    <w:uiPriority w:val="34"/>
    <w:qFormat/>
    <w:rsid w:val="00FA6B4D"/>
    <w:pPr>
      <w:spacing w:after="200" w:line="276" w:lineRule="auto"/>
      <w:ind w:left="720"/>
      <w:contextualSpacing/>
    </w:pPr>
    <w:rPr>
      <w:rFonts w:ascii="Times New Roman" w:eastAsia="Batang" w:hAnsi="Times New Roman" w:cs="Times New Roman"/>
      <w:lang w:eastAsia="en-US"/>
    </w:rPr>
  </w:style>
  <w:style w:type="paragraph" w:styleId="NormalWeb">
    <w:name w:val="Normal (Web)"/>
    <w:basedOn w:val="Normal"/>
    <w:uiPriority w:val="99"/>
    <w:unhideWhenUsed/>
    <w:rsid w:val="00FA6B4D"/>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927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77B"/>
    <w:rPr>
      <w:rFonts w:ascii="Segoe UI" w:hAnsi="Segoe UI" w:cs="Segoe UI"/>
      <w:sz w:val="18"/>
      <w:szCs w:val="18"/>
    </w:rPr>
  </w:style>
  <w:style w:type="paragraph" w:styleId="CommentText">
    <w:name w:val="annotation text"/>
    <w:basedOn w:val="Normal"/>
    <w:link w:val="CommentTextChar"/>
    <w:uiPriority w:val="99"/>
    <w:semiHidden/>
    <w:unhideWhenUsed/>
    <w:rsid w:val="008F02A4"/>
    <w:pPr>
      <w:spacing w:line="240" w:lineRule="auto"/>
    </w:pPr>
    <w:rPr>
      <w:sz w:val="20"/>
      <w:szCs w:val="20"/>
    </w:rPr>
  </w:style>
  <w:style w:type="character" w:customStyle="1" w:styleId="CommentTextChar">
    <w:name w:val="Comment Text Char"/>
    <w:basedOn w:val="DefaultParagraphFont"/>
    <w:link w:val="CommentText"/>
    <w:uiPriority w:val="99"/>
    <w:semiHidden/>
    <w:rsid w:val="008F02A4"/>
    <w:rPr>
      <w:sz w:val="20"/>
      <w:szCs w:val="20"/>
    </w:rPr>
  </w:style>
  <w:style w:type="character" w:styleId="CommentReference">
    <w:name w:val="annotation reference"/>
    <w:uiPriority w:val="99"/>
    <w:semiHidden/>
    <w:unhideWhenUsed/>
    <w:rsid w:val="008F02A4"/>
    <w:rPr>
      <w:sz w:val="16"/>
      <w:szCs w:val="16"/>
    </w:rPr>
  </w:style>
  <w:style w:type="character" w:customStyle="1" w:styleId="Heading1Char">
    <w:name w:val="Heading 1 Char"/>
    <w:basedOn w:val="DefaultParagraphFont"/>
    <w:link w:val="Heading1"/>
    <w:rsid w:val="00C91445"/>
    <w:rPr>
      <w:rFonts w:ascii="Times New Roman" w:eastAsia="Times New Roman" w:hAnsi="Times New Roman" w:cs="Times New Roman"/>
      <w:sz w:val="30"/>
      <w:szCs w:val="24"/>
      <w:lang w:val="en-CA" w:eastAsia="en-US"/>
    </w:rPr>
  </w:style>
  <w:style w:type="paragraph" w:styleId="Footer">
    <w:name w:val="footer"/>
    <w:basedOn w:val="Normal"/>
    <w:link w:val="FooterChar"/>
    <w:uiPriority w:val="99"/>
    <w:unhideWhenUsed/>
    <w:rsid w:val="00606E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6E65"/>
  </w:style>
  <w:style w:type="character" w:customStyle="1" w:styleId="Heading6Char">
    <w:name w:val="Heading 6 Char"/>
    <w:basedOn w:val="DefaultParagraphFont"/>
    <w:link w:val="Heading6"/>
    <w:uiPriority w:val="9"/>
    <w:semiHidden/>
    <w:rsid w:val="00E43A6E"/>
    <w:rPr>
      <w:rFonts w:asciiTheme="majorHAnsi" w:eastAsiaTheme="majorEastAsia" w:hAnsiTheme="majorHAnsi" w:cstheme="majorBidi"/>
      <w:color w:val="1F3763" w:themeColor="accent1" w:themeShade="7F"/>
    </w:rPr>
  </w:style>
  <w:style w:type="character" w:customStyle="1" w:styleId="Heading9Char">
    <w:name w:val="Heading 9 Char"/>
    <w:basedOn w:val="DefaultParagraphFont"/>
    <w:link w:val="Heading9"/>
    <w:uiPriority w:val="9"/>
    <w:semiHidden/>
    <w:rsid w:val="00E43A6E"/>
    <w:rPr>
      <w:rFonts w:asciiTheme="majorHAnsi" w:eastAsiaTheme="majorEastAsia" w:hAnsiTheme="majorHAnsi" w:cstheme="majorBidi"/>
      <w:i/>
      <w:iCs/>
      <w:color w:val="272727" w:themeColor="text1" w:themeTint="D8"/>
      <w:sz w:val="21"/>
      <w:szCs w:val="21"/>
    </w:rPr>
  </w:style>
  <w:style w:type="paragraph" w:styleId="BodyText2">
    <w:name w:val="Body Text 2"/>
    <w:basedOn w:val="Normal"/>
    <w:link w:val="BodyText2Char"/>
    <w:semiHidden/>
    <w:rsid w:val="00E43A6E"/>
    <w:pPr>
      <w:spacing w:after="0" w:line="240" w:lineRule="auto"/>
    </w:pPr>
    <w:rPr>
      <w:rFonts w:ascii="Times New Roman" w:eastAsia="Times New Roman" w:hAnsi="Times New Roman" w:cs="Times New Roman"/>
      <w:sz w:val="28"/>
      <w:szCs w:val="24"/>
    </w:rPr>
  </w:style>
  <w:style w:type="character" w:customStyle="1" w:styleId="BodyText2Char">
    <w:name w:val="Body Text 2 Char"/>
    <w:basedOn w:val="DefaultParagraphFont"/>
    <w:link w:val="BodyText2"/>
    <w:semiHidden/>
    <w:rsid w:val="00E43A6E"/>
    <w:rPr>
      <w:rFonts w:ascii="Times New Roman" w:eastAsia="Times New Roman" w:hAnsi="Times New Roman" w:cs="Times New Roman"/>
      <w:sz w:val="28"/>
      <w:szCs w:val="24"/>
    </w:rPr>
  </w:style>
  <w:style w:type="character" w:customStyle="1" w:styleId="text">
    <w:name w:val="text"/>
    <w:rsid w:val="00617133"/>
    <w:rPr>
      <w:rFonts w:ascii="Times New Roman" w:eastAsia="Batang" w:hAnsi="Times New Roman"/>
    </w:rPr>
  </w:style>
  <w:style w:type="paragraph" w:styleId="CommentSubject">
    <w:name w:val="annotation subject"/>
    <w:basedOn w:val="CommentText"/>
    <w:next w:val="CommentText"/>
    <w:link w:val="CommentSubjectChar"/>
    <w:uiPriority w:val="99"/>
    <w:semiHidden/>
    <w:unhideWhenUsed/>
    <w:rsid w:val="002C7381"/>
    <w:rPr>
      <w:b/>
      <w:bCs/>
    </w:rPr>
  </w:style>
  <w:style w:type="character" w:customStyle="1" w:styleId="CommentSubjectChar">
    <w:name w:val="Comment Subject Char"/>
    <w:basedOn w:val="CommentTextChar"/>
    <w:link w:val="CommentSubject"/>
    <w:uiPriority w:val="99"/>
    <w:semiHidden/>
    <w:rsid w:val="002C7381"/>
    <w:rPr>
      <w:b/>
      <w:bCs/>
      <w:sz w:val="20"/>
      <w:szCs w:val="20"/>
    </w:rPr>
  </w:style>
  <w:style w:type="character" w:customStyle="1" w:styleId="woj">
    <w:name w:val="woj"/>
    <w:basedOn w:val="DefaultParagraphFont"/>
    <w:rsid w:val="008D6B07"/>
  </w:style>
  <w:style w:type="paragraph" w:customStyle="1" w:styleId="Normal1">
    <w:name w:val="Normal1"/>
    <w:uiPriority w:val="1"/>
    <w:rsid w:val="00087E51"/>
    <w:pPr>
      <w:pBdr>
        <w:top w:val="none" w:sz="2" w:space="0" w:color="auto"/>
        <w:left w:val="none" w:sz="2" w:space="0" w:color="auto"/>
        <w:bottom w:val="none" w:sz="2" w:space="0" w:color="auto"/>
        <w:right w:val="none" w:sz="2" w:space="0" w:color="auto"/>
      </w:pBdr>
      <w:spacing w:after="200" w:line="276" w:lineRule="auto"/>
      <w:jc w:val="both"/>
    </w:pPr>
    <w:rPr>
      <w:rFonts w:ascii="Haansoft Batang" w:eastAsia="Haansoft Batang" w:hAnsi="Times New Roman" w:cs="Times New Roman"/>
      <w:color w:val="000000"/>
    </w:rPr>
  </w:style>
  <w:style w:type="paragraph" w:customStyle="1" w:styleId="a">
    <w:name w:val="바탕글"/>
    <w:rsid w:val="005E77ED"/>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84" w:lineRule="auto"/>
      <w:jc w:val="both"/>
      <w:textAlignment w:val="baseline"/>
    </w:pPr>
    <w:rPr>
      <w:rFonts w:ascii="Batang" w:eastAsia="Batang"/>
      <w:color w:val="000000"/>
      <w:sz w:val="20"/>
    </w:rPr>
  </w:style>
  <w:style w:type="table" w:styleId="TableGrid">
    <w:name w:val="Table Grid"/>
    <w:basedOn w:val="TableNormal"/>
    <w:uiPriority w:val="39"/>
    <w:rsid w:val="00AB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D0CE0"/>
    <w:rPr>
      <w:color w:val="0563C1" w:themeColor="hyperlink"/>
      <w:u w:val="single"/>
    </w:rPr>
  </w:style>
  <w:style w:type="character" w:styleId="UnresolvedMention">
    <w:name w:val="Unresolved Mention"/>
    <w:basedOn w:val="DefaultParagraphFont"/>
    <w:uiPriority w:val="99"/>
    <w:semiHidden/>
    <w:unhideWhenUsed/>
    <w:rsid w:val="005D0CE0"/>
    <w:rPr>
      <w:color w:val="605E5C"/>
      <w:shd w:val="clear" w:color="auto" w:fill="E1DFDD"/>
    </w:rPr>
  </w:style>
  <w:style w:type="character" w:customStyle="1" w:styleId="Heading3Char">
    <w:name w:val="Heading 3 Char"/>
    <w:basedOn w:val="DefaultParagraphFont"/>
    <w:link w:val="Heading3"/>
    <w:uiPriority w:val="9"/>
    <w:rsid w:val="009F61AC"/>
    <w:rPr>
      <w:rFonts w:asciiTheme="majorHAnsi" w:eastAsiaTheme="majorEastAsia" w:hAnsiTheme="majorHAnsi" w:cstheme="majorBidi"/>
      <w:color w:val="1F3763" w:themeColor="accent1" w:themeShade="7F"/>
      <w:sz w:val="24"/>
      <w:szCs w:val="24"/>
    </w:rPr>
  </w:style>
  <w:style w:type="paragraph" w:styleId="Date">
    <w:name w:val="Date"/>
    <w:basedOn w:val="Normal"/>
    <w:next w:val="Normal"/>
    <w:link w:val="DateChar"/>
    <w:uiPriority w:val="99"/>
    <w:semiHidden/>
    <w:unhideWhenUsed/>
    <w:rsid w:val="007C1722"/>
  </w:style>
  <w:style w:type="character" w:customStyle="1" w:styleId="DateChar">
    <w:name w:val="Date Char"/>
    <w:basedOn w:val="DefaultParagraphFont"/>
    <w:link w:val="Date"/>
    <w:uiPriority w:val="99"/>
    <w:semiHidden/>
    <w:rsid w:val="007C1722"/>
  </w:style>
  <w:style w:type="paragraph" w:styleId="BodyText">
    <w:name w:val="Body Text"/>
    <w:basedOn w:val="Normal"/>
    <w:link w:val="BodyTextChar"/>
    <w:uiPriority w:val="99"/>
    <w:unhideWhenUsed/>
    <w:rsid w:val="00604DFC"/>
    <w:pPr>
      <w:spacing w:after="120"/>
    </w:pPr>
  </w:style>
  <w:style w:type="character" w:customStyle="1" w:styleId="BodyTextChar">
    <w:name w:val="Body Text Char"/>
    <w:basedOn w:val="DefaultParagraphFont"/>
    <w:link w:val="BodyText"/>
    <w:uiPriority w:val="99"/>
    <w:rsid w:val="00604DFC"/>
  </w:style>
  <w:style w:type="character" w:customStyle="1" w:styleId="Heading2Char">
    <w:name w:val="Heading 2 Char"/>
    <w:basedOn w:val="DefaultParagraphFont"/>
    <w:link w:val="Heading2"/>
    <w:uiPriority w:val="9"/>
    <w:rsid w:val="00D86F41"/>
    <w:rPr>
      <w:rFonts w:asciiTheme="majorHAnsi" w:eastAsiaTheme="majorEastAsia" w:hAnsiTheme="majorHAnsi" w:cstheme="majorBidi"/>
      <w:color w:val="2F5496" w:themeColor="accent1" w:themeShade="BF"/>
      <w:sz w:val="26"/>
      <w:szCs w:val="26"/>
    </w:rPr>
  </w:style>
  <w:style w:type="character" w:customStyle="1" w:styleId="Heading5Char">
    <w:name w:val="Heading 5 Char"/>
    <w:basedOn w:val="DefaultParagraphFont"/>
    <w:link w:val="Heading5"/>
    <w:uiPriority w:val="9"/>
    <w:semiHidden/>
    <w:rsid w:val="00BF58C5"/>
    <w:rPr>
      <w:rFonts w:asciiTheme="majorHAnsi" w:eastAsiaTheme="majorEastAsia" w:hAnsiTheme="majorHAnsi" w:cstheme="majorBidi"/>
      <w:color w:val="2F5496" w:themeColor="accent1" w:themeShade="BF"/>
    </w:rPr>
  </w:style>
  <w:style w:type="character" w:styleId="Strong">
    <w:name w:val="Strong"/>
    <w:basedOn w:val="DefaultParagraphFont"/>
    <w:uiPriority w:val="22"/>
    <w:qFormat/>
    <w:rsid w:val="00F826DE"/>
    <w:rPr>
      <w:b/>
      <w:bCs/>
    </w:rPr>
  </w:style>
  <w:style w:type="character" w:styleId="Emphasis">
    <w:name w:val="Emphasis"/>
    <w:basedOn w:val="DefaultParagraphFont"/>
    <w:uiPriority w:val="20"/>
    <w:qFormat/>
    <w:rsid w:val="008B101A"/>
    <w:rPr>
      <w:i/>
      <w:iCs/>
    </w:rPr>
  </w:style>
  <w:style w:type="character" w:customStyle="1" w:styleId="Heading4Char">
    <w:name w:val="Heading 4 Char"/>
    <w:basedOn w:val="DefaultParagraphFont"/>
    <w:link w:val="Heading4"/>
    <w:uiPriority w:val="9"/>
    <w:semiHidden/>
    <w:rsid w:val="00F67FE1"/>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DBFAF7-26AF-4FA2-90ED-3312AD085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728</Words>
  <Characters>3688</Characters>
  <Application>Microsoft Office Word</Application>
  <DocSecurity>0</DocSecurity>
  <Lines>14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Hong</dc:creator>
  <cp:keywords/>
  <dc:description/>
  <cp:lastModifiedBy>Timothy Hong</cp:lastModifiedBy>
  <cp:revision>4</cp:revision>
  <cp:lastPrinted>2026-01-11T05:03:00Z</cp:lastPrinted>
  <dcterms:created xsi:type="dcterms:W3CDTF">2026-01-24T18:42:00Z</dcterms:created>
  <dcterms:modified xsi:type="dcterms:W3CDTF">2026-01-24T18:46:00Z</dcterms:modified>
</cp:coreProperties>
</file>